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FE7E6" w14:textId="2FE8C205" w:rsidR="00C817C9" w:rsidRDefault="00AF1E4C" w:rsidP="00C817C9">
      <w:pPr>
        <w:ind w:right="-2"/>
        <w:jc w:val="center"/>
        <w:outlineLvl w:val="0"/>
        <w:rPr>
          <w:b/>
          <w:noProof/>
          <w:spacing w:val="40"/>
          <w:sz w:val="32"/>
          <w:szCs w:val="32"/>
        </w:rPr>
      </w:pPr>
      <w:bookmarkStart w:id="0" w:name="_Hlk119509377"/>
      <w:bookmarkStart w:id="1" w:name="_Hlk68252839"/>
      <w:bookmarkStart w:id="2" w:name="_Hlk90613995"/>
      <w:r>
        <w:rPr>
          <w:b/>
          <w:noProof/>
          <w:spacing w:val="40"/>
          <w:sz w:val="32"/>
          <w:szCs w:val="32"/>
        </w:rPr>
        <w:t>Nicole Diaz</w:t>
      </w:r>
    </w:p>
    <w:p w14:paraId="187588D2" w14:textId="63526DD1" w:rsidR="00757E64" w:rsidRPr="00757E64" w:rsidRDefault="00D76678" w:rsidP="00757E64">
      <w:pPr>
        <w:ind w:right="-2"/>
        <w:jc w:val="center"/>
        <w:outlineLvl w:val="0"/>
        <w:rPr>
          <w:b/>
          <w:noProof/>
          <w:spacing w:val="40"/>
          <w:sz w:val="32"/>
          <w:szCs w:val="32"/>
        </w:rPr>
      </w:pPr>
      <w:r>
        <w:rPr>
          <w:b/>
          <w:noProof/>
          <w:spacing w:val="40"/>
        </w:rPr>
        <w:t>Full-Stack Web Developer</w:t>
      </w:r>
      <w:r w:rsidR="00793CE1">
        <w:rPr>
          <w:b/>
          <w:noProof/>
          <w:spacing w:val="40"/>
        </w:rPr>
        <w:t xml:space="preserve"> </w:t>
      </w:r>
      <w:r w:rsidR="00757E64" w:rsidRPr="00757E64">
        <w:rPr>
          <w:b/>
          <w:noProof/>
          <w:spacing w:val="40"/>
        </w:rPr>
        <w:t>(Active Clearance</w:t>
      </w:r>
      <w:r w:rsidR="00757E64" w:rsidRPr="00757E64">
        <w:rPr>
          <w:b/>
          <w:noProof/>
          <w:spacing w:val="40"/>
          <w:sz w:val="32"/>
          <w:szCs w:val="32"/>
        </w:rPr>
        <w:t>)</w:t>
      </w:r>
    </w:p>
    <w:p w14:paraId="05228A58" w14:textId="0DDD7DE6" w:rsidR="0056718B" w:rsidRPr="00C940D5" w:rsidRDefault="00AF1E4C" w:rsidP="00C940D5">
      <w:pPr>
        <w:jc w:val="center"/>
        <w:rPr>
          <w:rStyle w:val="Hyperlink"/>
          <w:rFonts w:asciiTheme="minorHAnsi" w:hAnsiTheme="minorHAnsi" w:cstheme="minorHAnsi"/>
          <w:bCs/>
          <w:color w:val="auto"/>
          <w:spacing w:val="6"/>
          <w:u w:val="none"/>
        </w:rPr>
      </w:pPr>
      <w:bookmarkStart w:id="3" w:name="_Hlk119509429"/>
      <w:bookmarkStart w:id="4" w:name="_Hlk64063195"/>
      <w:bookmarkEnd w:id="0"/>
      <w:r w:rsidRPr="0074121F">
        <w:rPr>
          <w:rFonts w:asciiTheme="minorHAnsi" w:hAnsiTheme="minorHAnsi" w:cstheme="minorHAnsi"/>
          <w:bCs/>
          <w:spacing w:val="6"/>
        </w:rPr>
        <w:t>505-415-6146</w:t>
      </w:r>
      <w:bookmarkEnd w:id="1"/>
      <w:bookmarkEnd w:id="2"/>
      <w:bookmarkEnd w:id="3"/>
      <w:bookmarkEnd w:id="4"/>
      <w:r w:rsidR="00C940D5" w:rsidRPr="00C940D5">
        <w:rPr>
          <w:rFonts w:asciiTheme="minorHAnsi" w:hAnsiTheme="minorHAnsi" w:cstheme="minorHAnsi"/>
          <w:bCs/>
          <w:spacing w:val="6"/>
        </w:rPr>
        <w:t xml:space="preserve"> </w:t>
      </w:r>
      <w:r w:rsidR="007B5769">
        <w:rPr>
          <w:rFonts w:asciiTheme="minorHAnsi" w:hAnsiTheme="minorHAnsi" w:cstheme="minorHAnsi"/>
          <w:bCs/>
          <w:spacing w:val="6"/>
        </w:rPr>
        <w:t xml:space="preserve">| </w:t>
      </w:r>
      <w:hyperlink r:id="rId8" w:history="1">
        <w:r w:rsidR="007B5769" w:rsidRPr="007B5769">
          <w:rPr>
            <w:rStyle w:val="Hyperlink"/>
            <w:rFonts w:asciiTheme="minorHAnsi" w:hAnsiTheme="minorHAnsi" w:cstheme="minorHAnsi"/>
            <w:bCs/>
            <w:spacing w:val="6"/>
          </w:rPr>
          <w:t>gdiaznic23@gmail.com</w:t>
        </w:r>
      </w:hyperlink>
      <w:r w:rsidR="00C940D5" w:rsidRPr="00C940D5">
        <w:rPr>
          <w:rFonts w:asciiTheme="minorHAnsi" w:hAnsiTheme="minorHAnsi" w:cstheme="minorHAnsi"/>
          <w:bCs/>
          <w:spacing w:val="6"/>
        </w:rPr>
        <w:t>|</w:t>
      </w:r>
      <w:hyperlink r:id="rId9" w:history="1">
        <w:r w:rsidR="00C940D5" w:rsidRPr="00466825">
          <w:rPr>
            <w:rStyle w:val="Hyperlink"/>
            <w:rFonts w:asciiTheme="minorHAnsi" w:hAnsiTheme="minorHAnsi" w:cstheme="minorHAnsi"/>
            <w:bCs/>
            <w:spacing w:val="6"/>
          </w:rPr>
          <w:t xml:space="preserve"> LinkedIn</w:t>
        </w:r>
      </w:hyperlink>
      <w:r w:rsidR="00466825">
        <w:rPr>
          <w:rFonts w:asciiTheme="minorHAnsi" w:hAnsiTheme="minorHAnsi" w:cstheme="minorHAnsi"/>
          <w:bCs/>
          <w:spacing w:val="6"/>
        </w:rPr>
        <w:t xml:space="preserve"> | </w:t>
      </w:r>
      <w:hyperlink r:id="rId10" w:history="1">
        <w:r w:rsidR="00466825" w:rsidRPr="00466825">
          <w:rPr>
            <w:rStyle w:val="Hyperlink"/>
            <w:rFonts w:asciiTheme="minorHAnsi" w:hAnsiTheme="minorHAnsi" w:cstheme="minorHAnsi"/>
            <w:bCs/>
            <w:spacing w:val="6"/>
          </w:rPr>
          <w:t>GitHub</w:t>
        </w:r>
      </w:hyperlink>
    </w:p>
    <w:p w14:paraId="43CDB6C6" w14:textId="77777777" w:rsidR="00D8202D" w:rsidRPr="00D8202D" w:rsidRDefault="00D8202D" w:rsidP="00D8202D">
      <w:pPr>
        <w:ind w:right="-2"/>
        <w:jc w:val="center"/>
        <w:outlineLvl w:val="0"/>
        <w:rPr>
          <w:b/>
          <w:color w:val="0563C1" w:themeColor="hyperlink"/>
          <w:sz w:val="20"/>
          <w:szCs w:val="20"/>
          <w:u w:val="single"/>
        </w:rPr>
      </w:pPr>
    </w:p>
    <w:p w14:paraId="0F693FA8" w14:textId="453F3085" w:rsidR="00854C62" w:rsidRPr="00C25F98" w:rsidRDefault="00854C62" w:rsidP="00C41F00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 w:rsidRPr="00C25F98">
        <w:rPr>
          <w:b/>
          <w:color w:val="2F5496" w:themeColor="accent1" w:themeShade="BF"/>
          <w:spacing w:val="20"/>
        </w:rPr>
        <w:t>PROFILE SUMMARY</w:t>
      </w:r>
    </w:p>
    <w:p w14:paraId="2756981D" w14:textId="5941BAB6" w:rsidR="00C41F00" w:rsidRDefault="00630F94" w:rsidP="00C41F00">
      <w:pPr>
        <w:tabs>
          <w:tab w:val="left" w:pos="284"/>
          <w:tab w:val="right" w:pos="10800"/>
        </w:tabs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</w:pPr>
      <w:r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Resolute</w:t>
      </w:r>
      <w:r w:rsidR="00C41F00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, ambitious, and passionate individual with a passion for learning. Ability to solve complex </w:t>
      </w:r>
      <w:r w:rsidR="00432F5F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problems and</w:t>
      </w:r>
      <w:r w:rsidR="00793CE1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 </w:t>
      </w:r>
      <w:r w:rsidR="00C41F00" w:rsidRPr="00C41F0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make good judgments</w:t>
      </w:r>
      <w:r w:rsidR="00793CE1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.</w:t>
      </w:r>
      <w:r w:rsidR="00330A80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 </w:t>
      </w:r>
      <w:r w:rsidR="00E6092C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Pursuing to actively</w:t>
      </w:r>
      <w:r w:rsidR="0067484C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 contribute to an organization’s growth where my </w:t>
      </w:r>
      <w:r w:rsidR="00B514BC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>technological, analytical,</w:t>
      </w:r>
      <w:r w:rsidR="00631841"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  <w:t xml:space="preserve"> and functional skills will be fully utilized.</w:t>
      </w:r>
    </w:p>
    <w:p w14:paraId="389C13C1" w14:textId="77777777" w:rsidR="0056718B" w:rsidRPr="00C41F00" w:rsidRDefault="0056718B" w:rsidP="00C41F00">
      <w:pPr>
        <w:tabs>
          <w:tab w:val="left" w:pos="284"/>
          <w:tab w:val="right" w:pos="10800"/>
        </w:tabs>
        <w:rPr>
          <w:rFonts w:asciiTheme="minorHAnsi" w:eastAsia="Baskerville Old Face" w:hAnsiTheme="minorHAnsi" w:cstheme="minorHAnsi"/>
          <w:color w:val="000000" w:themeColor="text1"/>
          <w:sz w:val="20"/>
          <w:szCs w:val="20"/>
        </w:rPr>
      </w:pPr>
    </w:p>
    <w:p w14:paraId="3E9476F8" w14:textId="1D1E8117" w:rsidR="001E048A" w:rsidRPr="001E048A" w:rsidRDefault="00C25F98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b/>
          <w:color w:val="2F5496" w:themeColor="accent1" w:themeShade="BF"/>
          <w:spacing w:val="20"/>
        </w:rPr>
      </w:pPr>
      <w:r w:rsidRPr="001E048A">
        <w:rPr>
          <w:b/>
          <w:color w:val="2F5496" w:themeColor="accent1" w:themeShade="BF"/>
          <w:spacing w:val="20"/>
        </w:rPr>
        <w:t>S</w:t>
      </w:r>
      <w:r w:rsidR="001E048A">
        <w:rPr>
          <w:b/>
          <w:color w:val="2F5496" w:themeColor="accent1" w:themeShade="BF"/>
          <w:spacing w:val="20"/>
        </w:rPr>
        <w:t>kills</w:t>
      </w:r>
    </w:p>
    <w:p w14:paraId="62DB07DC" w14:textId="6C4BCD61" w:rsidR="009865A8" w:rsidRDefault="0089310F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C25F98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Security Clearance:</w:t>
      </w:r>
      <w:r w:rsidRPr="00C25F98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 Secret Level security clearance(2019-present)</w:t>
      </w:r>
      <w:bookmarkStart w:id="5" w:name="_Hlk119490679"/>
      <w:bookmarkStart w:id="6" w:name="_Hlk92508252"/>
      <w:bookmarkStart w:id="7" w:name="_Hlk84881458"/>
      <w:bookmarkStart w:id="8" w:name="_Hlk85852758"/>
    </w:p>
    <w:p w14:paraId="3312F601" w14:textId="7EA73E37" w:rsidR="00D76678" w:rsidRDefault="00EA4B50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Font</w:t>
      </w:r>
      <w:r w:rsidR="005F296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 End: </w:t>
      </w:r>
      <w:r w:rsidR="005F296C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HML, CSS,</w:t>
      </w:r>
      <w:r w:rsidR="00257F63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JavaScript, React, Bootstrap</w:t>
      </w:r>
    </w:p>
    <w:p w14:paraId="74DBAA58" w14:textId="1A6F1395" w:rsidR="00257F63" w:rsidRDefault="00257F63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Back End:</w:t>
      </w:r>
      <w:r w:rsidR="003025D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PostgreSQL/MySQL, Node.js,</w:t>
      </w:r>
      <w:r w:rsidR="00D14132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TypeScript, Rest API, Docker, Express</w:t>
      </w:r>
    </w:p>
    <w:p w14:paraId="1C661C7A" w14:textId="0418D13C" w:rsidR="00D14132" w:rsidRDefault="00D14132" w:rsidP="009865A8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Project Management</w:t>
      </w:r>
      <w:r w:rsidR="009375BE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:</w:t>
      </w:r>
      <w:r w:rsidR="009375B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Version control with GitHub, Slacks,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lick Up</w:t>
      </w:r>
    </w:p>
    <w:p w14:paraId="298957FA" w14:textId="5D1A6247" w:rsidR="00AB2307" w:rsidRDefault="00314482" w:rsidP="008C6C09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UI/UX:</w:t>
      </w: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Balsamiq,</w:t>
      </w:r>
      <w:r w:rsidR="00AB2307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Draw.io</w:t>
      </w:r>
    </w:p>
    <w:p w14:paraId="2D62D255" w14:textId="28E65104" w:rsidR="00B92429" w:rsidRPr="00B92429" w:rsidRDefault="008C6C09" w:rsidP="00B92429">
      <w:pPr>
        <w:pStyle w:val="ListParagraph"/>
        <w:numPr>
          <w:ilvl w:val="0"/>
          <w:numId w:val="38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Integrated Development Environment (IDE):</w:t>
      </w:r>
      <w:r w:rsidR="00B92429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WebStorm</w:t>
      </w:r>
    </w:p>
    <w:p w14:paraId="62B342F3" w14:textId="15A6C029" w:rsidR="00B92429" w:rsidRPr="00B92429" w:rsidRDefault="00DA1A6E" w:rsidP="00B92429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Projects</w:t>
      </w:r>
    </w:p>
    <w:p w14:paraId="33BEA44D" w14:textId="02115FDF" w:rsidR="00073E35" w:rsidRDefault="00073E35" w:rsidP="00CD088E">
      <w:p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Toss Me a Ga</w:t>
      </w:r>
      <w:r w:rsidR="007B71FC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e (incomplete) |</w:t>
      </w:r>
      <w:r w:rsidR="00B016E6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 </w:t>
      </w:r>
      <w:hyperlink r:id="rId11" w:history="1">
        <w:r w:rsidR="00E80E1E" w:rsidRPr="00540C6E">
          <w:rPr>
            <w:rStyle w:val="Hyperlink"/>
            <w:rFonts w:asciiTheme="minorHAnsi" w:hAnsiTheme="minorHAnsi" w:cstheme="minorHAnsi"/>
            <w:sz w:val="20"/>
            <w:szCs w:val="20"/>
          </w:rPr>
          <w:t>https://github.com/web-games-41/capstone-games-41/tree/develop</w:t>
        </w:r>
      </w:hyperlink>
      <w:r w:rsidR="00C22697">
        <w:rPr>
          <w:rFonts w:asciiTheme="minorHAnsi" w:hAnsiTheme="minorHAnsi" w:cstheme="minorHAnsi"/>
          <w:b/>
          <w:color w:val="000000" w:themeColor="text1"/>
          <w:sz w:val="20"/>
          <w:szCs w:val="20"/>
        </w:rPr>
        <w:tab/>
        <w:t xml:space="preserve">Jan 2023 </w:t>
      </w:r>
      <w:r w:rsidR="00E80E1E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–</w:t>
      </w:r>
      <w:r w:rsidR="00C22697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 </w:t>
      </w:r>
      <w:r w:rsidR="00E80E1E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Mar 2023</w:t>
      </w:r>
    </w:p>
    <w:p w14:paraId="14699559" w14:textId="3520DCFF" w:rsidR="004C2548" w:rsidRPr="004C2548" w:rsidRDefault="004C2548" w:rsidP="007B71FC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ollaborated remotely with 2 team</w:t>
      </w:r>
      <w:r w:rsidR="009E04D6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members to develop Toss Me a Game app using HTML, CSS, </w:t>
      </w:r>
      <w:r w:rsidR="00763EC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JavaScript</w:t>
      </w:r>
      <w:r w:rsidR="009E04D6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, </w:t>
      </w:r>
      <w:r w:rsidR="00BB6B5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PostgreSQL, TypeScript, React</w:t>
      </w:r>
      <w:r w:rsidR="00461E13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and </w:t>
      </w:r>
      <w:r w:rsidR="005E33C8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Bootstrap</w:t>
      </w:r>
      <w:r w:rsidR="00763EC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.</w:t>
      </w:r>
    </w:p>
    <w:p w14:paraId="2F3ED800" w14:textId="75B3F922" w:rsidR="007B71FC" w:rsidRPr="00C547C3" w:rsidRDefault="00FA49F5" w:rsidP="007B71FC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Created a Persona, User Story and Interaction Flow for </w:t>
      </w:r>
      <w:r w:rsidR="00A95A97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the use case of Listing an Item.</w:t>
      </w:r>
    </w:p>
    <w:p w14:paraId="4A6867DD" w14:textId="566979C0" w:rsidR="00A801D0" w:rsidRPr="00086058" w:rsidRDefault="00C547C3" w:rsidP="005564CE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Developed</w:t>
      </w:r>
      <w:r w:rsidR="00B81808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</w:t>
      </w: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wireframes for Mobile View and Desktop view using Balsamiq</w:t>
      </w:r>
      <w:r w:rsidR="006C474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to help visuali</w:t>
      </w:r>
      <w:r w:rsidR="001625EA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ze </w:t>
      </w:r>
      <w:r w:rsidR="006C474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the </w:t>
      </w:r>
      <w:r w:rsidR="000373A2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end product.</w:t>
      </w:r>
    </w:p>
    <w:p w14:paraId="3C89B5A5" w14:textId="5AE7A103" w:rsidR="0098733F" w:rsidRPr="00A02F13" w:rsidRDefault="00E00BAA" w:rsidP="00A02F13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reated ERD and Conceptual Model using Draw.i</w:t>
      </w:r>
      <w:r w:rsidR="002B307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o to </w:t>
      </w:r>
      <w:r w:rsidR="002E7C9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help identify strong </w:t>
      </w:r>
      <w:r w:rsidR="0098733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entities and weak entities.</w:t>
      </w:r>
    </w:p>
    <w:p w14:paraId="6B718553" w14:textId="6E71629D" w:rsidR="00A02F13" w:rsidRPr="00E227EA" w:rsidRDefault="00A02F13" w:rsidP="00A02F13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Implemented</w:t>
      </w:r>
      <w:r w:rsidR="002B3A60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Docker and Docker Compose</w:t>
      </w:r>
      <w:r w:rsidR="00F17CC6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to containeriz</w:t>
      </w:r>
      <w:r w:rsidR="004E2EE6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e and orchestrate a mult</w:t>
      </w:r>
      <w:r w:rsidR="0075482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iservice application, reducing</w:t>
      </w:r>
      <w:r w:rsidR="001625EA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the time required</w:t>
      </w:r>
      <w:r w:rsidR="007F3346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for local development setup and enabling seamless deployment across multiple environments.</w:t>
      </w:r>
    </w:p>
    <w:p w14:paraId="228A2ECD" w14:textId="21917CB6" w:rsidR="007E47F3" w:rsidRPr="005023BC" w:rsidRDefault="00E227EA" w:rsidP="005023BC">
      <w:pPr>
        <w:pStyle w:val="ListParagraph"/>
        <w:numPr>
          <w:ilvl w:val="0"/>
          <w:numId w:val="42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Constructed </w:t>
      </w:r>
      <w:r w:rsidR="00B8193B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entities based on the conceptual model and ERD using PostgreSQL to </w:t>
      </w:r>
      <w:r w:rsidR="007E47F3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secure</w:t>
      </w:r>
      <w:r w:rsidR="0027072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the</w:t>
      </w:r>
      <w:r w:rsidR="0081502D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data of the end-users.</w:t>
      </w:r>
    </w:p>
    <w:p w14:paraId="1B97E13C" w14:textId="58A1BDD3" w:rsidR="00B92429" w:rsidRDefault="00CD088E" w:rsidP="00CD088E">
      <w:p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Portfolio</w:t>
      </w:r>
      <w:r w:rsidR="00B20C1A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 Website |</w:t>
      </w:r>
      <w:r w:rsidR="00B016E6" w:rsidRPr="00B016E6">
        <w:rPr>
          <w:rFonts w:asciiTheme="minorHAnsi" w:hAnsiTheme="minorHAnsi" w:cstheme="minorHAnsi"/>
          <w:sz w:val="20"/>
          <w:szCs w:val="20"/>
        </w:rPr>
        <w:t xml:space="preserve"> </w:t>
      </w:r>
      <w:hyperlink r:id="rId12" w:tgtFrame="_blank" w:history="1">
        <w:r w:rsidR="00B016E6" w:rsidRPr="00B016E6">
          <w:rPr>
            <w:rStyle w:val="Hyperlink"/>
            <w:rFonts w:asciiTheme="minorHAnsi" w:hAnsiTheme="minorHAnsi" w:cstheme="minorHAnsi"/>
            <w:sz w:val="20"/>
            <w:szCs w:val="20"/>
          </w:rPr>
          <w:t>https://github.com/gdiaznic/my-pwp-nicole</w:t>
        </w:r>
      </w:hyperlink>
      <w:r w:rsidR="00FF0B22">
        <w:rPr>
          <w:rFonts w:asciiTheme="minorHAnsi" w:hAnsiTheme="minorHAnsi" w:cstheme="minorHAnsi"/>
          <w:b/>
          <w:color w:val="000000" w:themeColor="text1"/>
          <w:sz w:val="20"/>
          <w:szCs w:val="20"/>
        </w:rPr>
        <w:tab/>
      </w:r>
      <w:r w:rsidR="00480AF0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Jan</w:t>
      </w:r>
      <w:r w:rsidR="00343BCD">
        <w:rPr>
          <w:rFonts w:asciiTheme="minorHAnsi" w:hAnsiTheme="minorHAnsi" w:cstheme="minorHAnsi"/>
          <w:b/>
          <w:color w:val="000000" w:themeColor="text1"/>
          <w:sz w:val="20"/>
          <w:szCs w:val="20"/>
        </w:rPr>
        <w:t xml:space="preserve"> 2023 – Feb 2023</w:t>
      </w:r>
    </w:p>
    <w:p w14:paraId="753D61D9" w14:textId="25974812" w:rsidR="00712CA4" w:rsidRPr="00712CA4" w:rsidRDefault="006E3C1F" w:rsidP="00712CA4">
      <w:pPr>
        <w:pStyle w:val="ListParagraph"/>
        <w:numPr>
          <w:ilvl w:val="0"/>
          <w:numId w:val="41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reated a Persona,</w:t>
      </w:r>
      <w:r w:rsidR="00CC3A0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User Story and Interaction Flow</w:t>
      </w:r>
      <w:r w:rsidR="00712CA4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for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a </w:t>
      </w:r>
      <w:r w:rsidR="00712CA4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specific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u</w:t>
      </w:r>
      <w:r w:rsidR="00712CA4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se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case.</w:t>
      </w:r>
    </w:p>
    <w:p w14:paraId="4DBB00E6" w14:textId="73B7F38E" w:rsidR="00712CA4" w:rsidRPr="00DA1A6E" w:rsidRDefault="007F5D11" w:rsidP="00712CA4">
      <w:pPr>
        <w:pStyle w:val="ListParagraph"/>
        <w:numPr>
          <w:ilvl w:val="0"/>
          <w:numId w:val="41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Developed wireframes for Mobile View and Desktop </w:t>
      </w:r>
      <w:r w:rsidR="00DA1A6E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view using Balsamiq.</w:t>
      </w:r>
    </w:p>
    <w:p w14:paraId="0096B43F" w14:textId="76E51960" w:rsidR="00DA1A6E" w:rsidRPr="000E76CF" w:rsidRDefault="00294B87" w:rsidP="00712CA4">
      <w:pPr>
        <w:pStyle w:val="ListParagraph"/>
        <w:numPr>
          <w:ilvl w:val="0"/>
          <w:numId w:val="41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Built with HTML,</w:t>
      </w:r>
      <w:r w:rsidR="000E76CF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 CSS and Bootstrap.</w:t>
      </w:r>
    </w:p>
    <w:p w14:paraId="086AC0CD" w14:textId="751E6104" w:rsidR="000E76CF" w:rsidRPr="00DF10DF" w:rsidRDefault="000E76CF" w:rsidP="00DF10DF">
      <w:pPr>
        <w:pStyle w:val="ListParagraph"/>
        <w:numPr>
          <w:ilvl w:val="0"/>
          <w:numId w:val="41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Implemented image without loss of quality.</w:t>
      </w:r>
    </w:p>
    <w:p w14:paraId="6CCE1F3C" w14:textId="146709CD" w:rsidR="00CA77B4" w:rsidRPr="00CA77B4" w:rsidRDefault="004C194E" w:rsidP="00CA77B4">
      <w:pPr>
        <w:pStyle w:val="ListParagraph"/>
        <w:numPr>
          <w:ilvl w:val="0"/>
          <w:numId w:val="41"/>
        </w:num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Implemented </w:t>
      </w:r>
      <w:r w:rsidR="00544F00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 xml:space="preserve">Contact Me page </w:t>
      </w:r>
      <w:r w:rsidR="00A72AF9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so that end user can contact me</w:t>
      </w:r>
      <w:r w:rsidR="00680BC1">
        <w:rPr>
          <w:rFonts w:asciiTheme="minorHAnsi" w:hAnsiTheme="minorHAnsi" w:cstheme="minorHAnsi"/>
          <w:bCs/>
          <w:color w:val="000000" w:themeColor="text1"/>
          <w:sz w:val="20"/>
          <w:szCs w:val="20"/>
        </w:rPr>
        <w:t>.</w:t>
      </w:r>
    </w:p>
    <w:p w14:paraId="3A912773" w14:textId="1FC3A071" w:rsidR="00CA77B4" w:rsidRPr="00CA77B4" w:rsidRDefault="005564CE" w:rsidP="00CA77B4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Deep Dive Coding</w:t>
      </w:r>
    </w:p>
    <w:p w14:paraId="2E233C02" w14:textId="3D1EE114" w:rsidR="00CA77B4" w:rsidRDefault="00AB3C92" w:rsidP="00CA77B4">
      <w:pPr>
        <w:tabs>
          <w:tab w:val="left" w:pos="284"/>
          <w:tab w:val="right" w:pos="10800"/>
        </w:tabs>
        <w:spacing w:line="480" w:lineRule="auto"/>
        <w:rPr>
          <w:rFonts w:asciiTheme="minorHAnsi" w:hAnsiTheme="minorHAnsi" w:cstheme="minorHAnsi"/>
          <w:b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Full</w:t>
      </w:r>
      <w:r w:rsidR="00E12EE7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-</w:t>
      </w:r>
      <w:r>
        <w:rPr>
          <w:rFonts w:asciiTheme="minorHAnsi" w:hAnsiTheme="minorHAnsi" w:cstheme="minorHAnsi"/>
          <w:b/>
          <w:color w:val="000000" w:themeColor="text1"/>
          <w:sz w:val="20"/>
          <w:szCs w:val="20"/>
        </w:rPr>
        <w:t>stack Web Development intern – Albuquerque, NM</w:t>
      </w:r>
      <w:r w:rsidR="00E12EE7">
        <w:rPr>
          <w:rFonts w:asciiTheme="minorHAnsi" w:hAnsiTheme="minorHAnsi" w:cstheme="minorHAnsi"/>
          <w:b/>
          <w:color w:val="000000" w:themeColor="text1"/>
          <w:sz w:val="20"/>
          <w:szCs w:val="20"/>
        </w:rPr>
        <w:tab/>
        <w:t>Jan 2023 - Mar 2023</w:t>
      </w:r>
    </w:p>
    <w:p w14:paraId="50324DD7" w14:textId="64AD168E" w:rsidR="00AB3C92" w:rsidRDefault="00A15EAC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 w:rsidRPr="00D270F1">
        <w:rPr>
          <w:sz w:val="20"/>
          <w:szCs w:val="20"/>
        </w:rPr>
        <w:lastRenderedPageBreak/>
        <w:t xml:space="preserve">Wrote code daily in an agile environment </w:t>
      </w:r>
      <w:r w:rsidR="00130C9D" w:rsidRPr="00D270F1">
        <w:rPr>
          <w:sz w:val="20"/>
          <w:szCs w:val="20"/>
        </w:rPr>
        <w:t>for 400hrs in 10 weeks, fully remote</w:t>
      </w:r>
      <w:r w:rsidR="00AB58D8" w:rsidRPr="00D270F1">
        <w:rPr>
          <w:sz w:val="20"/>
          <w:szCs w:val="20"/>
        </w:rPr>
        <w:t xml:space="preserve"> mobile first bootcamp focused on PERN</w:t>
      </w:r>
      <w:r w:rsidR="00D270F1" w:rsidRPr="00D270F1">
        <w:rPr>
          <w:sz w:val="20"/>
          <w:szCs w:val="20"/>
        </w:rPr>
        <w:t xml:space="preserve"> stack.</w:t>
      </w:r>
    </w:p>
    <w:p w14:paraId="0C9868FD" w14:textId="28B3F5E1" w:rsidR="00474270" w:rsidRDefault="001C5405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Collaborated with multiple developers remotely using GitHub</w:t>
      </w:r>
      <w:r w:rsidR="00D41408">
        <w:rPr>
          <w:sz w:val="20"/>
          <w:szCs w:val="20"/>
        </w:rPr>
        <w:t>.</w:t>
      </w:r>
    </w:p>
    <w:p w14:paraId="50B7B1DA" w14:textId="1831ACF2" w:rsidR="004B39AA" w:rsidRDefault="002052E8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Developed Web applications using</w:t>
      </w:r>
      <w:r w:rsidR="00561B31">
        <w:rPr>
          <w:sz w:val="20"/>
          <w:szCs w:val="20"/>
        </w:rPr>
        <w:t xml:space="preserve"> HTML/CSS/JavaScript/Bootstrap</w:t>
      </w:r>
      <w:r w:rsidR="00DB0C96">
        <w:rPr>
          <w:sz w:val="20"/>
          <w:szCs w:val="20"/>
        </w:rPr>
        <w:t>/React/Redux/Node/Express/</w:t>
      </w:r>
      <w:r w:rsidR="00C715F4">
        <w:rPr>
          <w:sz w:val="20"/>
          <w:szCs w:val="20"/>
        </w:rPr>
        <w:t>PostgreSQL</w:t>
      </w:r>
    </w:p>
    <w:p w14:paraId="4054CBF3" w14:textId="48C78284" w:rsidR="00C715F4" w:rsidRDefault="00C715F4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Developed REST API</w:t>
      </w:r>
    </w:p>
    <w:p w14:paraId="4274DD56" w14:textId="0040F93F" w:rsidR="002A5851" w:rsidRDefault="002A5851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Connecting REST API</w:t>
      </w:r>
      <w:r w:rsidR="00555BC5">
        <w:rPr>
          <w:sz w:val="20"/>
          <w:szCs w:val="20"/>
        </w:rPr>
        <w:t>s, displaying data from those APIs and maintaining</w:t>
      </w:r>
      <w:r w:rsidR="00C609F7">
        <w:rPr>
          <w:sz w:val="20"/>
          <w:szCs w:val="20"/>
        </w:rPr>
        <w:t xml:space="preserve"> a database of that data.</w:t>
      </w:r>
    </w:p>
    <w:p w14:paraId="034A96C2" w14:textId="6CF0332A" w:rsidR="00C14DCD" w:rsidRDefault="00C14DCD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 xml:space="preserve">Remote collaboration </w:t>
      </w:r>
      <w:r w:rsidR="00B71C35">
        <w:rPr>
          <w:sz w:val="20"/>
          <w:szCs w:val="20"/>
        </w:rPr>
        <w:t>using Git</w:t>
      </w:r>
      <w:r w:rsidR="001C0B62">
        <w:rPr>
          <w:sz w:val="20"/>
          <w:szCs w:val="20"/>
        </w:rPr>
        <w:t>Hub, Click Up, Slack, and Zoom.</w:t>
      </w:r>
    </w:p>
    <w:p w14:paraId="7238F26E" w14:textId="0CA0BD53" w:rsidR="004741D2" w:rsidRDefault="004741D2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Design UI/UX with wireframing tools</w:t>
      </w:r>
      <w:r w:rsidR="00A83CAF">
        <w:rPr>
          <w:sz w:val="20"/>
          <w:szCs w:val="20"/>
        </w:rPr>
        <w:t xml:space="preserve"> using Draw.io,</w:t>
      </w:r>
      <w:r w:rsidR="00BB7F2E">
        <w:rPr>
          <w:sz w:val="20"/>
          <w:szCs w:val="20"/>
        </w:rPr>
        <w:t xml:space="preserve"> and Balsamiq.</w:t>
      </w:r>
    </w:p>
    <w:p w14:paraId="464778E5" w14:textId="7BA2E348" w:rsidR="00BB7F2E" w:rsidRDefault="00BB7F2E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Strategic data d</w:t>
      </w:r>
      <w:r w:rsidR="004F4C91">
        <w:rPr>
          <w:sz w:val="20"/>
          <w:szCs w:val="20"/>
        </w:rPr>
        <w:t>esign of ERDs and Conceptual Model</w:t>
      </w:r>
      <w:r w:rsidR="004B68D8">
        <w:rPr>
          <w:sz w:val="20"/>
          <w:szCs w:val="20"/>
        </w:rPr>
        <w:t>.</w:t>
      </w:r>
    </w:p>
    <w:p w14:paraId="2A05B150" w14:textId="28FB7CD2" w:rsidR="004B68D8" w:rsidRDefault="002A4EC2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Deploying Full stack Web Applications using docker containerization.</w:t>
      </w:r>
    </w:p>
    <w:p w14:paraId="1160FB25" w14:textId="598622D1" w:rsidR="001426DF" w:rsidRPr="00D270F1" w:rsidRDefault="00907B86" w:rsidP="00D270F1">
      <w:pPr>
        <w:pStyle w:val="ListParagraph"/>
        <w:numPr>
          <w:ilvl w:val="0"/>
          <w:numId w:val="44"/>
        </w:numPr>
        <w:rPr>
          <w:sz w:val="20"/>
          <w:szCs w:val="20"/>
        </w:rPr>
      </w:pPr>
      <w:r>
        <w:rPr>
          <w:sz w:val="20"/>
          <w:szCs w:val="20"/>
        </w:rPr>
        <w:t>Debugging backend code</w:t>
      </w:r>
      <w:r w:rsidR="00C32A30">
        <w:rPr>
          <w:sz w:val="20"/>
          <w:szCs w:val="20"/>
        </w:rPr>
        <w:t>s</w:t>
      </w:r>
      <w:r>
        <w:rPr>
          <w:sz w:val="20"/>
          <w:szCs w:val="20"/>
        </w:rPr>
        <w:t xml:space="preserve"> using insomnia</w:t>
      </w:r>
      <w:r w:rsidR="00C32A30">
        <w:rPr>
          <w:sz w:val="20"/>
          <w:szCs w:val="20"/>
        </w:rPr>
        <w:t xml:space="preserve"> to imitate the browser.</w:t>
      </w:r>
    </w:p>
    <w:bookmarkEnd w:id="5"/>
    <w:p w14:paraId="7168916D" w14:textId="29F32886" w:rsidR="001E048A" w:rsidRPr="00C25F98" w:rsidRDefault="001E048A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Work Experience</w:t>
      </w:r>
    </w:p>
    <w:p w14:paraId="17FDBA00" w14:textId="57B0C49E" w:rsidR="00B1605B" w:rsidRPr="006B2B38" w:rsidRDefault="00A2197F" w:rsidP="006B2B38">
      <w:pPr>
        <w:widowControl w:val="0"/>
        <w:rPr>
          <w:rFonts w:asciiTheme="minorHAnsi" w:eastAsia="Roboto Light" w:hAnsiTheme="minorHAnsi" w:cs="Roboto Light"/>
          <w:color w:val="000000" w:themeColor="text1"/>
          <w:sz w:val="18"/>
          <w:szCs w:val="18"/>
        </w:rPr>
      </w:pPr>
      <w:bookmarkStart w:id="9" w:name="_Hlk119496705"/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Army </w:t>
      </w:r>
      <w:r w:rsidR="00303EA0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National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Guard Soldier</w:t>
      </w:r>
      <w:r w:rsidR="00B1605B" w:rsidRPr="00B2672E">
        <w:rPr>
          <w:rFonts w:ascii="Calibri" w:hAnsi="Calibri" w:cs="Calibri"/>
          <w:b/>
          <w:color w:val="000000" w:themeColor="text1"/>
          <w:sz w:val="20"/>
          <w:szCs w:val="20"/>
        </w:rPr>
        <w:tab/>
      </w:r>
      <w:r w:rsidR="00B1605B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                                                                                                                                   </w:t>
      </w:r>
      <w:r w:rsidR="00303EA0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</w:t>
      </w:r>
      <w:r w:rsidR="00CD6D6A">
        <w:rPr>
          <w:rFonts w:ascii="Calibri" w:hAnsi="Calibri" w:cs="Calibri"/>
          <w:b/>
          <w:color w:val="000000" w:themeColor="text1"/>
          <w:sz w:val="20"/>
          <w:szCs w:val="20"/>
        </w:rPr>
        <w:t>Sep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19 –</w:t>
      </w:r>
      <w:r w:rsidR="00E83B84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8E5A55" w:rsidRPr="009E3636">
        <w:rPr>
          <w:rFonts w:ascii="Calibri" w:hAnsi="Calibri" w:cs="Calibri"/>
          <w:b/>
          <w:color w:val="000000" w:themeColor="text1"/>
          <w:sz w:val="20"/>
          <w:szCs w:val="20"/>
        </w:rPr>
        <w:t>Present</w:t>
      </w:r>
      <w:r w:rsidR="009C6902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    </w:t>
      </w:r>
    </w:p>
    <w:p w14:paraId="24742267" w14:textId="4FEEC04C" w:rsidR="008E5A55" w:rsidRDefault="008E5A55" w:rsidP="008E5A55">
      <w:pPr>
        <w:pStyle w:val="ListParagraph"/>
        <w:numPr>
          <w:ilvl w:val="0"/>
          <w:numId w:val="26"/>
        </w:numPr>
        <w:tabs>
          <w:tab w:val="left" w:pos="567"/>
        </w:tabs>
        <w:rPr>
          <w:rFonts w:cs="Calibri"/>
          <w:bCs/>
          <w:color w:val="000000" w:themeColor="text1"/>
          <w:spacing w:val="-4"/>
          <w:sz w:val="20"/>
          <w:szCs w:val="20"/>
        </w:rPr>
      </w:pPr>
      <w:r w:rsidRPr="008E5A55">
        <w:rPr>
          <w:rFonts w:cs="Calibri"/>
          <w:bCs/>
          <w:color w:val="000000" w:themeColor="text1"/>
          <w:spacing w:val="-4"/>
          <w:sz w:val="20"/>
          <w:szCs w:val="20"/>
        </w:rPr>
        <w:t>Progressed to Advanced Individual Training (AIT) for Military Police after completing Army Basic Combat Training</w:t>
      </w:r>
      <w:r w:rsidR="00E83B84">
        <w:rPr>
          <w:rFonts w:cs="Calibri"/>
          <w:bCs/>
          <w:color w:val="000000" w:themeColor="text1"/>
          <w:spacing w:val="-4"/>
          <w:sz w:val="20"/>
          <w:szCs w:val="20"/>
        </w:rPr>
        <w:t>,</w:t>
      </w:r>
      <w:r w:rsidR="00E83B84" w:rsidRPr="00E83B84">
        <w:rPr>
          <w:rFonts w:cs="Calibri"/>
          <w:bCs/>
          <w:color w:val="000000" w:themeColor="text1"/>
          <w:spacing w:val="-4"/>
          <w:sz w:val="20"/>
          <w:szCs w:val="20"/>
        </w:rPr>
        <w:t xml:space="preserve"> in 19 weeks</w:t>
      </w:r>
      <w:r w:rsidR="00E83B84">
        <w:rPr>
          <w:rFonts w:cs="Calibri"/>
          <w:bCs/>
          <w:color w:val="000000" w:themeColor="text1"/>
          <w:spacing w:val="-4"/>
          <w:sz w:val="20"/>
          <w:szCs w:val="20"/>
        </w:rPr>
        <w:t>.</w:t>
      </w:r>
    </w:p>
    <w:p w14:paraId="72DB3D91" w14:textId="58C0B264" w:rsidR="008E5A55" w:rsidRDefault="008E5A55" w:rsidP="008E5A55">
      <w:pPr>
        <w:pStyle w:val="ListParagraph"/>
        <w:numPr>
          <w:ilvl w:val="0"/>
          <w:numId w:val="26"/>
        </w:numPr>
        <w:tabs>
          <w:tab w:val="left" w:pos="567"/>
        </w:tabs>
        <w:rPr>
          <w:rFonts w:cs="Calibri"/>
          <w:bCs/>
          <w:color w:val="000000" w:themeColor="text1"/>
          <w:spacing w:val="-4"/>
          <w:sz w:val="20"/>
          <w:szCs w:val="20"/>
        </w:rPr>
      </w:pPr>
      <w:r w:rsidRPr="008E5A55">
        <w:rPr>
          <w:rFonts w:cs="Calibri"/>
          <w:bCs/>
          <w:color w:val="000000" w:themeColor="text1"/>
          <w:spacing w:val="-4"/>
          <w:sz w:val="20"/>
          <w:szCs w:val="20"/>
        </w:rPr>
        <w:t>Participating in relief and emergency management activities and being attentive and efficiently responsive to emergencies.</w:t>
      </w:r>
      <w:r w:rsidR="00A2197F">
        <w:rPr>
          <w:rFonts w:cs="Calibri"/>
          <w:bCs/>
          <w:color w:val="000000" w:themeColor="text1"/>
          <w:spacing w:val="-4"/>
          <w:sz w:val="20"/>
          <w:szCs w:val="20"/>
        </w:rPr>
        <w:t xml:space="preserve"> </w:t>
      </w:r>
    </w:p>
    <w:p w14:paraId="744FC960" w14:textId="70EF49CA" w:rsidR="00175574" w:rsidRDefault="00A2197F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bookmarkStart w:id="10" w:name="_Hlk118926011"/>
      <w:r w:rsidRPr="00B2672E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Protected people from harassment, attacks, and other abusive treatment by promptly responding to safety and security problems</w:t>
      </w:r>
      <w:bookmarkEnd w:id="10"/>
      <w:r w:rsidRPr="00B2672E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.</w:t>
      </w:r>
    </w:p>
    <w:p w14:paraId="26EEAE1D" w14:textId="3138136D" w:rsidR="00AF1E4C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Conducted PMCS on</w:t>
      </w:r>
      <w:r w:rsidR="00AF1E4C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5kw – 60kw generators to identify faults.</w:t>
      </w:r>
    </w:p>
    <w:p w14:paraId="4A8BF0C0" w14:textId="74FA93C0" w:rsidR="00AF1E4C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Conducted PMCS and applied maintenance works for HMMWV and trailers.</w:t>
      </w:r>
    </w:p>
    <w:p w14:paraId="114A7410" w14:textId="4F4E128A" w:rsidR="00793CE1" w:rsidRDefault="00793CE1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Install</w:t>
      </w:r>
      <w:r w:rsidR="00432F5F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ed</w:t>
      </w: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kill switches on the HMMWV.</w:t>
      </w:r>
    </w:p>
    <w:p w14:paraId="012A1F17" w14:textId="48D28F79" w:rsidR="00F40868" w:rsidRDefault="00F40868" w:rsidP="00A2197F">
      <w:pPr>
        <w:pStyle w:val="ListParagraph"/>
        <w:numPr>
          <w:ilvl w:val="0"/>
          <w:numId w:val="26"/>
        </w:numPr>
        <w:tabs>
          <w:tab w:val="left" w:pos="567"/>
        </w:tabs>
        <w:spacing w:after="0" w:line="240" w:lineRule="auto"/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Acquired license to operate the M-ATV</w:t>
      </w:r>
    </w:p>
    <w:bookmarkEnd w:id="9"/>
    <w:p w14:paraId="2245CEB9" w14:textId="77777777" w:rsidR="00A756AE" w:rsidRDefault="00A756AE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2"/>
          <w:szCs w:val="22"/>
          <w:lang w:val="en"/>
        </w:rPr>
      </w:pPr>
    </w:p>
    <w:p w14:paraId="07A33E53" w14:textId="1EAE2E9B" w:rsidR="000F30EA" w:rsidRPr="009E3636" w:rsidRDefault="00B351EF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756AE">
        <w:rPr>
          <w:rFonts w:ascii="Calibri" w:hAnsi="Calibri" w:cs="Calibri"/>
          <w:b/>
          <w:color w:val="000000" w:themeColor="text1"/>
          <w:sz w:val="22"/>
          <w:szCs w:val="22"/>
          <w:lang w:val="en"/>
        </w:rPr>
        <w:t>Operation Allies Welcome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>, Mobilization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-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919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  <w:vertAlign w:val="superscript"/>
        </w:rPr>
        <w:t>th</w:t>
      </w:r>
      <w:r w:rsidR="001A51CF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Military Police Company,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Fort Pickett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, 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VA</w:t>
      </w:r>
      <w:r w:rsidR="001A51CF" w:rsidRPr="009E3636">
        <w:rPr>
          <w:rFonts w:ascii="Calibri" w:hAnsi="Calibri" w:cs="Calibri"/>
          <w:b/>
          <w:color w:val="000000" w:themeColor="text1"/>
          <w:sz w:val="20"/>
          <w:szCs w:val="20"/>
        </w:rPr>
        <w:tab/>
        <w:t xml:space="preserve">              </w:t>
      </w:r>
      <w:r w:rsidR="00FA742E" w:rsidRPr="009E3636">
        <w:rPr>
          <w:rFonts w:ascii="Calibri" w:hAnsi="Calibri" w:cs="Calibri"/>
          <w:b/>
          <w:color w:val="000000" w:themeColor="text1"/>
          <w:sz w:val="20"/>
          <w:szCs w:val="20"/>
        </w:rPr>
        <w:t>Oct</w:t>
      </w:r>
      <w:r w:rsidR="00562D3A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1</w:t>
      </w:r>
      <w:r w:rsidR="000F30EA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– </w:t>
      </w:r>
      <w:r w:rsidR="008D2BEB" w:rsidRPr="009E3636">
        <w:rPr>
          <w:rFonts w:ascii="Calibri" w:hAnsi="Calibri" w:cs="Calibri"/>
          <w:b/>
          <w:color w:val="000000" w:themeColor="text1"/>
          <w:sz w:val="20"/>
          <w:szCs w:val="20"/>
        </w:rPr>
        <w:t>Mar</w:t>
      </w:r>
      <w:r w:rsidR="00FA742E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</w:t>
      </w:r>
      <w:r w:rsidR="00F5349E">
        <w:rPr>
          <w:rFonts w:ascii="Calibri" w:hAnsi="Calibri" w:cs="Calibri"/>
          <w:b/>
          <w:color w:val="000000" w:themeColor="text1"/>
          <w:sz w:val="20"/>
          <w:szCs w:val="20"/>
        </w:rPr>
        <w:t>2</w:t>
      </w:r>
    </w:p>
    <w:p w14:paraId="2AD7B654" w14:textId="6889317E" w:rsidR="00914836" w:rsidRPr="00A2197F" w:rsidRDefault="00ED31C8" w:rsidP="00A2197F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sz w:val="20"/>
        </w:rPr>
        <w:t>Enforced federal</w:t>
      </w:r>
      <w:r w:rsidR="00EE2042" w:rsidRPr="00B2672E">
        <w:rPr>
          <w:rFonts w:cs="Calibri"/>
          <w:sz w:val="20"/>
        </w:rPr>
        <w:t xml:space="preserve"> regulations </w:t>
      </w:r>
      <w:r w:rsidRPr="00B2672E">
        <w:rPr>
          <w:rFonts w:cs="Calibri"/>
          <w:sz w:val="20"/>
        </w:rPr>
        <w:t>and</w:t>
      </w:r>
      <w:r w:rsidR="0088193E" w:rsidRPr="00B2672E">
        <w:rPr>
          <w:rFonts w:cs="Calibri"/>
          <w:sz w:val="20"/>
        </w:rPr>
        <w:t xml:space="preserve"> </w:t>
      </w:r>
      <w:r w:rsidR="0088193E" w:rsidRPr="00A2197F">
        <w:rPr>
          <w:rFonts w:cs="Calibri"/>
          <w:sz w:val="20"/>
        </w:rPr>
        <w:t>joint operations area</w:t>
      </w:r>
      <w:r w:rsidRPr="00A2197F">
        <w:rPr>
          <w:rFonts w:cs="Calibri"/>
          <w:sz w:val="20"/>
        </w:rPr>
        <w:t xml:space="preserve"> </w:t>
      </w:r>
      <w:r w:rsidR="00887795" w:rsidRPr="00A2197F">
        <w:rPr>
          <w:rFonts w:cs="Calibri"/>
          <w:sz w:val="20"/>
        </w:rPr>
        <w:t>(JOA)</w:t>
      </w:r>
      <w:r w:rsidR="00887795" w:rsidRPr="00B2672E">
        <w:rPr>
          <w:rFonts w:cs="Calibri"/>
          <w:sz w:val="20"/>
        </w:rPr>
        <w:t xml:space="preserve"> </w:t>
      </w:r>
      <w:r w:rsidRPr="00B2672E">
        <w:rPr>
          <w:rFonts w:cs="Calibri"/>
          <w:sz w:val="20"/>
        </w:rPr>
        <w:t>rules</w:t>
      </w:r>
      <w:r w:rsidR="00EE2042" w:rsidRPr="00B2672E">
        <w:rPr>
          <w:rFonts w:cs="Calibri"/>
          <w:sz w:val="20"/>
        </w:rPr>
        <w:t xml:space="preserve"> to prevent crimes</w:t>
      </w:r>
      <w:r w:rsidR="0088193E" w:rsidRPr="00B2672E">
        <w:rPr>
          <w:rFonts w:cs="Calibri"/>
          <w:sz w:val="20"/>
        </w:rPr>
        <w:t>,</w:t>
      </w:r>
      <w:r w:rsidRPr="00B2672E">
        <w:rPr>
          <w:rFonts w:cs="Calibri"/>
          <w:sz w:val="20"/>
        </w:rPr>
        <w:t xml:space="preserve"> </w:t>
      </w:r>
      <w:r w:rsidR="001A5FD4" w:rsidRPr="00B2672E">
        <w:rPr>
          <w:rFonts w:cs="Calibri"/>
          <w:sz w:val="20"/>
        </w:rPr>
        <w:t>while</w:t>
      </w:r>
      <w:r w:rsidR="00EE2042" w:rsidRPr="00B2672E">
        <w:rPr>
          <w:rFonts w:cs="Calibri"/>
          <w:sz w:val="20"/>
        </w:rPr>
        <w:t xml:space="preserve"> </w:t>
      </w:r>
      <w:r w:rsidR="001A5FD4" w:rsidRPr="00B2672E">
        <w:rPr>
          <w:rFonts w:cs="Calibri"/>
          <w:sz w:val="20"/>
        </w:rPr>
        <w:t>conducting security checks on unauthorized buildings and restricted property areas to ensure the safety of guests.</w:t>
      </w:r>
    </w:p>
    <w:p w14:paraId="4179DDD8" w14:textId="44AACD94" w:rsidR="00ED31C8" w:rsidRPr="00B2672E" w:rsidRDefault="00ED31C8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sz w:val="20"/>
        </w:rPr>
        <w:t>Create daily</w:t>
      </w:r>
      <w:r w:rsidR="008F3B2E" w:rsidRPr="00B2672E">
        <w:rPr>
          <w:rFonts w:cs="Calibri"/>
          <w:sz w:val="20"/>
        </w:rPr>
        <w:t xml:space="preserve"> </w:t>
      </w:r>
      <w:r w:rsidRPr="00B2672E">
        <w:rPr>
          <w:rFonts w:cs="Calibri"/>
          <w:sz w:val="20"/>
        </w:rPr>
        <w:t>reports</w:t>
      </w:r>
      <w:r w:rsidR="008F3B2E" w:rsidRPr="00B2672E">
        <w:rPr>
          <w:rFonts w:cs="Calibri"/>
          <w:sz w:val="20"/>
        </w:rPr>
        <w:t xml:space="preserve"> documenting incidents, including investigating suspicious individuals and illegal activities in patrol areas.</w:t>
      </w:r>
    </w:p>
    <w:p w14:paraId="11E89FBF" w14:textId="0CFFB035" w:rsidR="00ED31C8" w:rsidRPr="00B2672E" w:rsidRDefault="001A5FD4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B2672E">
        <w:rPr>
          <w:rFonts w:cs="Calibri"/>
          <w:bCs/>
          <w:color w:val="000000" w:themeColor="text1"/>
          <w:sz w:val="20"/>
          <w:szCs w:val="20"/>
        </w:rPr>
        <w:t xml:space="preserve">Worked with law enforcement agencies to accomplish missions </w:t>
      </w:r>
      <w:r w:rsidR="00994A86" w:rsidRPr="00B2672E">
        <w:rPr>
          <w:rFonts w:cs="Calibri"/>
          <w:bCs/>
          <w:color w:val="000000" w:themeColor="text1"/>
          <w:sz w:val="20"/>
          <w:szCs w:val="20"/>
        </w:rPr>
        <w:t xml:space="preserve">within schedule </w:t>
      </w:r>
      <w:r w:rsidRPr="00B2672E">
        <w:rPr>
          <w:rFonts w:cs="Calibri"/>
          <w:bCs/>
          <w:color w:val="000000" w:themeColor="text1"/>
          <w:sz w:val="20"/>
          <w:szCs w:val="20"/>
        </w:rPr>
        <w:t xml:space="preserve">while maintaining proficiency in using firearms and security equipment devices such as </w:t>
      </w:r>
      <w:r w:rsidR="006619F2">
        <w:rPr>
          <w:rFonts w:cs="Calibri"/>
          <w:bCs/>
          <w:color w:val="000000" w:themeColor="text1"/>
          <w:sz w:val="20"/>
          <w:szCs w:val="20"/>
        </w:rPr>
        <w:t>pepper</w:t>
      </w:r>
      <w:r w:rsidRPr="00B2672E">
        <w:rPr>
          <w:rFonts w:cs="Calibri"/>
          <w:bCs/>
          <w:color w:val="000000" w:themeColor="text1"/>
          <w:sz w:val="20"/>
          <w:szCs w:val="20"/>
        </w:rPr>
        <w:t xml:space="preserve"> sprays</w:t>
      </w:r>
      <w:r w:rsidR="006619F2">
        <w:rPr>
          <w:rFonts w:cs="Calibri"/>
          <w:bCs/>
          <w:color w:val="000000" w:themeColor="text1"/>
          <w:sz w:val="20"/>
          <w:szCs w:val="20"/>
        </w:rPr>
        <w:t xml:space="preserve">, tasers, </w:t>
      </w:r>
      <w:r w:rsidRPr="00B2672E">
        <w:rPr>
          <w:rFonts w:cs="Calibri"/>
          <w:bCs/>
          <w:color w:val="000000" w:themeColor="text1"/>
          <w:sz w:val="20"/>
          <w:szCs w:val="20"/>
        </w:rPr>
        <w:t>and batons.</w:t>
      </w:r>
    </w:p>
    <w:bookmarkEnd w:id="6"/>
    <w:p w14:paraId="43325587" w14:textId="5B6DE567" w:rsidR="00073E35" w:rsidRDefault="008D2BEB" w:rsidP="00604EC8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z w:val="20"/>
          <w:szCs w:val="20"/>
        </w:rPr>
      </w:pPr>
      <w:r w:rsidRPr="008D2BEB">
        <w:rPr>
          <w:rFonts w:cs="Calibri"/>
          <w:bCs/>
          <w:color w:val="000000" w:themeColor="text1"/>
          <w:sz w:val="20"/>
          <w:szCs w:val="20"/>
        </w:rPr>
        <w:t>Provided communication and coordination between agencies, including the US Marine Corps, Department of Homeland Security, Federal Air Marshals, and Federal Protective Service</w:t>
      </w:r>
      <w:r w:rsidR="006619F2">
        <w:rPr>
          <w:rFonts w:cs="Calibri"/>
          <w:bCs/>
          <w:color w:val="000000" w:themeColor="text1"/>
          <w:sz w:val="20"/>
          <w:szCs w:val="20"/>
        </w:rPr>
        <w:t>.</w:t>
      </w:r>
      <w:bookmarkStart w:id="11" w:name="_Hlk92508551"/>
    </w:p>
    <w:p w14:paraId="6DB545D6" w14:textId="77777777" w:rsidR="00604EC8" w:rsidRPr="00604EC8" w:rsidRDefault="00604EC8" w:rsidP="00604EC8">
      <w:pPr>
        <w:tabs>
          <w:tab w:val="left" w:pos="567"/>
        </w:tabs>
        <w:rPr>
          <w:rFonts w:cs="Calibri"/>
          <w:bCs/>
          <w:color w:val="000000" w:themeColor="text1"/>
          <w:sz w:val="20"/>
          <w:szCs w:val="20"/>
        </w:rPr>
      </w:pPr>
    </w:p>
    <w:p w14:paraId="62997242" w14:textId="222B8266" w:rsidR="00C60F26" w:rsidRPr="00B2672E" w:rsidRDefault="000F52F0" w:rsidP="00D92C36">
      <w:pPr>
        <w:tabs>
          <w:tab w:val="left" w:pos="284"/>
          <w:tab w:val="right" w:pos="10800"/>
        </w:tabs>
        <w:rPr>
          <w:rFonts w:ascii="Calibri" w:hAnsi="Calibri" w:cs="Calibri"/>
          <w:b/>
          <w:color w:val="000000" w:themeColor="text1"/>
          <w:sz w:val="20"/>
          <w:szCs w:val="20"/>
        </w:rPr>
      </w:pP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>COVID-19 Operation, Task Force Raptor and</w:t>
      </w:r>
      <w:r w:rsidR="00AF1E4C">
        <w:rPr>
          <w:rFonts w:ascii="Calibri" w:hAnsi="Calibri" w:cs="Calibri"/>
          <w:b/>
          <w:color w:val="000000" w:themeColor="text1"/>
          <w:sz w:val="22"/>
          <w:szCs w:val="22"/>
        </w:rPr>
        <w:t xml:space="preserve"> Task Force Raphael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>-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 </w:t>
      </w:r>
      <w:r w:rsidR="00C32DF2" w:rsidRPr="00A756AE">
        <w:rPr>
          <w:rFonts w:ascii="Calibri" w:hAnsi="Calibri" w:cs="Calibri"/>
          <w:b/>
          <w:color w:val="000000" w:themeColor="text1"/>
          <w:sz w:val="22"/>
          <w:szCs w:val="22"/>
        </w:rPr>
        <w:t>919</w:t>
      </w:r>
      <w:r w:rsidR="00C32DF2" w:rsidRPr="00A756AE">
        <w:rPr>
          <w:rFonts w:ascii="Calibri" w:hAnsi="Calibri" w:cs="Calibri"/>
          <w:b/>
          <w:color w:val="000000" w:themeColor="text1"/>
          <w:sz w:val="22"/>
          <w:szCs w:val="22"/>
          <w:vertAlign w:val="superscript"/>
        </w:rPr>
        <w:t>th</w:t>
      </w:r>
      <w:r w:rsidR="00F40868">
        <w:rPr>
          <w:rFonts w:ascii="Calibri" w:hAnsi="Calibri" w:cs="Calibri"/>
          <w:b/>
          <w:color w:val="000000" w:themeColor="text1"/>
          <w:sz w:val="22"/>
          <w:szCs w:val="22"/>
        </w:rPr>
        <w:t xml:space="preserve"> MP CO.</w:t>
      </w:r>
      <w:r w:rsidRPr="00A756AE">
        <w:rPr>
          <w:rFonts w:ascii="Calibri" w:hAnsi="Calibri" w:cs="Calibri"/>
          <w:b/>
          <w:color w:val="000000" w:themeColor="text1"/>
          <w:sz w:val="22"/>
          <w:szCs w:val="22"/>
        </w:rPr>
        <w:t xml:space="preserve">, </w:t>
      </w:r>
      <w:r w:rsidR="00095986" w:rsidRPr="00A756AE">
        <w:rPr>
          <w:rFonts w:ascii="Calibri" w:hAnsi="Calibri" w:cs="Calibri"/>
          <w:b/>
          <w:color w:val="000000" w:themeColor="text1"/>
          <w:sz w:val="22"/>
          <w:szCs w:val="22"/>
        </w:rPr>
        <w:t>Belen, NM</w:t>
      </w:r>
      <w:r w:rsidRPr="00A756AE">
        <w:rPr>
          <w:rFonts w:ascii="Calibri" w:hAnsi="Calibri" w:cs="Calibri"/>
          <w:b/>
          <w:color w:val="1F3864" w:themeColor="accent1" w:themeShade="80"/>
          <w:sz w:val="22"/>
          <w:szCs w:val="22"/>
        </w:rPr>
        <w:tab/>
      </w:r>
      <w:r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  </w:t>
      </w:r>
      <w:r w:rsidR="00C32DF2" w:rsidRPr="009E3636">
        <w:rPr>
          <w:rFonts w:ascii="Calibri" w:hAnsi="Calibri" w:cs="Calibri"/>
          <w:b/>
          <w:color w:val="000000" w:themeColor="text1"/>
          <w:sz w:val="20"/>
          <w:szCs w:val="20"/>
        </w:rPr>
        <w:t>Oct</w:t>
      </w:r>
      <w:r w:rsidR="00266787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0 – </w:t>
      </w:r>
      <w:r w:rsidR="00C32DF2" w:rsidRPr="009E3636">
        <w:rPr>
          <w:rFonts w:ascii="Calibri" w:hAnsi="Calibri" w:cs="Calibri"/>
          <w:b/>
          <w:color w:val="000000" w:themeColor="text1"/>
          <w:sz w:val="20"/>
          <w:szCs w:val="20"/>
        </w:rPr>
        <w:t>Jul</w:t>
      </w:r>
      <w:r w:rsidR="00266787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2021</w:t>
      </w:r>
    </w:p>
    <w:p w14:paraId="48B098A2" w14:textId="7BCF8272" w:rsidR="00F352C7" w:rsidRPr="00F92D87" w:rsidRDefault="00C54AD1" w:rsidP="00D92C36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cs="Calibri"/>
          <w:bCs/>
          <w:color w:val="000000" w:themeColor="text1"/>
          <w:spacing w:val="-4"/>
          <w:kern w:val="20"/>
          <w:sz w:val="20"/>
          <w:szCs w:val="20"/>
        </w:rPr>
      </w:pPr>
      <w:r w:rsidRPr="00B2672E">
        <w:rPr>
          <w:rFonts w:cs="Calibri"/>
          <w:spacing w:val="-4"/>
          <w:kern w:val="20"/>
          <w:sz w:val="20"/>
          <w:szCs w:val="20"/>
        </w:rPr>
        <w:t>Conducted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free COVID-19 testing and vaccination</w:t>
      </w:r>
      <w:r w:rsidRPr="00B2672E">
        <w:rPr>
          <w:rFonts w:cs="Calibri"/>
          <w:spacing w:val="-4"/>
          <w:kern w:val="20"/>
          <w:sz w:val="20"/>
          <w:szCs w:val="20"/>
        </w:rPr>
        <w:t xml:space="preserve"> drives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for </w:t>
      </w:r>
      <w:r w:rsidRPr="00B2672E">
        <w:rPr>
          <w:rFonts w:cs="Calibri"/>
          <w:spacing w:val="-4"/>
          <w:kern w:val="20"/>
          <w:sz w:val="20"/>
          <w:szCs w:val="20"/>
        </w:rPr>
        <w:t>residents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</w:t>
      </w:r>
      <w:r w:rsidRPr="00B2672E">
        <w:rPr>
          <w:rFonts w:cs="Calibri"/>
          <w:spacing w:val="-4"/>
          <w:kern w:val="20"/>
          <w:sz w:val="20"/>
          <w:szCs w:val="20"/>
        </w:rPr>
        <w:t>living</w:t>
      </w:r>
      <w:r w:rsidR="006E13AC" w:rsidRPr="00B2672E">
        <w:rPr>
          <w:rFonts w:cs="Calibri"/>
          <w:spacing w:val="-4"/>
          <w:kern w:val="20"/>
          <w:sz w:val="20"/>
          <w:szCs w:val="20"/>
        </w:rPr>
        <w:t xml:space="preserve"> in Hotspots and rural areas to help high-risk individuals.</w:t>
      </w:r>
    </w:p>
    <w:bookmarkEnd w:id="11"/>
    <w:p w14:paraId="3F5D8533" w14:textId="7BBB7FE9" w:rsidR="00A2197F" w:rsidRPr="00A2197F" w:rsidRDefault="00AF1E4C" w:rsidP="00A2197F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kern w:val="1"/>
          <w:sz w:val="20"/>
          <w:szCs w:val="20"/>
        </w:rPr>
        <w:t>Delivered COVID-19 Vaccines around the state of New Mexico</w:t>
      </w:r>
      <w:r w:rsidR="00793CE1">
        <w:rPr>
          <w:rFonts w:asciiTheme="minorHAnsi" w:hAnsiTheme="minorHAnsi" w:cstheme="minorHAnsi"/>
          <w:kern w:val="1"/>
          <w:sz w:val="20"/>
          <w:szCs w:val="20"/>
        </w:rPr>
        <w:t xml:space="preserve"> with the help of New Mexico Wing, Civil Air Patrol.</w:t>
      </w:r>
    </w:p>
    <w:p w14:paraId="305998F8" w14:textId="69BDC060" w:rsidR="00374E69" w:rsidRPr="00374E69" w:rsidRDefault="00A2197F" w:rsidP="00374E69">
      <w:pPr>
        <w:pStyle w:val="ListParagraph"/>
        <w:numPr>
          <w:ilvl w:val="0"/>
          <w:numId w:val="3"/>
        </w:numPr>
        <w:tabs>
          <w:tab w:val="left" w:pos="567"/>
        </w:tabs>
        <w:spacing w:after="0" w:line="240" w:lineRule="auto"/>
        <w:ind w:left="567" w:hanging="283"/>
        <w:rPr>
          <w:rFonts w:asciiTheme="minorHAnsi" w:hAnsiTheme="minorHAnsi" w:cstheme="minorHAnsi"/>
          <w:bCs/>
          <w:color w:val="000000" w:themeColor="text1"/>
          <w:sz w:val="20"/>
          <w:szCs w:val="20"/>
        </w:rPr>
      </w:pPr>
      <w:r w:rsidRPr="00B2672E">
        <w:rPr>
          <w:rFonts w:asciiTheme="minorHAnsi" w:hAnsiTheme="minorHAnsi" w:cstheme="minorHAnsi"/>
          <w:kern w:val="1"/>
          <w:sz w:val="20"/>
          <w:szCs w:val="20"/>
        </w:rPr>
        <w:t xml:space="preserve">Prepared testing kits for sites daily to ensure </w:t>
      </w:r>
      <w:r w:rsidR="00AF1E4C">
        <w:rPr>
          <w:rFonts w:asciiTheme="minorHAnsi" w:hAnsiTheme="minorHAnsi" w:cstheme="minorHAnsi"/>
          <w:kern w:val="1"/>
          <w:sz w:val="20"/>
          <w:szCs w:val="20"/>
        </w:rPr>
        <w:t>no cross contamination</w:t>
      </w:r>
      <w:bookmarkEnd w:id="7"/>
      <w:bookmarkEnd w:id="8"/>
      <w:r w:rsidR="00AF1E4C">
        <w:rPr>
          <w:rFonts w:asciiTheme="minorHAnsi" w:hAnsiTheme="minorHAnsi" w:cstheme="minorHAnsi"/>
          <w:kern w:val="1"/>
          <w:sz w:val="20"/>
          <w:szCs w:val="20"/>
        </w:rPr>
        <w:t xml:space="preserve"> on the test kits and avoid loss of information and tests.</w:t>
      </w:r>
    </w:p>
    <w:p w14:paraId="41077029" w14:textId="77777777" w:rsidR="00EA1C99" w:rsidRDefault="00EA1C99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b/>
          <w:color w:val="2F5496" w:themeColor="accent1" w:themeShade="BF"/>
          <w:sz w:val="36"/>
          <w:szCs w:val="36"/>
        </w:rPr>
      </w:pPr>
      <w:bookmarkStart w:id="12" w:name="_Hlk119501552"/>
    </w:p>
    <w:p w14:paraId="55E5E875" w14:textId="5EF03AAA" w:rsidR="001E048A" w:rsidRPr="00C25F98" w:rsidRDefault="001E048A" w:rsidP="001E048A">
      <w:pPr>
        <w:pBdr>
          <w:bottom w:val="single" w:sz="2" w:space="1" w:color="171717" w:themeColor="background2" w:themeShade="1A"/>
        </w:pBdr>
        <w:tabs>
          <w:tab w:val="left" w:pos="3013"/>
          <w:tab w:val="left" w:pos="3795"/>
          <w:tab w:val="center" w:pos="5400"/>
        </w:tabs>
        <w:rPr>
          <w:rStyle w:val="CharAttribute6"/>
          <w:rFonts w:ascii="Times New Roman" w:eastAsia="Times New Roman" w:hAnsi="Times New Roman"/>
          <w:b/>
          <w:color w:val="2F5496" w:themeColor="accent1" w:themeShade="BF"/>
          <w:spacing w:val="20"/>
          <w:sz w:val="24"/>
        </w:rPr>
      </w:pPr>
      <w:r>
        <w:rPr>
          <w:b/>
          <w:color w:val="2F5496" w:themeColor="accent1" w:themeShade="BF"/>
          <w:spacing w:val="20"/>
        </w:rPr>
        <w:t>Educations</w:t>
      </w:r>
    </w:p>
    <w:p w14:paraId="75EC43AE" w14:textId="19E7714D" w:rsidR="006F0B03" w:rsidRDefault="006F0B03" w:rsidP="006F0B03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  <w:r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Central New Mexico Community College – Albuquerque, NM                                                             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</w:t>
      </w:r>
      <w:r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</w:t>
      </w:r>
      <w:r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Currently Enrolled </w:t>
      </w:r>
    </w:p>
    <w:p w14:paraId="398262EA" w14:textId="561F8FDC" w:rsidR="0083467D" w:rsidRPr="0083467D" w:rsidRDefault="00D76678" w:rsidP="0083467D">
      <w:pPr>
        <w:pStyle w:val="ListParagraph"/>
        <w:numPr>
          <w:ilvl w:val="0"/>
          <w:numId w:val="27"/>
        </w:num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  <w:r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Professional Certificate- Deep Dive Full-Stack Web Developer</w:t>
      </w:r>
    </w:p>
    <w:p w14:paraId="7795E95C" w14:textId="576912E6" w:rsidR="00A1232A" w:rsidRDefault="00647D4A" w:rsidP="0083467D">
      <w:pPr>
        <w:tabs>
          <w:tab w:val="left" w:pos="284"/>
          <w:tab w:val="right" w:pos="10800"/>
        </w:tabs>
        <w:rPr>
          <w:rFonts w:asciiTheme="minorHAnsi" w:hAnsiTheme="minorHAnsi" w:cstheme="minorHAnsi"/>
          <w:b/>
          <w:color w:val="000000" w:themeColor="text1"/>
          <w:sz w:val="22"/>
          <w:szCs w:val="22"/>
        </w:rPr>
      </w:pPr>
      <w:r w:rsidRPr="00A6546A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University Of New Mexico</w:t>
      </w:r>
      <w:r w:rsidR="0083467D" w:rsidRPr="00A6546A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– A</w:t>
      </w:r>
      <w:r w:rsidRPr="00A6546A">
        <w:rPr>
          <w:rFonts w:asciiTheme="minorHAnsi" w:hAnsiTheme="minorHAnsi" w:cstheme="minorHAnsi"/>
          <w:b/>
          <w:color w:val="000000" w:themeColor="text1"/>
          <w:sz w:val="22"/>
          <w:szCs w:val="22"/>
        </w:rPr>
        <w:t>lbuquerque, NM</w:t>
      </w:r>
      <w:r w:rsidR="00A1232A"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A1232A" w:rsidRPr="00A6546A">
        <w:rPr>
          <w:rFonts w:asciiTheme="minorHAnsi" w:hAnsiTheme="minorHAnsi" w:cstheme="minorHAnsi"/>
          <w:b/>
          <w:color w:val="000000" w:themeColor="text1"/>
          <w:sz w:val="20"/>
          <w:szCs w:val="20"/>
        </w:rPr>
        <w:t>Aug 2019 – Dec 2019</w:t>
      </w:r>
    </w:p>
    <w:p w14:paraId="07622E39" w14:textId="23F1F50F" w:rsidR="0083467D" w:rsidRPr="00101A5F" w:rsidRDefault="00101A5F" w:rsidP="00101A5F">
      <w:pPr>
        <w:pStyle w:val="ListParagraph"/>
        <w:numPr>
          <w:ilvl w:val="0"/>
          <w:numId w:val="27"/>
        </w:numPr>
        <w:tabs>
          <w:tab w:val="left" w:pos="284"/>
          <w:tab w:val="right" w:pos="10800"/>
        </w:tabs>
        <w:rPr>
          <w:rFonts w:cs="Calibri"/>
          <w:bCs/>
          <w:sz w:val="20"/>
          <w:szCs w:val="20"/>
        </w:rPr>
      </w:pPr>
      <w:r w:rsidRPr="00101A5F">
        <w:rPr>
          <w:rFonts w:cs="Calibri"/>
          <w:bCs/>
          <w:sz w:val="20"/>
          <w:szCs w:val="20"/>
        </w:rPr>
        <w:t>Majoring in Computer Engineering</w:t>
      </w:r>
    </w:p>
    <w:p w14:paraId="08CAE557" w14:textId="7468BB88" w:rsidR="008D2BEB" w:rsidRDefault="00AF1E4C" w:rsidP="008D2BEB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Albuquerque High School </w:t>
      </w:r>
      <w:r w:rsidR="008D2BEB"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– Albuquerque, NM                                                               </w:t>
      </w:r>
      <w:r w:rsidR="00C817C9" w:rsidRP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</w:t>
      </w:r>
      <w:r w:rsidR="00A756AE">
        <w:rPr>
          <w:rFonts w:asciiTheme="minorHAnsi" w:hAnsiTheme="minorHAnsi" w:cstheme="minorHAnsi"/>
          <w:b/>
          <w:color w:val="000000" w:themeColor="text1"/>
          <w:sz w:val="22"/>
          <w:szCs w:val="22"/>
        </w:rPr>
        <w:t xml:space="preserve">               </w:t>
      </w:r>
      <w:r>
        <w:rPr>
          <w:rFonts w:asciiTheme="minorHAnsi" w:hAnsiTheme="minorHAnsi" w:cstheme="minorHAnsi"/>
          <w:b/>
          <w:color w:val="000000" w:themeColor="text1"/>
          <w:sz w:val="22"/>
          <w:szCs w:val="22"/>
        </w:rPr>
        <w:tab/>
      </w:r>
      <w:r w:rsidR="00C817C9" w:rsidRPr="009E3636">
        <w:rPr>
          <w:rFonts w:ascii="Calibri" w:hAnsi="Calibri" w:cs="Calibri"/>
          <w:b/>
          <w:color w:val="000000" w:themeColor="text1"/>
          <w:sz w:val="20"/>
          <w:szCs w:val="20"/>
        </w:rPr>
        <w:t>Graduated 20</w:t>
      </w:r>
      <w:r>
        <w:rPr>
          <w:rFonts w:ascii="Calibri" w:hAnsi="Calibri" w:cs="Calibri"/>
          <w:b/>
          <w:color w:val="000000" w:themeColor="text1"/>
          <w:sz w:val="20"/>
          <w:szCs w:val="20"/>
        </w:rPr>
        <w:t>19</w:t>
      </w:r>
      <w:r w:rsidR="008D2BEB" w:rsidRPr="009E3636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  <w:r w:rsidR="00A756AE">
        <w:rPr>
          <w:rFonts w:ascii="Calibri" w:hAnsi="Calibri" w:cs="Calibri"/>
          <w:b/>
          <w:color w:val="000000" w:themeColor="text1"/>
          <w:sz w:val="20"/>
          <w:szCs w:val="20"/>
        </w:rPr>
        <w:t xml:space="preserve"> </w:t>
      </w:r>
    </w:p>
    <w:p w14:paraId="5CEB1850" w14:textId="241E9ADA" w:rsidR="00E06EFF" w:rsidRPr="00E06EFF" w:rsidRDefault="008D2BEB" w:rsidP="00E06EFF">
      <w:pPr>
        <w:pStyle w:val="ListParagraph"/>
        <w:numPr>
          <w:ilvl w:val="0"/>
          <w:numId w:val="27"/>
        </w:num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  <w:r w:rsidRPr="008D2BEB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>High School Diploma</w:t>
      </w:r>
    </w:p>
    <w:bookmarkEnd w:id="12"/>
    <w:p w14:paraId="45276F8B" w14:textId="421EEBD8" w:rsidR="00E06EFF" w:rsidRDefault="00E06EFF" w:rsidP="00E06EFF">
      <w:pPr>
        <w:tabs>
          <w:tab w:val="left" w:pos="284"/>
          <w:tab w:val="right" w:pos="10800"/>
        </w:tabs>
        <w:rPr>
          <w:rFonts w:cs="Calibri"/>
          <w:b/>
          <w:color w:val="1F3864" w:themeColor="accent1" w:themeShade="80"/>
          <w:sz w:val="20"/>
          <w:szCs w:val="20"/>
        </w:rPr>
      </w:pPr>
    </w:p>
    <w:p w14:paraId="02E60300" w14:textId="2C5B587D" w:rsidR="00E06EFF" w:rsidRDefault="00E06EFF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  <w:r w:rsidRPr="00E06EFF"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  <w:t xml:space="preserve"> </w:t>
      </w:r>
    </w:p>
    <w:p w14:paraId="475E6F81" w14:textId="0CE87545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4CE77D88" w14:textId="67C79D5A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6FEC6274" w14:textId="5A89F765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79E4D63F" w14:textId="5AFC390E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1925A5D4" w14:textId="54578464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3C7ECA05" w14:textId="6718E58D" w:rsidR="00B32D40" w:rsidRDefault="00B32D40" w:rsidP="00E06EFF">
      <w:pPr>
        <w:tabs>
          <w:tab w:val="left" w:pos="284"/>
          <w:tab w:val="right" w:pos="10800"/>
        </w:tabs>
        <w:rPr>
          <w:rFonts w:asciiTheme="minorHAnsi" w:hAnsiTheme="minorHAnsi" w:cstheme="minorHAnsi"/>
          <w:bCs/>
          <w:color w:val="000000" w:themeColor="text1"/>
          <w:spacing w:val="-4"/>
          <w:sz w:val="20"/>
          <w:szCs w:val="20"/>
        </w:rPr>
      </w:pPr>
    </w:p>
    <w:p w14:paraId="5A81D049" w14:textId="77777777" w:rsidR="00B32D40" w:rsidRPr="00E06EFF" w:rsidRDefault="00B32D40" w:rsidP="00E06EFF">
      <w:pPr>
        <w:tabs>
          <w:tab w:val="left" w:pos="284"/>
          <w:tab w:val="right" w:pos="10800"/>
        </w:tabs>
        <w:rPr>
          <w:rFonts w:ascii="Calibri" w:hAnsi="Calibri" w:cs="Calibri"/>
          <w:b/>
          <w:color w:val="1F3864" w:themeColor="accent1" w:themeShade="80"/>
          <w:sz w:val="20"/>
          <w:szCs w:val="20"/>
        </w:rPr>
      </w:pPr>
    </w:p>
    <w:sectPr w:rsidR="00B32D40" w:rsidRPr="00E06EFF" w:rsidSect="009A5697">
      <w:headerReference w:type="default" r:id="rId13"/>
      <w:footerReference w:type="default" r:id="rId14"/>
      <w:type w:val="continuous"/>
      <w:pgSz w:w="12240" w:h="15840"/>
      <w:pgMar w:top="720" w:right="720" w:bottom="432" w:left="720" w:header="432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62DD1D" w14:textId="77777777" w:rsidR="00B2784A" w:rsidRDefault="00B2784A" w:rsidP="00563A67">
      <w:r>
        <w:separator/>
      </w:r>
    </w:p>
  </w:endnote>
  <w:endnote w:type="continuationSeparator" w:id="0">
    <w:p w14:paraId="55DF5FED" w14:textId="77777777" w:rsidR="00B2784A" w:rsidRDefault="00B2784A" w:rsidP="00563A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Book Antiqua"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Roboto Light">
    <w:altName w:val="Arial"/>
    <w:charset w:val="00"/>
    <w:family w:val="auto"/>
    <w:pitch w:val="variable"/>
    <w:sig w:usb0="E0000AFF" w:usb1="5000217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669C29" w14:textId="77777777" w:rsidR="00F24705" w:rsidRPr="009E1699" w:rsidRDefault="00F24705" w:rsidP="00F24705">
    <w:pPr>
      <w:pStyle w:val="Footer"/>
      <w:pBdr>
        <w:top w:val="single" w:sz="4" w:space="1" w:color="D9D9D9"/>
      </w:pBdr>
      <w:rPr>
        <w:rFonts w:asciiTheme="minorHAnsi" w:hAnsiTheme="minorHAnsi" w:cstheme="minorHAnsi"/>
        <w:b/>
        <w:bCs/>
        <w:color w:val="000000" w:themeColor="text1"/>
        <w:sz w:val="20"/>
        <w:szCs w:val="20"/>
      </w:rPr>
    </w:pP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fldChar w:fldCharType="begin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instrText xml:space="preserve"> PAGE   \* MERGEFORMAT </w:instrText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fldChar w:fldCharType="separate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t>1</w:t>
    </w:r>
    <w:r w:rsidRPr="009E1699">
      <w:rPr>
        <w:rFonts w:asciiTheme="minorHAnsi" w:hAnsiTheme="minorHAnsi" w:cstheme="minorHAnsi"/>
        <w:b/>
        <w:bCs/>
        <w:noProof/>
        <w:color w:val="000000" w:themeColor="text1"/>
        <w:sz w:val="20"/>
        <w:szCs w:val="20"/>
      </w:rPr>
      <w:fldChar w:fldCharType="end"/>
    </w:r>
    <w:r w:rsidRPr="009E1699">
      <w:rPr>
        <w:rFonts w:asciiTheme="minorHAnsi" w:hAnsiTheme="minorHAnsi" w:cstheme="minorHAnsi"/>
        <w:b/>
        <w:bCs/>
        <w:color w:val="000000" w:themeColor="text1"/>
        <w:sz w:val="20"/>
        <w:szCs w:val="20"/>
      </w:rPr>
      <w:t xml:space="preserve"> | </w:t>
    </w:r>
    <w:r w:rsidRPr="009E1699">
      <w:rPr>
        <w:rFonts w:asciiTheme="minorHAnsi" w:hAnsiTheme="minorHAnsi" w:cstheme="minorHAnsi"/>
        <w:color w:val="000000" w:themeColor="text1"/>
        <w:spacing w:val="60"/>
        <w:sz w:val="20"/>
        <w:szCs w:val="20"/>
      </w:rPr>
      <w:t>Page</w:t>
    </w:r>
  </w:p>
  <w:p w14:paraId="073C9DFC" w14:textId="77777777" w:rsidR="006948A3" w:rsidRPr="00F24705" w:rsidRDefault="006948A3" w:rsidP="006948A3">
    <w:pPr>
      <w:pStyle w:val="Footer"/>
      <w:pBdr>
        <w:top w:val="single" w:sz="4" w:space="1" w:color="D9D9D9"/>
      </w:pBdr>
      <w:rPr>
        <w:rFonts w:asciiTheme="minorHAnsi" w:hAnsiTheme="minorHAnsi" w:cstheme="minorHAnsi"/>
        <w:b/>
        <w:bCs/>
        <w:color w:val="1F3864" w:themeColor="accent1" w:themeShade="80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66AEBA" w14:textId="77777777" w:rsidR="00B2784A" w:rsidRDefault="00B2784A" w:rsidP="00563A67">
      <w:r>
        <w:separator/>
      </w:r>
    </w:p>
  </w:footnote>
  <w:footnote w:type="continuationSeparator" w:id="0">
    <w:p w14:paraId="01D2161A" w14:textId="77777777" w:rsidR="00B2784A" w:rsidRDefault="00B2784A" w:rsidP="00563A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1EFBB5" w14:textId="2BAEA0E1" w:rsidR="009F36B4" w:rsidRPr="009F36B4" w:rsidRDefault="00C03E67" w:rsidP="009F36B4">
    <w:pPr>
      <w:ind w:right="-2"/>
      <w:outlineLvl w:val="0"/>
      <w:rPr>
        <w:bCs/>
        <w:sz w:val="22"/>
        <w:szCs w:val="22"/>
      </w:rPr>
    </w:pPr>
    <w:r>
      <w:rPr>
        <w:b/>
        <w:noProof/>
        <w:spacing w:val="40"/>
        <w:sz w:val="22"/>
        <w:szCs w:val="22"/>
      </w:rPr>
      <w:t>Nicole Diaz</w:t>
    </w:r>
    <w:r w:rsidR="007C62EC">
      <w:rPr>
        <w:b/>
        <w:noProof/>
        <w:spacing w:val="40"/>
        <w:sz w:val="22"/>
        <w:szCs w:val="22"/>
      </w:rPr>
      <w:t xml:space="preserve"> | </w:t>
    </w:r>
    <w:r w:rsidR="009F36B4" w:rsidRPr="009F36B4">
      <w:rPr>
        <w:b/>
        <w:bCs/>
        <w:noProof/>
        <w:spacing w:val="40"/>
        <w:sz w:val="22"/>
        <w:szCs w:val="22"/>
      </w:rPr>
      <w:t>505-</w:t>
    </w:r>
    <w:r>
      <w:rPr>
        <w:b/>
        <w:bCs/>
        <w:noProof/>
        <w:spacing w:val="40"/>
        <w:sz w:val="22"/>
        <w:szCs w:val="22"/>
      </w:rPr>
      <w:t>415-6146</w:t>
    </w:r>
    <w:r w:rsidR="00630E4B">
      <w:rPr>
        <w:b/>
        <w:bCs/>
        <w:noProof/>
        <w:spacing w:val="40"/>
        <w:sz w:val="22"/>
        <w:szCs w:val="22"/>
      </w:rPr>
      <w:t xml:space="preserve"> | </w:t>
    </w:r>
    <w:r>
      <w:rPr>
        <w:b/>
        <w:bCs/>
        <w:noProof/>
        <w:spacing w:val="40"/>
        <w:sz w:val="22"/>
        <w:szCs w:val="22"/>
      </w:rPr>
      <w:t>gdiaznic23@gmail.com</w:t>
    </w:r>
  </w:p>
  <w:p w14:paraId="445D3964" w14:textId="37AB3209" w:rsidR="00D05B3F" w:rsidRPr="00E650DD" w:rsidRDefault="00D05B3F" w:rsidP="00E650DD">
    <w:pPr>
      <w:pStyle w:val="Header"/>
      <w:rPr>
        <w:b/>
        <w:bCs/>
        <w:sz w:val="4"/>
        <w:szCs w:val="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3" type="#_x0000_t75" alt="Envelope with solid fill" style="width:11.25pt;height:9.75pt;visibility:visible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" o:bullet="t">
        <v:imagedata r:id="rId1" o:title="" croptop="-9456f" cropbottom="-8477f" cropright="-1186f"/>
      </v:shape>
    </w:pict>
  </w:numPicBullet>
  <w:abstractNum w:abstractNumId="0" w15:restartNumberingAfterBreak="0">
    <w:nsid w:val="00000002"/>
    <w:multiLevelType w:val="singleLevel"/>
    <w:tmpl w:val="26C01F6C"/>
    <w:name w:val="WW8Num2"/>
    <w:lvl w:ilvl="0">
      <w:start w:val="1"/>
      <w:numFmt w:val="bullet"/>
      <w:lvlText w:val=""/>
      <w:lvlJc w:val="left"/>
      <w:pPr>
        <w:tabs>
          <w:tab w:val="num" w:pos="-90"/>
        </w:tabs>
        <w:ind w:left="1710" w:hanging="360"/>
      </w:pPr>
      <w:rPr>
        <w:rFonts w:ascii="Symbol" w:hAnsi="Symbol" w:cs="Symbol"/>
        <w:lang w:val="en-US"/>
      </w:rPr>
    </w:lvl>
  </w:abstractNum>
  <w:abstractNum w:abstractNumId="1" w15:restartNumberingAfterBreak="0">
    <w:nsid w:val="013E4C36"/>
    <w:multiLevelType w:val="hybridMultilevel"/>
    <w:tmpl w:val="F6A6ED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D534B"/>
    <w:multiLevelType w:val="hybridMultilevel"/>
    <w:tmpl w:val="E042F314"/>
    <w:lvl w:ilvl="0" w:tplc="84148F0A">
      <w:start w:val="1"/>
      <w:numFmt w:val="bullet"/>
      <w:pStyle w:val="Achievements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hint="default"/>
        <w:color w:val="999999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D7F26"/>
    <w:multiLevelType w:val="hybridMultilevel"/>
    <w:tmpl w:val="3EB2C09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A26E8C"/>
    <w:multiLevelType w:val="hybridMultilevel"/>
    <w:tmpl w:val="8FD2FA2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77993"/>
    <w:multiLevelType w:val="hybridMultilevel"/>
    <w:tmpl w:val="B294608E"/>
    <w:lvl w:ilvl="0" w:tplc="0409000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30" w:hanging="360"/>
      </w:pPr>
      <w:rPr>
        <w:rFonts w:ascii="Wingdings" w:hAnsi="Wingdings" w:hint="default"/>
      </w:rPr>
    </w:lvl>
  </w:abstractNum>
  <w:abstractNum w:abstractNumId="6" w15:restartNumberingAfterBreak="0">
    <w:nsid w:val="18DB3E5C"/>
    <w:multiLevelType w:val="hybridMultilevel"/>
    <w:tmpl w:val="377C00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A7490E"/>
    <w:multiLevelType w:val="hybridMultilevel"/>
    <w:tmpl w:val="B4F24A0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0567B9"/>
    <w:multiLevelType w:val="hybridMultilevel"/>
    <w:tmpl w:val="039E0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E07E96"/>
    <w:multiLevelType w:val="hybridMultilevel"/>
    <w:tmpl w:val="2CE82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9E5ED9"/>
    <w:multiLevelType w:val="hybridMultilevel"/>
    <w:tmpl w:val="E2765D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70580B"/>
    <w:multiLevelType w:val="hybridMultilevel"/>
    <w:tmpl w:val="AB58CF1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D04042"/>
    <w:multiLevelType w:val="hybridMultilevel"/>
    <w:tmpl w:val="AB627B6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603E72"/>
    <w:multiLevelType w:val="hybridMultilevel"/>
    <w:tmpl w:val="E8D02B9C"/>
    <w:lvl w:ilvl="0" w:tplc="0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4" w15:restartNumberingAfterBreak="0">
    <w:nsid w:val="2AC035A7"/>
    <w:multiLevelType w:val="multilevel"/>
    <w:tmpl w:val="FE6892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A16575"/>
    <w:multiLevelType w:val="hybridMultilevel"/>
    <w:tmpl w:val="FB907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C02DE2"/>
    <w:multiLevelType w:val="hybridMultilevel"/>
    <w:tmpl w:val="036C9D0E"/>
    <w:lvl w:ilvl="0" w:tplc="34090001">
      <w:start w:val="1"/>
      <w:numFmt w:val="bullet"/>
      <w:lvlText w:val=""/>
      <w:lvlJc w:val="left"/>
      <w:pPr>
        <w:ind w:left="1003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72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44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16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88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0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32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04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763" w:hanging="360"/>
      </w:pPr>
      <w:rPr>
        <w:rFonts w:ascii="Wingdings" w:hAnsi="Wingdings" w:hint="default"/>
      </w:rPr>
    </w:lvl>
  </w:abstractNum>
  <w:abstractNum w:abstractNumId="17" w15:restartNumberingAfterBreak="0">
    <w:nsid w:val="371F6D01"/>
    <w:multiLevelType w:val="hybridMultilevel"/>
    <w:tmpl w:val="22963184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5031EB"/>
    <w:multiLevelType w:val="hybridMultilevel"/>
    <w:tmpl w:val="5D2E4BDC"/>
    <w:lvl w:ilvl="0" w:tplc="0409000D">
      <w:start w:val="1"/>
      <w:numFmt w:val="bullet"/>
      <w:lvlText w:val="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3B515B8D"/>
    <w:multiLevelType w:val="hybridMultilevel"/>
    <w:tmpl w:val="EDE2A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6D674F"/>
    <w:multiLevelType w:val="hybridMultilevel"/>
    <w:tmpl w:val="C35AF81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36A6FE1"/>
    <w:multiLevelType w:val="hybridMultilevel"/>
    <w:tmpl w:val="C09CBF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AB3EAF"/>
    <w:multiLevelType w:val="hybridMultilevel"/>
    <w:tmpl w:val="2362EF7C"/>
    <w:lvl w:ilvl="0" w:tplc="04090001">
      <w:start w:val="1"/>
      <w:numFmt w:val="bullet"/>
      <w:lvlText w:val=""/>
      <w:lvlJc w:val="left"/>
      <w:pPr>
        <w:ind w:left="49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4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00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30" w:hanging="360"/>
      </w:pPr>
      <w:rPr>
        <w:rFonts w:ascii="Wingdings" w:hAnsi="Wingdings" w:hint="default"/>
      </w:rPr>
    </w:lvl>
  </w:abstractNum>
  <w:abstractNum w:abstractNumId="23" w15:restartNumberingAfterBreak="0">
    <w:nsid w:val="47ED24B1"/>
    <w:multiLevelType w:val="hybridMultilevel"/>
    <w:tmpl w:val="9586D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6E754A"/>
    <w:multiLevelType w:val="multilevel"/>
    <w:tmpl w:val="2B36002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5" w15:restartNumberingAfterBreak="0">
    <w:nsid w:val="49B43D3F"/>
    <w:multiLevelType w:val="hybridMultilevel"/>
    <w:tmpl w:val="93FE08D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6851D3"/>
    <w:multiLevelType w:val="hybridMultilevel"/>
    <w:tmpl w:val="9AC4FA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4D741A59"/>
    <w:multiLevelType w:val="hybridMultilevel"/>
    <w:tmpl w:val="1358552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8" w15:restartNumberingAfterBreak="0">
    <w:nsid w:val="4E531793"/>
    <w:multiLevelType w:val="hybridMultilevel"/>
    <w:tmpl w:val="48D0C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A607A9"/>
    <w:multiLevelType w:val="hybridMultilevel"/>
    <w:tmpl w:val="3A5C3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4934768"/>
    <w:multiLevelType w:val="hybridMultilevel"/>
    <w:tmpl w:val="5548385C"/>
    <w:lvl w:ilvl="0" w:tplc="34090005">
      <w:start w:val="1"/>
      <w:numFmt w:val="bullet"/>
      <w:lvlText w:val=""/>
      <w:lvlJc w:val="left"/>
      <w:pPr>
        <w:ind w:left="643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1363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31" w15:restartNumberingAfterBreak="0">
    <w:nsid w:val="58573826"/>
    <w:multiLevelType w:val="hybridMultilevel"/>
    <w:tmpl w:val="895611D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9973CD9"/>
    <w:multiLevelType w:val="hybridMultilevel"/>
    <w:tmpl w:val="D55CC0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3F7299"/>
    <w:multiLevelType w:val="hybridMultilevel"/>
    <w:tmpl w:val="66BA610C"/>
    <w:lvl w:ilvl="0" w:tplc="BD04EFF8">
      <w:start w:val="1"/>
      <w:numFmt w:val="bullet"/>
      <w:lvlText w:val="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410EAD"/>
    <w:multiLevelType w:val="hybridMultilevel"/>
    <w:tmpl w:val="C4660C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3D62FA"/>
    <w:multiLevelType w:val="hybridMultilevel"/>
    <w:tmpl w:val="D58268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02995"/>
    <w:multiLevelType w:val="hybridMultilevel"/>
    <w:tmpl w:val="0DD02F10"/>
    <w:lvl w:ilvl="0" w:tplc="04090001">
      <w:start w:val="1"/>
      <w:numFmt w:val="bullet"/>
      <w:lvlText w:val=""/>
      <w:lvlJc w:val="left"/>
      <w:pPr>
        <w:ind w:left="10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0" w:hanging="360"/>
      </w:pPr>
      <w:rPr>
        <w:rFonts w:ascii="Wingdings" w:hAnsi="Wingdings" w:hint="default"/>
      </w:rPr>
    </w:lvl>
  </w:abstractNum>
  <w:abstractNum w:abstractNumId="37" w15:restartNumberingAfterBreak="0">
    <w:nsid w:val="6A6318AF"/>
    <w:multiLevelType w:val="hybridMultilevel"/>
    <w:tmpl w:val="2332944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6E29603C"/>
    <w:multiLevelType w:val="hybridMultilevel"/>
    <w:tmpl w:val="5DF61A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8955F5"/>
    <w:multiLevelType w:val="hybridMultilevel"/>
    <w:tmpl w:val="B1E88220"/>
    <w:lvl w:ilvl="0" w:tplc="3409000D">
      <w:start w:val="1"/>
      <w:numFmt w:val="bullet"/>
      <w:lvlText w:val=""/>
      <w:lvlJc w:val="left"/>
      <w:pPr>
        <w:ind w:left="1287" w:hanging="360"/>
      </w:pPr>
      <w:rPr>
        <w:rFonts w:ascii="Wingdings" w:hAnsi="Wingdings" w:hint="default"/>
      </w:rPr>
    </w:lvl>
    <w:lvl w:ilvl="1" w:tplc="3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52266F7"/>
    <w:multiLevelType w:val="hybridMultilevel"/>
    <w:tmpl w:val="B8A29D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8E6D9A"/>
    <w:multiLevelType w:val="hybridMultilevel"/>
    <w:tmpl w:val="FD08D6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4E6186"/>
    <w:multiLevelType w:val="hybridMultilevel"/>
    <w:tmpl w:val="4EA6B74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30237952">
    <w:abstractNumId w:val="10"/>
  </w:num>
  <w:num w:numId="2" w16cid:durableId="188035597">
    <w:abstractNumId w:val="16"/>
  </w:num>
  <w:num w:numId="3" w16cid:durableId="221215821">
    <w:abstractNumId w:val="13"/>
  </w:num>
  <w:num w:numId="4" w16cid:durableId="1114639435">
    <w:abstractNumId w:val="17"/>
  </w:num>
  <w:num w:numId="5" w16cid:durableId="140193288">
    <w:abstractNumId w:val="3"/>
  </w:num>
  <w:num w:numId="6" w16cid:durableId="1991905923">
    <w:abstractNumId w:val="25"/>
  </w:num>
  <w:num w:numId="7" w16cid:durableId="77559523">
    <w:abstractNumId w:val="14"/>
  </w:num>
  <w:num w:numId="8" w16cid:durableId="2065332545">
    <w:abstractNumId w:val="33"/>
  </w:num>
  <w:num w:numId="9" w16cid:durableId="509293553">
    <w:abstractNumId w:val="2"/>
  </w:num>
  <w:num w:numId="10" w16cid:durableId="822048369">
    <w:abstractNumId w:val="2"/>
  </w:num>
  <w:num w:numId="11" w16cid:durableId="1545828438">
    <w:abstractNumId w:val="1"/>
  </w:num>
  <w:num w:numId="12" w16cid:durableId="107046128">
    <w:abstractNumId w:val="3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42073271">
    <w:abstractNumId w:val="11"/>
  </w:num>
  <w:num w:numId="14" w16cid:durableId="810634766">
    <w:abstractNumId w:val="7"/>
  </w:num>
  <w:num w:numId="15" w16cid:durableId="792598074">
    <w:abstractNumId w:val="12"/>
  </w:num>
  <w:num w:numId="16" w16cid:durableId="155919877">
    <w:abstractNumId w:val="42"/>
  </w:num>
  <w:num w:numId="17" w16cid:durableId="489516138">
    <w:abstractNumId w:val="27"/>
  </w:num>
  <w:num w:numId="18" w16cid:durableId="430665182">
    <w:abstractNumId w:val="0"/>
  </w:num>
  <w:num w:numId="19" w16cid:durableId="1964997096">
    <w:abstractNumId w:val="26"/>
  </w:num>
  <w:num w:numId="20" w16cid:durableId="1205602534">
    <w:abstractNumId w:val="39"/>
  </w:num>
  <w:num w:numId="21" w16cid:durableId="1031565531">
    <w:abstractNumId w:val="30"/>
  </w:num>
  <w:num w:numId="22" w16cid:durableId="1021862272">
    <w:abstractNumId w:val="21"/>
  </w:num>
  <w:num w:numId="23" w16cid:durableId="165444933">
    <w:abstractNumId w:val="4"/>
  </w:num>
  <w:num w:numId="24" w16cid:durableId="1792701940">
    <w:abstractNumId w:val="24"/>
  </w:num>
  <w:num w:numId="25" w16cid:durableId="1872764788">
    <w:abstractNumId w:val="28"/>
  </w:num>
  <w:num w:numId="26" w16cid:durableId="331563501">
    <w:abstractNumId w:val="32"/>
  </w:num>
  <w:num w:numId="27" w16cid:durableId="1296447206">
    <w:abstractNumId w:val="34"/>
  </w:num>
  <w:num w:numId="28" w16cid:durableId="780731966">
    <w:abstractNumId w:val="19"/>
  </w:num>
  <w:num w:numId="29" w16cid:durableId="559023188">
    <w:abstractNumId w:val="22"/>
  </w:num>
  <w:num w:numId="30" w16cid:durableId="1365401650">
    <w:abstractNumId w:val="5"/>
  </w:num>
  <w:num w:numId="31" w16cid:durableId="1621953795">
    <w:abstractNumId w:val="35"/>
  </w:num>
  <w:num w:numId="32" w16cid:durableId="1114053460">
    <w:abstractNumId w:val="8"/>
  </w:num>
  <w:num w:numId="33" w16cid:durableId="918756471">
    <w:abstractNumId w:val="23"/>
  </w:num>
  <w:num w:numId="34" w16cid:durableId="1845169565">
    <w:abstractNumId w:val="36"/>
  </w:num>
  <w:num w:numId="35" w16cid:durableId="217283024">
    <w:abstractNumId w:val="41"/>
  </w:num>
  <w:num w:numId="36" w16cid:durableId="909537685">
    <w:abstractNumId w:val="9"/>
  </w:num>
  <w:num w:numId="37" w16cid:durableId="124125359">
    <w:abstractNumId w:val="31"/>
  </w:num>
  <w:num w:numId="38" w16cid:durableId="704253296">
    <w:abstractNumId w:val="20"/>
  </w:num>
  <w:num w:numId="39" w16cid:durableId="469634206">
    <w:abstractNumId w:val="18"/>
  </w:num>
  <w:num w:numId="40" w16cid:durableId="504786990">
    <w:abstractNumId w:val="38"/>
  </w:num>
  <w:num w:numId="41" w16cid:durableId="954629035">
    <w:abstractNumId w:val="15"/>
  </w:num>
  <w:num w:numId="42" w16cid:durableId="1347950628">
    <w:abstractNumId w:val="29"/>
  </w:num>
  <w:num w:numId="43" w16cid:durableId="1979610329">
    <w:abstractNumId w:val="40"/>
  </w:num>
  <w:num w:numId="44" w16cid:durableId="2109277694">
    <w:abstractNumId w:val="6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efaultTabStop w:val="720"/>
  <w:characterSpacingControl w:val="doNotCompress"/>
  <w:hdrShapeDefaults>
    <o:shapedefaults v:ext="edit" spidmax="307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sDQ3MTUxNrA0MTBR0lEKTi0uzszPAykwsagFAKqOR+stAAAA"/>
  </w:docVars>
  <w:rsids>
    <w:rsidRoot w:val="00563A67"/>
    <w:rsid w:val="0000014D"/>
    <w:rsid w:val="000008E0"/>
    <w:rsid w:val="0000101B"/>
    <w:rsid w:val="00002D3E"/>
    <w:rsid w:val="000031FD"/>
    <w:rsid w:val="000033F2"/>
    <w:rsid w:val="00003C3A"/>
    <w:rsid w:val="00003DD3"/>
    <w:rsid w:val="0000402F"/>
    <w:rsid w:val="00004A32"/>
    <w:rsid w:val="00004B5C"/>
    <w:rsid w:val="00005E2D"/>
    <w:rsid w:val="00006AF3"/>
    <w:rsid w:val="00007130"/>
    <w:rsid w:val="000071B3"/>
    <w:rsid w:val="0000726D"/>
    <w:rsid w:val="0000798F"/>
    <w:rsid w:val="00007C97"/>
    <w:rsid w:val="000102D9"/>
    <w:rsid w:val="000106AA"/>
    <w:rsid w:val="00010ABB"/>
    <w:rsid w:val="00011613"/>
    <w:rsid w:val="00011EC7"/>
    <w:rsid w:val="00011F85"/>
    <w:rsid w:val="00012656"/>
    <w:rsid w:val="0001353D"/>
    <w:rsid w:val="000137C4"/>
    <w:rsid w:val="00014089"/>
    <w:rsid w:val="00014A81"/>
    <w:rsid w:val="000151A5"/>
    <w:rsid w:val="00015430"/>
    <w:rsid w:val="00015647"/>
    <w:rsid w:val="00015C4B"/>
    <w:rsid w:val="000162D8"/>
    <w:rsid w:val="00016E0F"/>
    <w:rsid w:val="000170CA"/>
    <w:rsid w:val="00017890"/>
    <w:rsid w:val="00017FEA"/>
    <w:rsid w:val="00020924"/>
    <w:rsid w:val="00020B04"/>
    <w:rsid w:val="00020B50"/>
    <w:rsid w:val="00020EB8"/>
    <w:rsid w:val="00021FB5"/>
    <w:rsid w:val="000226D6"/>
    <w:rsid w:val="00022FA2"/>
    <w:rsid w:val="00023059"/>
    <w:rsid w:val="00023CE2"/>
    <w:rsid w:val="00024400"/>
    <w:rsid w:val="000247BC"/>
    <w:rsid w:val="00024F21"/>
    <w:rsid w:val="000259AA"/>
    <w:rsid w:val="00025EFA"/>
    <w:rsid w:val="00025FCD"/>
    <w:rsid w:val="00026253"/>
    <w:rsid w:val="000262FA"/>
    <w:rsid w:val="00026637"/>
    <w:rsid w:val="000270F7"/>
    <w:rsid w:val="0002753C"/>
    <w:rsid w:val="0002784E"/>
    <w:rsid w:val="00027854"/>
    <w:rsid w:val="00027C46"/>
    <w:rsid w:val="00027D83"/>
    <w:rsid w:val="000300CC"/>
    <w:rsid w:val="000301F2"/>
    <w:rsid w:val="000301F6"/>
    <w:rsid w:val="00030576"/>
    <w:rsid w:val="00030815"/>
    <w:rsid w:val="00030C79"/>
    <w:rsid w:val="000315F0"/>
    <w:rsid w:val="00031915"/>
    <w:rsid w:val="00031BC9"/>
    <w:rsid w:val="0003212E"/>
    <w:rsid w:val="0003297B"/>
    <w:rsid w:val="00033194"/>
    <w:rsid w:val="00033356"/>
    <w:rsid w:val="00033880"/>
    <w:rsid w:val="00033F15"/>
    <w:rsid w:val="000347E2"/>
    <w:rsid w:val="00034C76"/>
    <w:rsid w:val="00035290"/>
    <w:rsid w:val="00035D42"/>
    <w:rsid w:val="0003666A"/>
    <w:rsid w:val="00036773"/>
    <w:rsid w:val="00036ABC"/>
    <w:rsid w:val="0003715A"/>
    <w:rsid w:val="000373A2"/>
    <w:rsid w:val="000375B1"/>
    <w:rsid w:val="00037718"/>
    <w:rsid w:val="00037CA4"/>
    <w:rsid w:val="00037D9C"/>
    <w:rsid w:val="0004014A"/>
    <w:rsid w:val="000409D3"/>
    <w:rsid w:val="00040ACE"/>
    <w:rsid w:val="00040DCA"/>
    <w:rsid w:val="00041173"/>
    <w:rsid w:val="000411A1"/>
    <w:rsid w:val="000413CC"/>
    <w:rsid w:val="00041452"/>
    <w:rsid w:val="00041594"/>
    <w:rsid w:val="00041D8A"/>
    <w:rsid w:val="00041E9E"/>
    <w:rsid w:val="00041F04"/>
    <w:rsid w:val="00042126"/>
    <w:rsid w:val="0004224D"/>
    <w:rsid w:val="00042742"/>
    <w:rsid w:val="00043071"/>
    <w:rsid w:val="00043FC7"/>
    <w:rsid w:val="00044003"/>
    <w:rsid w:val="00044588"/>
    <w:rsid w:val="000446CB"/>
    <w:rsid w:val="000448F2"/>
    <w:rsid w:val="000458A8"/>
    <w:rsid w:val="00045B12"/>
    <w:rsid w:val="00045B1F"/>
    <w:rsid w:val="0004604F"/>
    <w:rsid w:val="000460EE"/>
    <w:rsid w:val="0004689A"/>
    <w:rsid w:val="000472A5"/>
    <w:rsid w:val="00047706"/>
    <w:rsid w:val="000478AB"/>
    <w:rsid w:val="0005007D"/>
    <w:rsid w:val="00050999"/>
    <w:rsid w:val="00051AB9"/>
    <w:rsid w:val="00051AC8"/>
    <w:rsid w:val="00051F8E"/>
    <w:rsid w:val="00051FCD"/>
    <w:rsid w:val="00052963"/>
    <w:rsid w:val="000529BA"/>
    <w:rsid w:val="00052A4E"/>
    <w:rsid w:val="00052E0E"/>
    <w:rsid w:val="000530DF"/>
    <w:rsid w:val="0005397E"/>
    <w:rsid w:val="00053B37"/>
    <w:rsid w:val="00053D60"/>
    <w:rsid w:val="000545E8"/>
    <w:rsid w:val="000546F2"/>
    <w:rsid w:val="00054CD1"/>
    <w:rsid w:val="00054D85"/>
    <w:rsid w:val="00054DBF"/>
    <w:rsid w:val="0005536A"/>
    <w:rsid w:val="000553AA"/>
    <w:rsid w:val="0005595B"/>
    <w:rsid w:val="00055B71"/>
    <w:rsid w:val="00055F93"/>
    <w:rsid w:val="0005627F"/>
    <w:rsid w:val="00056299"/>
    <w:rsid w:val="0005642D"/>
    <w:rsid w:val="00056844"/>
    <w:rsid w:val="00056982"/>
    <w:rsid w:val="00056BFE"/>
    <w:rsid w:val="00056FCA"/>
    <w:rsid w:val="000576EC"/>
    <w:rsid w:val="00057C3E"/>
    <w:rsid w:val="00060BDD"/>
    <w:rsid w:val="00060F35"/>
    <w:rsid w:val="00061F7F"/>
    <w:rsid w:val="00062BD7"/>
    <w:rsid w:val="000631AE"/>
    <w:rsid w:val="0006322A"/>
    <w:rsid w:val="00063307"/>
    <w:rsid w:val="000633D2"/>
    <w:rsid w:val="00063532"/>
    <w:rsid w:val="0006381A"/>
    <w:rsid w:val="00063980"/>
    <w:rsid w:val="00063BC9"/>
    <w:rsid w:val="00063DF0"/>
    <w:rsid w:val="00064876"/>
    <w:rsid w:val="0006488B"/>
    <w:rsid w:val="00064B39"/>
    <w:rsid w:val="0006500B"/>
    <w:rsid w:val="00065567"/>
    <w:rsid w:val="000656F3"/>
    <w:rsid w:val="0006573A"/>
    <w:rsid w:val="000657A9"/>
    <w:rsid w:val="00065BE6"/>
    <w:rsid w:val="000660CE"/>
    <w:rsid w:val="0006621D"/>
    <w:rsid w:val="0006654F"/>
    <w:rsid w:val="0006685E"/>
    <w:rsid w:val="00066D9A"/>
    <w:rsid w:val="00066F7E"/>
    <w:rsid w:val="000671E6"/>
    <w:rsid w:val="00067F44"/>
    <w:rsid w:val="000700B3"/>
    <w:rsid w:val="000700D6"/>
    <w:rsid w:val="00070286"/>
    <w:rsid w:val="00070B0A"/>
    <w:rsid w:val="00071216"/>
    <w:rsid w:val="000712EB"/>
    <w:rsid w:val="000719F0"/>
    <w:rsid w:val="00071D6A"/>
    <w:rsid w:val="00072B79"/>
    <w:rsid w:val="00072B7B"/>
    <w:rsid w:val="00072E11"/>
    <w:rsid w:val="00072EEA"/>
    <w:rsid w:val="00073457"/>
    <w:rsid w:val="000738D9"/>
    <w:rsid w:val="00073C5A"/>
    <w:rsid w:val="00073CA9"/>
    <w:rsid w:val="00073E35"/>
    <w:rsid w:val="000742F0"/>
    <w:rsid w:val="00074485"/>
    <w:rsid w:val="0007459A"/>
    <w:rsid w:val="0007483B"/>
    <w:rsid w:val="00074A9E"/>
    <w:rsid w:val="00075390"/>
    <w:rsid w:val="00075E58"/>
    <w:rsid w:val="00076069"/>
    <w:rsid w:val="000763CB"/>
    <w:rsid w:val="00076429"/>
    <w:rsid w:val="00076866"/>
    <w:rsid w:val="00077AEB"/>
    <w:rsid w:val="000804C9"/>
    <w:rsid w:val="00080C20"/>
    <w:rsid w:val="00080C27"/>
    <w:rsid w:val="000813B3"/>
    <w:rsid w:val="000819BD"/>
    <w:rsid w:val="000820C1"/>
    <w:rsid w:val="00082AD8"/>
    <w:rsid w:val="00082AEE"/>
    <w:rsid w:val="00083342"/>
    <w:rsid w:val="000834F1"/>
    <w:rsid w:val="00083E3D"/>
    <w:rsid w:val="00084210"/>
    <w:rsid w:val="000844DB"/>
    <w:rsid w:val="00084CD4"/>
    <w:rsid w:val="00084DDD"/>
    <w:rsid w:val="00085B5C"/>
    <w:rsid w:val="00085E6D"/>
    <w:rsid w:val="00086058"/>
    <w:rsid w:val="000860E4"/>
    <w:rsid w:val="0008632E"/>
    <w:rsid w:val="0008775A"/>
    <w:rsid w:val="000879B2"/>
    <w:rsid w:val="00087D32"/>
    <w:rsid w:val="00087DBF"/>
    <w:rsid w:val="000908CC"/>
    <w:rsid w:val="000912A6"/>
    <w:rsid w:val="000917BC"/>
    <w:rsid w:val="00091AC6"/>
    <w:rsid w:val="000920FF"/>
    <w:rsid w:val="00092A4A"/>
    <w:rsid w:val="000930EF"/>
    <w:rsid w:val="0009316F"/>
    <w:rsid w:val="000932F5"/>
    <w:rsid w:val="0009339F"/>
    <w:rsid w:val="0009356D"/>
    <w:rsid w:val="00093691"/>
    <w:rsid w:val="000936DC"/>
    <w:rsid w:val="00095986"/>
    <w:rsid w:val="00095A70"/>
    <w:rsid w:val="00095D55"/>
    <w:rsid w:val="00095F40"/>
    <w:rsid w:val="00095FD9"/>
    <w:rsid w:val="0009623F"/>
    <w:rsid w:val="00096448"/>
    <w:rsid w:val="000964A7"/>
    <w:rsid w:val="0009660D"/>
    <w:rsid w:val="00096642"/>
    <w:rsid w:val="000969FF"/>
    <w:rsid w:val="000970E5"/>
    <w:rsid w:val="00097A9D"/>
    <w:rsid w:val="00097C10"/>
    <w:rsid w:val="00097C47"/>
    <w:rsid w:val="000A0394"/>
    <w:rsid w:val="000A0A62"/>
    <w:rsid w:val="000A130C"/>
    <w:rsid w:val="000A13B5"/>
    <w:rsid w:val="000A16FE"/>
    <w:rsid w:val="000A1FBB"/>
    <w:rsid w:val="000A20F2"/>
    <w:rsid w:val="000A21D0"/>
    <w:rsid w:val="000A25EB"/>
    <w:rsid w:val="000A3744"/>
    <w:rsid w:val="000A3854"/>
    <w:rsid w:val="000A4966"/>
    <w:rsid w:val="000A5022"/>
    <w:rsid w:val="000A5770"/>
    <w:rsid w:val="000A6080"/>
    <w:rsid w:val="000A6B0F"/>
    <w:rsid w:val="000B0F14"/>
    <w:rsid w:val="000B0F3E"/>
    <w:rsid w:val="000B0FDD"/>
    <w:rsid w:val="000B19A6"/>
    <w:rsid w:val="000B20C2"/>
    <w:rsid w:val="000B26AD"/>
    <w:rsid w:val="000B276B"/>
    <w:rsid w:val="000B28C1"/>
    <w:rsid w:val="000B3503"/>
    <w:rsid w:val="000B3CEB"/>
    <w:rsid w:val="000B3EA7"/>
    <w:rsid w:val="000B45D6"/>
    <w:rsid w:val="000B4C18"/>
    <w:rsid w:val="000B5729"/>
    <w:rsid w:val="000B61C6"/>
    <w:rsid w:val="000B62C4"/>
    <w:rsid w:val="000B6413"/>
    <w:rsid w:val="000B64BC"/>
    <w:rsid w:val="000B64F5"/>
    <w:rsid w:val="000B6B7C"/>
    <w:rsid w:val="000B6D8E"/>
    <w:rsid w:val="000B74A1"/>
    <w:rsid w:val="000B7A01"/>
    <w:rsid w:val="000B7B03"/>
    <w:rsid w:val="000C0194"/>
    <w:rsid w:val="000C02FA"/>
    <w:rsid w:val="000C071D"/>
    <w:rsid w:val="000C12FF"/>
    <w:rsid w:val="000C17F4"/>
    <w:rsid w:val="000C185B"/>
    <w:rsid w:val="000C2F99"/>
    <w:rsid w:val="000C30D6"/>
    <w:rsid w:val="000C3168"/>
    <w:rsid w:val="000C34CF"/>
    <w:rsid w:val="000C359A"/>
    <w:rsid w:val="000C48DA"/>
    <w:rsid w:val="000C4E00"/>
    <w:rsid w:val="000C4FC1"/>
    <w:rsid w:val="000C63BF"/>
    <w:rsid w:val="000C65A2"/>
    <w:rsid w:val="000C6A90"/>
    <w:rsid w:val="000C6D48"/>
    <w:rsid w:val="000C740F"/>
    <w:rsid w:val="000C748D"/>
    <w:rsid w:val="000C78DB"/>
    <w:rsid w:val="000C7A65"/>
    <w:rsid w:val="000C7CA3"/>
    <w:rsid w:val="000D0570"/>
    <w:rsid w:val="000D0A7D"/>
    <w:rsid w:val="000D0A9C"/>
    <w:rsid w:val="000D0ABD"/>
    <w:rsid w:val="000D0D7C"/>
    <w:rsid w:val="000D0DBD"/>
    <w:rsid w:val="000D1F92"/>
    <w:rsid w:val="000D2B70"/>
    <w:rsid w:val="000D2DFC"/>
    <w:rsid w:val="000D2E39"/>
    <w:rsid w:val="000D334A"/>
    <w:rsid w:val="000D3606"/>
    <w:rsid w:val="000D3B69"/>
    <w:rsid w:val="000D3C50"/>
    <w:rsid w:val="000D3FD4"/>
    <w:rsid w:val="000D4127"/>
    <w:rsid w:val="000D427C"/>
    <w:rsid w:val="000D48E7"/>
    <w:rsid w:val="000D5F3B"/>
    <w:rsid w:val="000D6CA9"/>
    <w:rsid w:val="000D6CF6"/>
    <w:rsid w:val="000D7035"/>
    <w:rsid w:val="000D7B9C"/>
    <w:rsid w:val="000D7C7E"/>
    <w:rsid w:val="000E1289"/>
    <w:rsid w:val="000E1A0B"/>
    <w:rsid w:val="000E2406"/>
    <w:rsid w:val="000E2860"/>
    <w:rsid w:val="000E2E2F"/>
    <w:rsid w:val="000E30E1"/>
    <w:rsid w:val="000E3180"/>
    <w:rsid w:val="000E3C9B"/>
    <w:rsid w:val="000E3E0A"/>
    <w:rsid w:val="000E4508"/>
    <w:rsid w:val="000E478D"/>
    <w:rsid w:val="000E47A3"/>
    <w:rsid w:val="000E519F"/>
    <w:rsid w:val="000E6B0E"/>
    <w:rsid w:val="000E6E23"/>
    <w:rsid w:val="000E6E6A"/>
    <w:rsid w:val="000E6F81"/>
    <w:rsid w:val="000E74E0"/>
    <w:rsid w:val="000E753C"/>
    <w:rsid w:val="000E76CF"/>
    <w:rsid w:val="000F0601"/>
    <w:rsid w:val="000F060E"/>
    <w:rsid w:val="000F088B"/>
    <w:rsid w:val="000F0C80"/>
    <w:rsid w:val="000F0D40"/>
    <w:rsid w:val="000F0E7B"/>
    <w:rsid w:val="000F1216"/>
    <w:rsid w:val="000F14D0"/>
    <w:rsid w:val="000F234A"/>
    <w:rsid w:val="000F241F"/>
    <w:rsid w:val="000F2B7B"/>
    <w:rsid w:val="000F2E7E"/>
    <w:rsid w:val="000F30EA"/>
    <w:rsid w:val="000F34D0"/>
    <w:rsid w:val="000F350C"/>
    <w:rsid w:val="000F3B13"/>
    <w:rsid w:val="000F3F7D"/>
    <w:rsid w:val="000F4C03"/>
    <w:rsid w:val="000F5096"/>
    <w:rsid w:val="000F52F0"/>
    <w:rsid w:val="000F750B"/>
    <w:rsid w:val="000F7E0A"/>
    <w:rsid w:val="001004F2"/>
    <w:rsid w:val="001008F3"/>
    <w:rsid w:val="001008F6"/>
    <w:rsid w:val="001008F7"/>
    <w:rsid w:val="0010154B"/>
    <w:rsid w:val="00101884"/>
    <w:rsid w:val="00101A5F"/>
    <w:rsid w:val="00101C31"/>
    <w:rsid w:val="00101FC4"/>
    <w:rsid w:val="00102204"/>
    <w:rsid w:val="0010223F"/>
    <w:rsid w:val="00102680"/>
    <w:rsid w:val="001028CB"/>
    <w:rsid w:val="00102F7F"/>
    <w:rsid w:val="00103129"/>
    <w:rsid w:val="00103C97"/>
    <w:rsid w:val="00103C98"/>
    <w:rsid w:val="00104815"/>
    <w:rsid w:val="00104B91"/>
    <w:rsid w:val="00104EA3"/>
    <w:rsid w:val="00105001"/>
    <w:rsid w:val="00105B8A"/>
    <w:rsid w:val="00106391"/>
    <w:rsid w:val="00106512"/>
    <w:rsid w:val="00106776"/>
    <w:rsid w:val="001068F9"/>
    <w:rsid w:val="00106E47"/>
    <w:rsid w:val="00106F5D"/>
    <w:rsid w:val="00107188"/>
    <w:rsid w:val="001072C1"/>
    <w:rsid w:val="001073F8"/>
    <w:rsid w:val="00107828"/>
    <w:rsid w:val="00107A1E"/>
    <w:rsid w:val="00107C6D"/>
    <w:rsid w:val="00107CCE"/>
    <w:rsid w:val="00107F0C"/>
    <w:rsid w:val="00110199"/>
    <w:rsid w:val="00110877"/>
    <w:rsid w:val="0011087F"/>
    <w:rsid w:val="00110D5C"/>
    <w:rsid w:val="0011102E"/>
    <w:rsid w:val="00111EC5"/>
    <w:rsid w:val="00111F68"/>
    <w:rsid w:val="00111F98"/>
    <w:rsid w:val="00112441"/>
    <w:rsid w:val="001129C9"/>
    <w:rsid w:val="00112E95"/>
    <w:rsid w:val="0011301F"/>
    <w:rsid w:val="00113793"/>
    <w:rsid w:val="00113EC5"/>
    <w:rsid w:val="00113EEF"/>
    <w:rsid w:val="001142A8"/>
    <w:rsid w:val="00114732"/>
    <w:rsid w:val="00115058"/>
    <w:rsid w:val="001152DA"/>
    <w:rsid w:val="001156BA"/>
    <w:rsid w:val="00115AC1"/>
    <w:rsid w:val="00115D22"/>
    <w:rsid w:val="00116390"/>
    <w:rsid w:val="00116A1D"/>
    <w:rsid w:val="001171AD"/>
    <w:rsid w:val="001175E4"/>
    <w:rsid w:val="0011764D"/>
    <w:rsid w:val="0011765B"/>
    <w:rsid w:val="001178E8"/>
    <w:rsid w:val="00117E29"/>
    <w:rsid w:val="00120901"/>
    <w:rsid w:val="001224FE"/>
    <w:rsid w:val="00122AA6"/>
    <w:rsid w:val="00123037"/>
    <w:rsid w:val="00123F34"/>
    <w:rsid w:val="00124D42"/>
    <w:rsid w:val="00125196"/>
    <w:rsid w:val="00125222"/>
    <w:rsid w:val="001253CB"/>
    <w:rsid w:val="001253E2"/>
    <w:rsid w:val="00125983"/>
    <w:rsid w:val="00126549"/>
    <w:rsid w:val="00126E0B"/>
    <w:rsid w:val="001272AC"/>
    <w:rsid w:val="0012731E"/>
    <w:rsid w:val="0012740E"/>
    <w:rsid w:val="0012792B"/>
    <w:rsid w:val="001300C5"/>
    <w:rsid w:val="001300F8"/>
    <w:rsid w:val="0013059C"/>
    <w:rsid w:val="00130683"/>
    <w:rsid w:val="001309EB"/>
    <w:rsid w:val="00130C9D"/>
    <w:rsid w:val="001314C5"/>
    <w:rsid w:val="001324A8"/>
    <w:rsid w:val="0013267F"/>
    <w:rsid w:val="001338F7"/>
    <w:rsid w:val="00134205"/>
    <w:rsid w:val="0013420C"/>
    <w:rsid w:val="00134404"/>
    <w:rsid w:val="001344DF"/>
    <w:rsid w:val="001349DC"/>
    <w:rsid w:val="00134B7F"/>
    <w:rsid w:val="00134D35"/>
    <w:rsid w:val="0013514E"/>
    <w:rsid w:val="001354D2"/>
    <w:rsid w:val="0013726F"/>
    <w:rsid w:val="0013752B"/>
    <w:rsid w:val="0013779C"/>
    <w:rsid w:val="00140C4D"/>
    <w:rsid w:val="0014103B"/>
    <w:rsid w:val="0014122A"/>
    <w:rsid w:val="0014149C"/>
    <w:rsid w:val="001414F8"/>
    <w:rsid w:val="00141830"/>
    <w:rsid w:val="00141926"/>
    <w:rsid w:val="001419F3"/>
    <w:rsid w:val="001426DF"/>
    <w:rsid w:val="001428D3"/>
    <w:rsid w:val="00142A85"/>
    <w:rsid w:val="00142C6D"/>
    <w:rsid w:val="00142EAE"/>
    <w:rsid w:val="00143D96"/>
    <w:rsid w:val="001445F1"/>
    <w:rsid w:val="001445F9"/>
    <w:rsid w:val="00144666"/>
    <w:rsid w:val="00144823"/>
    <w:rsid w:val="00144D6E"/>
    <w:rsid w:val="0014538C"/>
    <w:rsid w:val="00145480"/>
    <w:rsid w:val="00145570"/>
    <w:rsid w:val="001455AB"/>
    <w:rsid w:val="00145726"/>
    <w:rsid w:val="0014652E"/>
    <w:rsid w:val="001469DE"/>
    <w:rsid w:val="00147681"/>
    <w:rsid w:val="00147D6E"/>
    <w:rsid w:val="00150085"/>
    <w:rsid w:val="001503D4"/>
    <w:rsid w:val="00151142"/>
    <w:rsid w:val="00152333"/>
    <w:rsid w:val="00152557"/>
    <w:rsid w:val="00152E6A"/>
    <w:rsid w:val="00152FF8"/>
    <w:rsid w:val="00154B90"/>
    <w:rsid w:val="00154CA1"/>
    <w:rsid w:val="00155EE8"/>
    <w:rsid w:val="0015683E"/>
    <w:rsid w:val="00156E80"/>
    <w:rsid w:val="001571AE"/>
    <w:rsid w:val="001578C7"/>
    <w:rsid w:val="001579A8"/>
    <w:rsid w:val="00160266"/>
    <w:rsid w:val="00160C01"/>
    <w:rsid w:val="00160C43"/>
    <w:rsid w:val="00161492"/>
    <w:rsid w:val="00161AA5"/>
    <w:rsid w:val="00161DCA"/>
    <w:rsid w:val="00161E7E"/>
    <w:rsid w:val="0016215E"/>
    <w:rsid w:val="001625EA"/>
    <w:rsid w:val="001628FC"/>
    <w:rsid w:val="00162B10"/>
    <w:rsid w:val="00162F7C"/>
    <w:rsid w:val="00162FC8"/>
    <w:rsid w:val="00163438"/>
    <w:rsid w:val="00163945"/>
    <w:rsid w:val="00164072"/>
    <w:rsid w:val="00164141"/>
    <w:rsid w:val="00164192"/>
    <w:rsid w:val="00164725"/>
    <w:rsid w:val="001647D0"/>
    <w:rsid w:val="0016488A"/>
    <w:rsid w:val="0016498A"/>
    <w:rsid w:val="0016592E"/>
    <w:rsid w:val="00165EE1"/>
    <w:rsid w:val="00166001"/>
    <w:rsid w:val="00166831"/>
    <w:rsid w:val="00166C29"/>
    <w:rsid w:val="00167D6A"/>
    <w:rsid w:val="0017069D"/>
    <w:rsid w:val="00170A29"/>
    <w:rsid w:val="00170FA8"/>
    <w:rsid w:val="0017167E"/>
    <w:rsid w:val="0017176E"/>
    <w:rsid w:val="0017179E"/>
    <w:rsid w:val="0017256E"/>
    <w:rsid w:val="001736DF"/>
    <w:rsid w:val="0017496D"/>
    <w:rsid w:val="001750C4"/>
    <w:rsid w:val="0017552D"/>
    <w:rsid w:val="00175574"/>
    <w:rsid w:val="001755C3"/>
    <w:rsid w:val="00175636"/>
    <w:rsid w:val="00175848"/>
    <w:rsid w:val="00175EB7"/>
    <w:rsid w:val="00176086"/>
    <w:rsid w:val="001768EF"/>
    <w:rsid w:val="001770B2"/>
    <w:rsid w:val="001774AF"/>
    <w:rsid w:val="0017751F"/>
    <w:rsid w:val="00177B28"/>
    <w:rsid w:val="00180A37"/>
    <w:rsid w:val="00180FA7"/>
    <w:rsid w:val="00181DE0"/>
    <w:rsid w:val="0018269A"/>
    <w:rsid w:val="00182EB1"/>
    <w:rsid w:val="00182FF2"/>
    <w:rsid w:val="00183B5C"/>
    <w:rsid w:val="00183DC3"/>
    <w:rsid w:val="001843C4"/>
    <w:rsid w:val="001845F0"/>
    <w:rsid w:val="00185146"/>
    <w:rsid w:val="0018552D"/>
    <w:rsid w:val="00185B9F"/>
    <w:rsid w:val="00186093"/>
    <w:rsid w:val="00186831"/>
    <w:rsid w:val="00186B08"/>
    <w:rsid w:val="0018705C"/>
    <w:rsid w:val="00187693"/>
    <w:rsid w:val="001876A5"/>
    <w:rsid w:val="0018774E"/>
    <w:rsid w:val="001905D0"/>
    <w:rsid w:val="0019065B"/>
    <w:rsid w:val="00190927"/>
    <w:rsid w:val="0019097C"/>
    <w:rsid w:val="00190D92"/>
    <w:rsid w:val="00190EB0"/>
    <w:rsid w:val="00190F0B"/>
    <w:rsid w:val="00191BAE"/>
    <w:rsid w:val="001920EE"/>
    <w:rsid w:val="001920F4"/>
    <w:rsid w:val="001921CA"/>
    <w:rsid w:val="0019248F"/>
    <w:rsid w:val="0019251B"/>
    <w:rsid w:val="0019260E"/>
    <w:rsid w:val="001933F4"/>
    <w:rsid w:val="00193457"/>
    <w:rsid w:val="00193804"/>
    <w:rsid w:val="00193D23"/>
    <w:rsid w:val="00193E0E"/>
    <w:rsid w:val="00194BD1"/>
    <w:rsid w:val="00195021"/>
    <w:rsid w:val="001957D8"/>
    <w:rsid w:val="00195840"/>
    <w:rsid w:val="001959FA"/>
    <w:rsid w:val="00196021"/>
    <w:rsid w:val="001968BE"/>
    <w:rsid w:val="00196A65"/>
    <w:rsid w:val="00196DF4"/>
    <w:rsid w:val="00197232"/>
    <w:rsid w:val="00197616"/>
    <w:rsid w:val="00197EFD"/>
    <w:rsid w:val="001A0105"/>
    <w:rsid w:val="001A0C14"/>
    <w:rsid w:val="001A0D13"/>
    <w:rsid w:val="001A101F"/>
    <w:rsid w:val="001A17DB"/>
    <w:rsid w:val="001A1D56"/>
    <w:rsid w:val="001A273B"/>
    <w:rsid w:val="001A2A3C"/>
    <w:rsid w:val="001A2BAB"/>
    <w:rsid w:val="001A2E2E"/>
    <w:rsid w:val="001A35A1"/>
    <w:rsid w:val="001A36B3"/>
    <w:rsid w:val="001A3E2E"/>
    <w:rsid w:val="001A4501"/>
    <w:rsid w:val="001A4656"/>
    <w:rsid w:val="001A4769"/>
    <w:rsid w:val="001A4D01"/>
    <w:rsid w:val="001A51CF"/>
    <w:rsid w:val="001A5562"/>
    <w:rsid w:val="001A5640"/>
    <w:rsid w:val="001A5709"/>
    <w:rsid w:val="001A5899"/>
    <w:rsid w:val="001A5D9E"/>
    <w:rsid w:val="001A5E7D"/>
    <w:rsid w:val="001A5FD4"/>
    <w:rsid w:val="001A5FE3"/>
    <w:rsid w:val="001A6A97"/>
    <w:rsid w:val="001A6AB0"/>
    <w:rsid w:val="001A71B9"/>
    <w:rsid w:val="001A752C"/>
    <w:rsid w:val="001B0AB1"/>
    <w:rsid w:val="001B0D68"/>
    <w:rsid w:val="001B131C"/>
    <w:rsid w:val="001B136E"/>
    <w:rsid w:val="001B1563"/>
    <w:rsid w:val="001B1653"/>
    <w:rsid w:val="001B28A6"/>
    <w:rsid w:val="001B3483"/>
    <w:rsid w:val="001B3682"/>
    <w:rsid w:val="001B3C88"/>
    <w:rsid w:val="001B3DB5"/>
    <w:rsid w:val="001B3F72"/>
    <w:rsid w:val="001B421A"/>
    <w:rsid w:val="001B439D"/>
    <w:rsid w:val="001B4699"/>
    <w:rsid w:val="001B4ACF"/>
    <w:rsid w:val="001B4BE0"/>
    <w:rsid w:val="001B686C"/>
    <w:rsid w:val="001B6E53"/>
    <w:rsid w:val="001B7665"/>
    <w:rsid w:val="001B7D45"/>
    <w:rsid w:val="001B7D4A"/>
    <w:rsid w:val="001C012A"/>
    <w:rsid w:val="001C0B62"/>
    <w:rsid w:val="001C0CBD"/>
    <w:rsid w:val="001C10B3"/>
    <w:rsid w:val="001C12E9"/>
    <w:rsid w:val="001C16BD"/>
    <w:rsid w:val="001C16DD"/>
    <w:rsid w:val="001C193B"/>
    <w:rsid w:val="001C2CE5"/>
    <w:rsid w:val="001C2DB3"/>
    <w:rsid w:val="001C3602"/>
    <w:rsid w:val="001C397A"/>
    <w:rsid w:val="001C4871"/>
    <w:rsid w:val="001C4909"/>
    <w:rsid w:val="001C4BEA"/>
    <w:rsid w:val="001C4E78"/>
    <w:rsid w:val="001C4EA1"/>
    <w:rsid w:val="001C5405"/>
    <w:rsid w:val="001C5520"/>
    <w:rsid w:val="001C569F"/>
    <w:rsid w:val="001C5842"/>
    <w:rsid w:val="001C59B1"/>
    <w:rsid w:val="001C5A0E"/>
    <w:rsid w:val="001C618D"/>
    <w:rsid w:val="001C6220"/>
    <w:rsid w:val="001C6238"/>
    <w:rsid w:val="001C6E0C"/>
    <w:rsid w:val="001C7250"/>
    <w:rsid w:val="001C726A"/>
    <w:rsid w:val="001C77F8"/>
    <w:rsid w:val="001C77FE"/>
    <w:rsid w:val="001C78E8"/>
    <w:rsid w:val="001C7A16"/>
    <w:rsid w:val="001C7D12"/>
    <w:rsid w:val="001D1024"/>
    <w:rsid w:val="001D10A0"/>
    <w:rsid w:val="001D1BD8"/>
    <w:rsid w:val="001D20B3"/>
    <w:rsid w:val="001D270F"/>
    <w:rsid w:val="001D2D63"/>
    <w:rsid w:val="001D3DDF"/>
    <w:rsid w:val="001D42E6"/>
    <w:rsid w:val="001D44DC"/>
    <w:rsid w:val="001D49DA"/>
    <w:rsid w:val="001D49E4"/>
    <w:rsid w:val="001D4B12"/>
    <w:rsid w:val="001D4B92"/>
    <w:rsid w:val="001D545F"/>
    <w:rsid w:val="001D5627"/>
    <w:rsid w:val="001D5C99"/>
    <w:rsid w:val="001D5DA6"/>
    <w:rsid w:val="001D617E"/>
    <w:rsid w:val="001D6DE8"/>
    <w:rsid w:val="001D6F60"/>
    <w:rsid w:val="001D751F"/>
    <w:rsid w:val="001D7BDE"/>
    <w:rsid w:val="001E048A"/>
    <w:rsid w:val="001E0DA7"/>
    <w:rsid w:val="001E125D"/>
    <w:rsid w:val="001E1847"/>
    <w:rsid w:val="001E1A86"/>
    <w:rsid w:val="001E1E9D"/>
    <w:rsid w:val="001E1FB8"/>
    <w:rsid w:val="001E229E"/>
    <w:rsid w:val="001E22A9"/>
    <w:rsid w:val="001E25D0"/>
    <w:rsid w:val="001E2BCD"/>
    <w:rsid w:val="001E2E84"/>
    <w:rsid w:val="001E30C0"/>
    <w:rsid w:val="001E3B57"/>
    <w:rsid w:val="001E43BA"/>
    <w:rsid w:val="001E44DB"/>
    <w:rsid w:val="001E4F30"/>
    <w:rsid w:val="001E526B"/>
    <w:rsid w:val="001E5C75"/>
    <w:rsid w:val="001E62A8"/>
    <w:rsid w:val="001E65E7"/>
    <w:rsid w:val="001E6B42"/>
    <w:rsid w:val="001E6B8B"/>
    <w:rsid w:val="001F19B9"/>
    <w:rsid w:val="001F2AF4"/>
    <w:rsid w:val="001F375D"/>
    <w:rsid w:val="001F48A0"/>
    <w:rsid w:val="001F4D85"/>
    <w:rsid w:val="001F522F"/>
    <w:rsid w:val="001F595C"/>
    <w:rsid w:val="001F5FD8"/>
    <w:rsid w:val="001F643A"/>
    <w:rsid w:val="001F78EB"/>
    <w:rsid w:val="001F7D62"/>
    <w:rsid w:val="001F7EDC"/>
    <w:rsid w:val="0020075E"/>
    <w:rsid w:val="0020125C"/>
    <w:rsid w:val="00201270"/>
    <w:rsid w:val="00201EE4"/>
    <w:rsid w:val="002028E1"/>
    <w:rsid w:val="00203E9B"/>
    <w:rsid w:val="002046A6"/>
    <w:rsid w:val="00204BA7"/>
    <w:rsid w:val="002052BF"/>
    <w:rsid w:val="002052E8"/>
    <w:rsid w:val="00205315"/>
    <w:rsid w:val="002055B1"/>
    <w:rsid w:val="00205832"/>
    <w:rsid w:val="00205B17"/>
    <w:rsid w:val="00205CA4"/>
    <w:rsid w:val="0020614C"/>
    <w:rsid w:val="002062DB"/>
    <w:rsid w:val="00206551"/>
    <w:rsid w:val="00206A76"/>
    <w:rsid w:val="00206F2B"/>
    <w:rsid w:val="002073E1"/>
    <w:rsid w:val="002074D7"/>
    <w:rsid w:val="002076DA"/>
    <w:rsid w:val="00207823"/>
    <w:rsid w:val="00207CCB"/>
    <w:rsid w:val="00207E72"/>
    <w:rsid w:val="00210805"/>
    <w:rsid w:val="0021081F"/>
    <w:rsid w:val="002133FF"/>
    <w:rsid w:val="00213E89"/>
    <w:rsid w:val="00214079"/>
    <w:rsid w:val="002141FC"/>
    <w:rsid w:val="00214623"/>
    <w:rsid w:val="0021476E"/>
    <w:rsid w:val="00214D2B"/>
    <w:rsid w:val="00214DA5"/>
    <w:rsid w:val="00214FC4"/>
    <w:rsid w:val="002156F9"/>
    <w:rsid w:val="002156FE"/>
    <w:rsid w:val="00215A92"/>
    <w:rsid w:val="00215F3A"/>
    <w:rsid w:val="00216753"/>
    <w:rsid w:val="00216758"/>
    <w:rsid w:val="0021712C"/>
    <w:rsid w:val="0022020E"/>
    <w:rsid w:val="002204DF"/>
    <w:rsid w:val="002207A6"/>
    <w:rsid w:val="00221111"/>
    <w:rsid w:val="00221417"/>
    <w:rsid w:val="00221710"/>
    <w:rsid w:val="00221758"/>
    <w:rsid w:val="00221ED3"/>
    <w:rsid w:val="00221F72"/>
    <w:rsid w:val="00222798"/>
    <w:rsid w:val="00222AC7"/>
    <w:rsid w:val="00222E9B"/>
    <w:rsid w:val="00223127"/>
    <w:rsid w:val="0022346A"/>
    <w:rsid w:val="0022346F"/>
    <w:rsid w:val="00224F32"/>
    <w:rsid w:val="002256ED"/>
    <w:rsid w:val="00225F1F"/>
    <w:rsid w:val="00225F34"/>
    <w:rsid w:val="002268A7"/>
    <w:rsid w:val="00226BC0"/>
    <w:rsid w:val="002270AF"/>
    <w:rsid w:val="00227AB0"/>
    <w:rsid w:val="002302C3"/>
    <w:rsid w:val="00230F73"/>
    <w:rsid w:val="00231756"/>
    <w:rsid w:val="002317D3"/>
    <w:rsid w:val="00231815"/>
    <w:rsid w:val="00231E63"/>
    <w:rsid w:val="002322D4"/>
    <w:rsid w:val="002326E7"/>
    <w:rsid w:val="00233869"/>
    <w:rsid w:val="00234040"/>
    <w:rsid w:val="0023423F"/>
    <w:rsid w:val="00235359"/>
    <w:rsid w:val="0023550A"/>
    <w:rsid w:val="002357D2"/>
    <w:rsid w:val="00235EE3"/>
    <w:rsid w:val="00236F48"/>
    <w:rsid w:val="002370DF"/>
    <w:rsid w:val="002373FC"/>
    <w:rsid w:val="00237906"/>
    <w:rsid w:val="00237C6C"/>
    <w:rsid w:val="00240557"/>
    <w:rsid w:val="002411E2"/>
    <w:rsid w:val="002414F1"/>
    <w:rsid w:val="002416CA"/>
    <w:rsid w:val="00241D60"/>
    <w:rsid w:val="00242211"/>
    <w:rsid w:val="00242988"/>
    <w:rsid w:val="00242A1F"/>
    <w:rsid w:val="00243E44"/>
    <w:rsid w:val="00243F73"/>
    <w:rsid w:val="0024455C"/>
    <w:rsid w:val="0024476E"/>
    <w:rsid w:val="0024477C"/>
    <w:rsid w:val="002458FE"/>
    <w:rsid w:val="00245C40"/>
    <w:rsid w:val="00247AAE"/>
    <w:rsid w:val="002500B2"/>
    <w:rsid w:val="0025020B"/>
    <w:rsid w:val="00250301"/>
    <w:rsid w:val="00251010"/>
    <w:rsid w:val="00251961"/>
    <w:rsid w:val="0025226B"/>
    <w:rsid w:val="002527AF"/>
    <w:rsid w:val="00252A33"/>
    <w:rsid w:val="00252A3C"/>
    <w:rsid w:val="00253657"/>
    <w:rsid w:val="0025375E"/>
    <w:rsid w:val="00254AE2"/>
    <w:rsid w:val="0025500A"/>
    <w:rsid w:val="00256127"/>
    <w:rsid w:val="00256145"/>
    <w:rsid w:val="00256262"/>
    <w:rsid w:val="002564B1"/>
    <w:rsid w:val="00256BD4"/>
    <w:rsid w:val="002577CE"/>
    <w:rsid w:val="00257DB6"/>
    <w:rsid w:val="00257F63"/>
    <w:rsid w:val="002608F1"/>
    <w:rsid w:val="00260A2C"/>
    <w:rsid w:val="00260D0B"/>
    <w:rsid w:val="00261A47"/>
    <w:rsid w:val="002620DC"/>
    <w:rsid w:val="002627A0"/>
    <w:rsid w:val="00262955"/>
    <w:rsid w:val="00262DCC"/>
    <w:rsid w:val="00263991"/>
    <w:rsid w:val="00263EB0"/>
    <w:rsid w:val="00264EDE"/>
    <w:rsid w:val="002653BD"/>
    <w:rsid w:val="002657A6"/>
    <w:rsid w:val="00266787"/>
    <w:rsid w:val="0026704E"/>
    <w:rsid w:val="0026742B"/>
    <w:rsid w:val="002674F5"/>
    <w:rsid w:val="00267840"/>
    <w:rsid w:val="00267C4C"/>
    <w:rsid w:val="00267C99"/>
    <w:rsid w:val="00267E47"/>
    <w:rsid w:val="002704BD"/>
    <w:rsid w:val="00270721"/>
    <w:rsid w:val="00270E69"/>
    <w:rsid w:val="00271666"/>
    <w:rsid w:val="002717EF"/>
    <w:rsid w:val="002717FC"/>
    <w:rsid w:val="0027184E"/>
    <w:rsid w:val="00272676"/>
    <w:rsid w:val="002726BD"/>
    <w:rsid w:val="002727F9"/>
    <w:rsid w:val="00273062"/>
    <w:rsid w:val="00273480"/>
    <w:rsid w:val="00273C2B"/>
    <w:rsid w:val="002743C9"/>
    <w:rsid w:val="00274BAA"/>
    <w:rsid w:val="00275595"/>
    <w:rsid w:val="002760EA"/>
    <w:rsid w:val="002763B0"/>
    <w:rsid w:val="00276E55"/>
    <w:rsid w:val="00277589"/>
    <w:rsid w:val="002777C1"/>
    <w:rsid w:val="0027784B"/>
    <w:rsid w:val="00277AF3"/>
    <w:rsid w:val="00277D1D"/>
    <w:rsid w:val="00277E8B"/>
    <w:rsid w:val="00277EB7"/>
    <w:rsid w:val="00277FAD"/>
    <w:rsid w:val="00280567"/>
    <w:rsid w:val="00280B99"/>
    <w:rsid w:val="00280C47"/>
    <w:rsid w:val="00280F12"/>
    <w:rsid w:val="00281147"/>
    <w:rsid w:val="002811B7"/>
    <w:rsid w:val="0028152A"/>
    <w:rsid w:val="0028190A"/>
    <w:rsid w:val="00281E13"/>
    <w:rsid w:val="00281E8E"/>
    <w:rsid w:val="002822AE"/>
    <w:rsid w:val="0028243D"/>
    <w:rsid w:val="00282630"/>
    <w:rsid w:val="0028293B"/>
    <w:rsid w:val="00283624"/>
    <w:rsid w:val="00283665"/>
    <w:rsid w:val="00283958"/>
    <w:rsid w:val="002839AA"/>
    <w:rsid w:val="00283F0F"/>
    <w:rsid w:val="00283FE6"/>
    <w:rsid w:val="00284182"/>
    <w:rsid w:val="00284340"/>
    <w:rsid w:val="00284596"/>
    <w:rsid w:val="002850CF"/>
    <w:rsid w:val="002850EE"/>
    <w:rsid w:val="002853E6"/>
    <w:rsid w:val="0028553E"/>
    <w:rsid w:val="0028554A"/>
    <w:rsid w:val="002856A1"/>
    <w:rsid w:val="00285C86"/>
    <w:rsid w:val="00286EF7"/>
    <w:rsid w:val="00286FF3"/>
    <w:rsid w:val="00287A23"/>
    <w:rsid w:val="00287B3D"/>
    <w:rsid w:val="00287FD2"/>
    <w:rsid w:val="00290077"/>
    <w:rsid w:val="00290253"/>
    <w:rsid w:val="002912F1"/>
    <w:rsid w:val="00291693"/>
    <w:rsid w:val="0029180F"/>
    <w:rsid w:val="00291947"/>
    <w:rsid w:val="00291C31"/>
    <w:rsid w:val="00291F3B"/>
    <w:rsid w:val="0029261D"/>
    <w:rsid w:val="00293475"/>
    <w:rsid w:val="00293AD2"/>
    <w:rsid w:val="00293C0C"/>
    <w:rsid w:val="002944F9"/>
    <w:rsid w:val="00294B87"/>
    <w:rsid w:val="00294F1C"/>
    <w:rsid w:val="002953C4"/>
    <w:rsid w:val="00296009"/>
    <w:rsid w:val="002960D8"/>
    <w:rsid w:val="00296773"/>
    <w:rsid w:val="00296AED"/>
    <w:rsid w:val="00296B29"/>
    <w:rsid w:val="00297238"/>
    <w:rsid w:val="00297267"/>
    <w:rsid w:val="0029765F"/>
    <w:rsid w:val="002A0159"/>
    <w:rsid w:val="002A1163"/>
    <w:rsid w:val="002A11DE"/>
    <w:rsid w:val="002A1648"/>
    <w:rsid w:val="002A1795"/>
    <w:rsid w:val="002A1A88"/>
    <w:rsid w:val="002A1D19"/>
    <w:rsid w:val="002A1E48"/>
    <w:rsid w:val="002A216D"/>
    <w:rsid w:val="002A22EF"/>
    <w:rsid w:val="002A22FF"/>
    <w:rsid w:val="002A2FBC"/>
    <w:rsid w:val="002A307B"/>
    <w:rsid w:val="002A3103"/>
    <w:rsid w:val="002A36D1"/>
    <w:rsid w:val="002A3DE7"/>
    <w:rsid w:val="002A3FD9"/>
    <w:rsid w:val="002A46B6"/>
    <w:rsid w:val="002A487E"/>
    <w:rsid w:val="002A4E33"/>
    <w:rsid w:val="002A4EC2"/>
    <w:rsid w:val="002A5851"/>
    <w:rsid w:val="002A5AC0"/>
    <w:rsid w:val="002A5D2F"/>
    <w:rsid w:val="002A6BE9"/>
    <w:rsid w:val="002A727F"/>
    <w:rsid w:val="002A72F2"/>
    <w:rsid w:val="002A769B"/>
    <w:rsid w:val="002B0524"/>
    <w:rsid w:val="002B05E8"/>
    <w:rsid w:val="002B0BF9"/>
    <w:rsid w:val="002B1088"/>
    <w:rsid w:val="002B171C"/>
    <w:rsid w:val="002B2394"/>
    <w:rsid w:val="002B24FE"/>
    <w:rsid w:val="002B27DF"/>
    <w:rsid w:val="002B307D"/>
    <w:rsid w:val="002B3984"/>
    <w:rsid w:val="002B3A60"/>
    <w:rsid w:val="002B3FD8"/>
    <w:rsid w:val="002B4106"/>
    <w:rsid w:val="002B51DD"/>
    <w:rsid w:val="002B5D6B"/>
    <w:rsid w:val="002B5E3A"/>
    <w:rsid w:val="002B60DF"/>
    <w:rsid w:val="002B67CD"/>
    <w:rsid w:val="002B6F77"/>
    <w:rsid w:val="002B745F"/>
    <w:rsid w:val="002C1044"/>
    <w:rsid w:val="002C104F"/>
    <w:rsid w:val="002C1095"/>
    <w:rsid w:val="002C1241"/>
    <w:rsid w:val="002C1312"/>
    <w:rsid w:val="002C15F6"/>
    <w:rsid w:val="002C1F9F"/>
    <w:rsid w:val="002C299E"/>
    <w:rsid w:val="002C2D25"/>
    <w:rsid w:val="002C2E7A"/>
    <w:rsid w:val="002C2FB6"/>
    <w:rsid w:val="002C363D"/>
    <w:rsid w:val="002C39B9"/>
    <w:rsid w:val="002C4321"/>
    <w:rsid w:val="002C4A4E"/>
    <w:rsid w:val="002C4FB5"/>
    <w:rsid w:val="002C53AC"/>
    <w:rsid w:val="002C57BD"/>
    <w:rsid w:val="002C5DDC"/>
    <w:rsid w:val="002C6180"/>
    <w:rsid w:val="002C6E49"/>
    <w:rsid w:val="002C77C4"/>
    <w:rsid w:val="002D0561"/>
    <w:rsid w:val="002D06C1"/>
    <w:rsid w:val="002D159D"/>
    <w:rsid w:val="002D3A2C"/>
    <w:rsid w:val="002D48C2"/>
    <w:rsid w:val="002D4A2A"/>
    <w:rsid w:val="002D4F3A"/>
    <w:rsid w:val="002D54D6"/>
    <w:rsid w:val="002D5736"/>
    <w:rsid w:val="002D6694"/>
    <w:rsid w:val="002D674B"/>
    <w:rsid w:val="002D694D"/>
    <w:rsid w:val="002D7508"/>
    <w:rsid w:val="002D77B9"/>
    <w:rsid w:val="002E0235"/>
    <w:rsid w:val="002E025A"/>
    <w:rsid w:val="002E03AA"/>
    <w:rsid w:val="002E0D96"/>
    <w:rsid w:val="002E0E1D"/>
    <w:rsid w:val="002E0E4A"/>
    <w:rsid w:val="002E1223"/>
    <w:rsid w:val="002E151C"/>
    <w:rsid w:val="002E17F2"/>
    <w:rsid w:val="002E1829"/>
    <w:rsid w:val="002E1948"/>
    <w:rsid w:val="002E1A71"/>
    <w:rsid w:val="002E1C36"/>
    <w:rsid w:val="002E1ED6"/>
    <w:rsid w:val="002E226C"/>
    <w:rsid w:val="002E244A"/>
    <w:rsid w:val="002E2A73"/>
    <w:rsid w:val="002E2F51"/>
    <w:rsid w:val="002E351F"/>
    <w:rsid w:val="002E425E"/>
    <w:rsid w:val="002E49BC"/>
    <w:rsid w:val="002E4E59"/>
    <w:rsid w:val="002E61CB"/>
    <w:rsid w:val="002E6BE1"/>
    <w:rsid w:val="002E6F37"/>
    <w:rsid w:val="002E7BA8"/>
    <w:rsid w:val="002E7BBE"/>
    <w:rsid w:val="002E7C91"/>
    <w:rsid w:val="002F047C"/>
    <w:rsid w:val="002F0510"/>
    <w:rsid w:val="002F0D40"/>
    <w:rsid w:val="002F10D9"/>
    <w:rsid w:val="002F2E5E"/>
    <w:rsid w:val="002F2E75"/>
    <w:rsid w:val="002F33A9"/>
    <w:rsid w:val="002F39A8"/>
    <w:rsid w:val="002F3BE3"/>
    <w:rsid w:val="002F3C10"/>
    <w:rsid w:val="002F3D78"/>
    <w:rsid w:val="002F4215"/>
    <w:rsid w:val="002F4277"/>
    <w:rsid w:val="002F48D1"/>
    <w:rsid w:val="002F508A"/>
    <w:rsid w:val="002F5160"/>
    <w:rsid w:val="002F61DD"/>
    <w:rsid w:val="002F6487"/>
    <w:rsid w:val="002F6514"/>
    <w:rsid w:val="002F6528"/>
    <w:rsid w:val="002F699D"/>
    <w:rsid w:val="002F6CFA"/>
    <w:rsid w:val="002F6F17"/>
    <w:rsid w:val="002F73C9"/>
    <w:rsid w:val="003003F7"/>
    <w:rsid w:val="003008BA"/>
    <w:rsid w:val="00301067"/>
    <w:rsid w:val="0030117A"/>
    <w:rsid w:val="00301211"/>
    <w:rsid w:val="0030153E"/>
    <w:rsid w:val="003019AB"/>
    <w:rsid w:val="00301DB2"/>
    <w:rsid w:val="00301F60"/>
    <w:rsid w:val="003025DB"/>
    <w:rsid w:val="00302C64"/>
    <w:rsid w:val="00303180"/>
    <w:rsid w:val="0030337F"/>
    <w:rsid w:val="00303EA0"/>
    <w:rsid w:val="0030423A"/>
    <w:rsid w:val="003044DF"/>
    <w:rsid w:val="00304884"/>
    <w:rsid w:val="003057A4"/>
    <w:rsid w:val="003058D7"/>
    <w:rsid w:val="00305D67"/>
    <w:rsid w:val="00305F88"/>
    <w:rsid w:val="0030606C"/>
    <w:rsid w:val="0030612D"/>
    <w:rsid w:val="003068FD"/>
    <w:rsid w:val="00306968"/>
    <w:rsid w:val="00306F59"/>
    <w:rsid w:val="00307E9A"/>
    <w:rsid w:val="00310228"/>
    <w:rsid w:val="00310E32"/>
    <w:rsid w:val="00310F58"/>
    <w:rsid w:val="0031177A"/>
    <w:rsid w:val="00311C0B"/>
    <w:rsid w:val="00311D74"/>
    <w:rsid w:val="00312225"/>
    <w:rsid w:val="00312C89"/>
    <w:rsid w:val="0031334C"/>
    <w:rsid w:val="00313687"/>
    <w:rsid w:val="003137E0"/>
    <w:rsid w:val="00313AA7"/>
    <w:rsid w:val="0031408E"/>
    <w:rsid w:val="003142BF"/>
    <w:rsid w:val="00314482"/>
    <w:rsid w:val="003157E7"/>
    <w:rsid w:val="00315EA8"/>
    <w:rsid w:val="003165A7"/>
    <w:rsid w:val="00316BEF"/>
    <w:rsid w:val="00316D63"/>
    <w:rsid w:val="00316DBC"/>
    <w:rsid w:val="00316F7A"/>
    <w:rsid w:val="0031730D"/>
    <w:rsid w:val="00317C0F"/>
    <w:rsid w:val="00317C42"/>
    <w:rsid w:val="0032084C"/>
    <w:rsid w:val="00320A54"/>
    <w:rsid w:val="00320B98"/>
    <w:rsid w:val="003212C7"/>
    <w:rsid w:val="0032139E"/>
    <w:rsid w:val="0032221A"/>
    <w:rsid w:val="00322313"/>
    <w:rsid w:val="003223F3"/>
    <w:rsid w:val="003233B1"/>
    <w:rsid w:val="00323E5B"/>
    <w:rsid w:val="00324775"/>
    <w:rsid w:val="003249B8"/>
    <w:rsid w:val="00324E35"/>
    <w:rsid w:val="003255BE"/>
    <w:rsid w:val="003268DF"/>
    <w:rsid w:val="0032705B"/>
    <w:rsid w:val="003274E6"/>
    <w:rsid w:val="00327908"/>
    <w:rsid w:val="0032791E"/>
    <w:rsid w:val="00327AC6"/>
    <w:rsid w:val="003301BE"/>
    <w:rsid w:val="0033060D"/>
    <w:rsid w:val="00330A80"/>
    <w:rsid w:val="00330AEB"/>
    <w:rsid w:val="003310C9"/>
    <w:rsid w:val="0033194F"/>
    <w:rsid w:val="0033236A"/>
    <w:rsid w:val="00332A15"/>
    <w:rsid w:val="00333301"/>
    <w:rsid w:val="00333B4D"/>
    <w:rsid w:val="00333D51"/>
    <w:rsid w:val="00333FE3"/>
    <w:rsid w:val="00334887"/>
    <w:rsid w:val="00335C03"/>
    <w:rsid w:val="00336325"/>
    <w:rsid w:val="00336384"/>
    <w:rsid w:val="00337CB9"/>
    <w:rsid w:val="00341133"/>
    <w:rsid w:val="0034153D"/>
    <w:rsid w:val="003416B8"/>
    <w:rsid w:val="00341F7A"/>
    <w:rsid w:val="00342FCD"/>
    <w:rsid w:val="0034305F"/>
    <w:rsid w:val="0034311C"/>
    <w:rsid w:val="00343536"/>
    <w:rsid w:val="003437ED"/>
    <w:rsid w:val="00343A11"/>
    <w:rsid w:val="00343AB4"/>
    <w:rsid w:val="00343BCD"/>
    <w:rsid w:val="00344969"/>
    <w:rsid w:val="00344A8C"/>
    <w:rsid w:val="00344F22"/>
    <w:rsid w:val="003450D0"/>
    <w:rsid w:val="00345AF4"/>
    <w:rsid w:val="00345B4A"/>
    <w:rsid w:val="00345FCC"/>
    <w:rsid w:val="00346650"/>
    <w:rsid w:val="00346AB3"/>
    <w:rsid w:val="00347478"/>
    <w:rsid w:val="00347698"/>
    <w:rsid w:val="00347A4A"/>
    <w:rsid w:val="00350332"/>
    <w:rsid w:val="003505AC"/>
    <w:rsid w:val="0035171A"/>
    <w:rsid w:val="00351EEE"/>
    <w:rsid w:val="00352191"/>
    <w:rsid w:val="00352801"/>
    <w:rsid w:val="00352E65"/>
    <w:rsid w:val="003530B9"/>
    <w:rsid w:val="003541E7"/>
    <w:rsid w:val="0035436E"/>
    <w:rsid w:val="00354CCF"/>
    <w:rsid w:val="00354D49"/>
    <w:rsid w:val="00355180"/>
    <w:rsid w:val="00356446"/>
    <w:rsid w:val="00356E3F"/>
    <w:rsid w:val="00357645"/>
    <w:rsid w:val="00357846"/>
    <w:rsid w:val="00357B24"/>
    <w:rsid w:val="00357C51"/>
    <w:rsid w:val="003607E3"/>
    <w:rsid w:val="00361088"/>
    <w:rsid w:val="0036141F"/>
    <w:rsid w:val="00361DAA"/>
    <w:rsid w:val="00362018"/>
    <w:rsid w:val="0036235F"/>
    <w:rsid w:val="003628A2"/>
    <w:rsid w:val="00362AC1"/>
    <w:rsid w:val="00363080"/>
    <w:rsid w:val="0036309E"/>
    <w:rsid w:val="00363225"/>
    <w:rsid w:val="00363310"/>
    <w:rsid w:val="0036373F"/>
    <w:rsid w:val="00363958"/>
    <w:rsid w:val="00363E3D"/>
    <w:rsid w:val="00364180"/>
    <w:rsid w:val="00364852"/>
    <w:rsid w:val="00364AFA"/>
    <w:rsid w:val="0036568D"/>
    <w:rsid w:val="0036582F"/>
    <w:rsid w:val="003669DE"/>
    <w:rsid w:val="00366B75"/>
    <w:rsid w:val="00366D62"/>
    <w:rsid w:val="00366E12"/>
    <w:rsid w:val="00367543"/>
    <w:rsid w:val="003675DA"/>
    <w:rsid w:val="00367645"/>
    <w:rsid w:val="00367BFF"/>
    <w:rsid w:val="00370018"/>
    <w:rsid w:val="0037021D"/>
    <w:rsid w:val="00370365"/>
    <w:rsid w:val="00370B68"/>
    <w:rsid w:val="003711E5"/>
    <w:rsid w:val="0037196E"/>
    <w:rsid w:val="00371D8A"/>
    <w:rsid w:val="00371F21"/>
    <w:rsid w:val="00371FA4"/>
    <w:rsid w:val="0037221E"/>
    <w:rsid w:val="0037282F"/>
    <w:rsid w:val="00372DFE"/>
    <w:rsid w:val="00373545"/>
    <w:rsid w:val="00374092"/>
    <w:rsid w:val="003744E1"/>
    <w:rsid w:val="0037483D"/>
    <w:rsid w:val="003749AA"/>
    <w:rsid w:val="00374E69"/>
    <w:rsid w:val="00375642"/>
    <w:rsid w:val="00375F53"/>
    <w:rsid w:val="003762C9"/>
    <w:rsid w:val="00376F0E"/>
    <w:rsid w:val="0037707B"/>
    <w:rsid w:val="003777D5"/>
    <w:rsid w:val="00377FA2"/>
    <w:rsid w:val="00380202"/>
    <w:rsid w:val="00380904"/>
    <w:rsid w:val="003809CC"/>
    <w:rsid w:val="00381003"/>
    <w:rsid w:val="003810A2"/>
    <w:rsid w:val="0038161D"/>
    <w:rsid w:val="0038175A"/>
    <w:rsid w:val="00381A5F"/>
    <w:rsid w:val="00382AF6"/>
    <w:rsid w:val="003838A7"/>
    <w:rsid w:val="00383D9E"/>
    <w:rsid w:val="00383E9F"/>
    <w:rsid w:val="003841FD"/>
    <w:rsid w:val="003842D4"/>
    <w:rsid w:val="003843AB"/>
    <w:rsid w:val="0038469E"/>
    <w:rsid w:val="00385001"/>
    <w:rsid w:val="003852D1"/>
    <w:rsid w:val="003852E2"/>
    <w:rsid w:val="00385648"/>
    <w:rsid w:val="00385798"/>
    <w:rsid w:val="00385E25"/>
    <w:rsid w:val="0038645F"/>
    <w:rsid w:val="00386DFF"/>
    <w:rsid w:val="003870AA"/>
    <w:rsid w:val="00387486"/>
    <w:rsid w:val="0038762B"/>
    <w:rsid w:val="00387D76"/>
    <w:rsid w:val="00387F79"/>
    <w:rsid w:val="00390466"/>
    <w:rsid w:val="003905EC"/>
    <w:rsid w:val="00390F14"/>
    <w:rsid w:val="003916C1"/>
    <w:rsid w:val="0039274B"/>
    <w:rsid w:val="00392E2B"/>
    <w:rsid w:val="0039320B"/>
    <w:rsid w:val="00393517"/>
    <w:rsid w:val="003937C9"/>
    <w:rsid w:val="003939E6"/>
    <w:rsid w:val="00393C2F"/>
    <w:rsid w:val="00393D29"/>
    <w:rsid w:val="00394156"/>
    <w:rsid w:val="003944FA"/>
    <w:rsid w:val="00394A46"/>
    <w:rsid w:val="003950D4"/>
    <w:rsid w:val="0039569A"/>
    <w:rsid w:val="0039591F"/>
    <w:rsid w:val="003961EB"/>
    <w:rsid w:val="00397132"/>
    <w:rsid w:val="00397196"/>
    <w:rsid w:val="0039743F"/>
    <w:rsid w:val="00397476"/>
    <w:rsid w:val="003A0052"/>
    <w:rsid w:val="003A02D2"/>
    <w:rsid w:val="003A08C2"/>
    <w:rsid w:val="003A08EE"/>
    <w:rsid w:val="003A0FC8"/>
    <w:rsid w:val="003A14CB"/>
    <w:rsid w:val="003A1F75"/>
    <w:rsid w:val="003A24C9"/>
    <w:rsid w:val="003A302C"/>
    <w:rsid w:val="003A3168"/>
    <w:rsid w:val="003A3C4A"/>
    <w:rsid w:val="003A4505"/>
    <w:rsid w:val="003A4A31"/>
    <w:rsid w:val="003A5761"/>
    <w:rsid w:val="003A5F73"/>
    <w:rsid w:val="003A6560"/>
    <w:rsid w:val="003A6AEB"/>
    <w:rsid w:val="003A6B37"/>
    <w:rsid w:val="003A77A6"/>
    <w:rsid w:val="003A7F75"/>
    <w:rsid w:val="003B05C0"/>
    <w:rsid w:val="003B0A80"/>
    <w:rsid w:val="003B1179"/>
    <w:rsid w:val="003B1571"/>
    <w:rsid w:val="003B1A9A"/>
    <w:rsid w:val="003B21C7"/>
    <w:rsid w:val="003B23DB"/>
    <w:rsid w:val="003B274C"/>
    <w:rsid w:val="003B2A72"/>
    <w:rsid w:val="003B2B8F"/>
    <w:rsid w:val="003B2CCE"/>
    <w:rsid w:val="003B328E"/>
    <w:rsid w:val="003B3AF6"/>
    <w:rsid w:val="003B3C93"/>
    <w:rsid w:val="003B4F7C"/>
    <w:rsid w:val="003B6287"/>
    <w:rsid w:val="003B6886"/>
    <w:rsid w:val="003B6960"/>
    <w:rsid w:val="003B6C55"/>
    <w:rsid w:val="003B7150"/>
    <w:rsid w:val="003B7C06"/>
    <w:rsid w:val="003B7ECB"/>
    <w:rsid w:val="003C03FB"/>
    <w:rsid w:val="003C078B"/>
    <w:rsid w:val="003C0A4E"/>
    <w:rsid w:val="003C13F7"/>
    <w:rsid w:val="003C1718"/>
    <w:rsid w:val="003C1F25"/>
    <w:rsid w:val="003C26B7"/>
    <w:rsid w:val="003C28EC"/>
    <w:rsid w:val="003C2F05"/>
    <w:rsid w:val="003C37D0"/>
    <w:rsid w:val="003C385B"/>
    <w:rsid w:val="003C3D8B"/>
    <w:rsid w:val="003C3E28"/>
    <w:rsid w:val="003C411C"/>
    <w:rsid w:val="003C4426"/>
    <w:rsid w:val="003C51FB"/>
    <w:rsid w:val="003C54B0"/>
    <w:rsid w:val="003C5D6F"/>
    <w:rsid w:val="003C6303"/>
    <w:rsid w:val="003C640D"/>
    <w:rsid w:val="003C790B"/>
    <w:rsid w:val="003C7E56"/>
    <w:rsid w:val="003D0253"/>
    <w:rsid w:val="003D02FA"/>
    <w:rsid w:val="003D0A43"/>
    <w:rsid w:val="003D15A5"/>
    <w:rsid w:val="003D2639"/>
    <w:rsid w:val="003D2C03"/>
    <w:rsid w:val="003D30DF"/>
    <w:rsid w:val="003D342C"/>
    <w:rsid w:val="003D3B9C"/>
    <w:rsid w:val="003D4095"/>
    <w:rsid w:val="003D43ED"/>
    <w:rsid w:val="003D5185"/>
    <w:rsid w:val="003D5328"/>
    <w:rsid w:val="003D6106"/>
    <w:rsid w:val="003D716C"/>
    <w:rsid w:val="003D73EE"/>
    <w:rsid w:val="003D7862"/>
    <w:rsid w:val="003D79A3"/>
    <w:rsid w:val="003D7FE3"/>
    <w:rsid w:val="003E09C2"/>
    <w:rsid w:val="003E0F73"/>
    <w:rsid w:val="003E11CC"/>
    <w:rsid w:val="003E1581"/>
    <w:rsid w:val="003E25A3"/>
    <w:rsid w:val="003E2F08"/>
    <w:rsid w:val="003E3797"/>
    <w:rsid w:val="003E4569"/>
    <w:rsid w:val="003E4E84"/>
    <w:rsid w:val="003E5F72"/>
    <w:rsid w:val="003E6467"/>
    <w:rsid w:val="003E6EAC"/>
    <w:rsid w:val="003E731E"/>
    <w:rsid w:val="003E7BFD"/>
    <w:rsid w:val="003F006A"/>
    <w:rsid w:val="003F0231"/>
    <w:rsid w:val="003F0552"/>
    <w:rsid w:val="003F1936"/>
    <w:rsid w:val="003F19B0"/>
    <w:rsid w:val="003F1F9A"/>
    <w:rsid w:val="003F23DC"/>
    <w:rsid w:val="003F253D"/>
    <w:rsid w:val="003F2753"/>
    <w:rsid w:val="003F3386"/>
    <w:rsid w:val="003F3A63"/>
    <w:rsid w:val="003F3FDE"/>
    <w:rsid w:val="003F4264"/>
    <w:rsid w:val="003F4354"/>
    <w:rsid w:val="003F498B"/>
    <w:rsid w:val="003F49E9"/>
    <w:rsid w:val="003F4E70"/>
    <w:rsid w:val="003F5148"/>
    <w:rsid w:val="003F64C7"/>
    <w:rsid w:val="003F6E47"/>
    <w:rsid w:val="003F708E"/>
    <w:rsid w:val="003F7266"/>
    <w:rsid w:val="003F754D"/>
    <w:rsid w:val="003F7C50"/>
    <w:rsid w:val="00400056"/>
    <w:rsid w:val="00400836"/>
    <w:rsid w:val="004016CD"/>
    <w:rsid w:val="00401BE3"/>
    <w:rsid w:val="00401C81"/>
    <w:rsid w:val="004020FA"/>
    <w:rsid w:val="004025F8"/>
    <w:rsid w:val="0040354D"/>
    <w:rsid w:val="004048C5"/>
    <w:rsid w:val="004049E0"/>
    <w:rsid w:val="004052EB"/>
    <w:rsid w:val="0040551F"/>
    <w:rsid w:val="00405559"/>
    <w:rsid w:val="00405AE0"/>
    <w:rsid w:val="00405B5F"/>
    <w:rsid w:val="0040660E"/>
    <w:rsid w:val="00406C01"/>
    <w:rsid w:val="00406D5E"/>
    <w:rsid w:val="00406DE7"/>
    <w:rsid w:val="00406E45"/>
    <w:rsid w:val="00406EF4"/>
    <w:rsid w:val="00407340"/>
    <w:rsid w:val="0040748D"/>
    <w:rsid w:val="00407EA1"/>
    <w:rsid w:val="00407F7D"/>
    <w:rsid w:val="00410B9C"/>
    <w:rsid w:val="00411D98"/>
    <w:rsid w:val="00411F14"/>
    <w:rsid w:val="00413088"/>
    <w:rsid w:val="0041339B"/>
    <w:rsid w:val="004138B8"/>
    <w:rsid w:val="0041418C"/>
    <w:rsid w:val="004141ED"/>
    <w:rsid w:val="004146B3"/>
    <w:rsid w:val="00414BA4"/>
    <w:rsid w:val="00414C38"/>
    <w:rsid w:val="00414CB6"/>
    <w:rsid w:val="00415745"/>
    <w:rsid w:val="00415A91"/>
    <w:rsid w:val="00415C90"/>
    <w:rsid w:val="00415E46"/>
    <w:rsid w:val="0041609E"/>
    <w:rsid w:val="004162E2"/>
    <w:rsid w:val="00416496"/>
    <w:rsid w:val="004165F1"/>
    <w:rsid w:val="00416832"/>
    <w:rsid w:val="00416CCB"/>
    <w:rsid w:val="00416D0D"/>
    <w:rsid w:val="00416E34"/>
    <w:rsid w:val="00416F06"/>
    <w:rsid w:val="004173B9"/>
    <w:rsid w:val="00417579"/>
    <w:rsid w:val="004179C9"/>
    <w:rsid w:val="00417CD9"/>
    <w:rsid w:val="004203E5"/>
    <w:rsid w:val="00420EB1"/>
    <w:rsid w:val="00420EEB"/>
    <w:rsid w:val="00420F93"/>
    <w:rsid w:val="00421D5A"/>
    <w:rsid w:val="00421F9C"/>
    <w:rsid w:val="00422D1D"/>
    <w:rsid w:val="00424115"/>
    <w:rsid w:val="00424CA7"/>
    <w:rsid w:val="00425681"/>
    <w:rsid w:val="004256FE"/>
    <w:rsid w:val="0042577E"/>
    <w:rsid w:val="004257DD"/>
    <w:rsid w:val="004259AA"/>
    <w:rsid w:val="00425D70"/>
    <w:rsid w:val="00425DD3"/>
    <w:rsid w:val="00426AD9"/>
    <w:rsid w:val="00426EA2"/>
    <w:rsid w:val="0042715F"/>
    <w:rsid w:val="0042758F"/>
    <w:rsid w:val="004276F3"/>
    <w:rsid w:val="004277B6"/>
    <w:rsid w:val="00427A82"/>
    <w:rsid w:val="00430897"/>
    <w:rsid w:val="00430926"/>
    <w:rsid w:val="00430E22"/>
    <w:rsid w:val="00431193"/>
    <w:rsid w:val="004316CE"/>
    <w:rsid w:val="00431DC7"/>
    <w:rsid w:val="004322D7"/>
    <w:rsid w:val="004322F0"/>
    <w:rsid w:val="00432F5F"/>
    <w:rsid w:val="00433780"/>
    <w:rsid w:val="004337E8"/>
    <w:rsid w:val="00434251"/>
    <w:rsid w:val="00434431"/>
    <w:rsid w:val="004345E9"/>
    <w:rsid w:val="004347ED"/>
    <w:rsid w:val="00434E10"/>
    <w:rsid w:val="0043514A"/>
    <w:rsid w:val="0043532C"/>
    <w:rsid w:val="00435783"/>
    <w:rsid w:val="00435FCE"/>
    <w:rsid w:val="0043603A"/>
    <w:rsid w:val="004367FE"/>
    <w:rsid w:val="00436845"/>
    <w:rsid w:val="004368E3"/>
    <w:rsid w:val="00437ABB"/>
    <w:rsid w:val="00440226"/>
    <w:rsid w:val="00440725"/>
    <w:rsid w:val="00441402"/>
    <w:rsid w:val="00441C99"/>
    <w:rsid w:val="00441FD6"/>
    <w:rsid w:val="00442434"/>
    <w:rsid w:val="00442748"/>
    <w:rsid w:val="00443224"/>
    <w:rsid w:val="00443E7B"/>
    <w:rsid w:val="004440DB"/>
    <w:rsid w:val="00444172"/>
    <w:rsid w:val="00444E30"/>
    <w:rsid w:val="00445511"/>
    <w:rsid w:val="0044579D"/>
    <w:rsid w:val="00445CBC"/>
    <w:rsid w:val="00445D15"/>
    <w:rsid w:val="00447A93"/>
    <w:rsid w:val="00447C4C"/>
    <w:rsid w:val="00447D25"/>
    <w:rsid w:val="00450079"/>
    <w:rsid w:val="004503B9"/>
    <w:rsid w:val="00450515"/>
    <w:rsid w:val="00450557"/>
    <w:rsid w:val="00450859"/>
    <w:rsid w:val="0045086B"/>
    <w:rsid w:val="0045101B"/>
    <w:rsid w:val="0045150D"/>
    <w:rsid w:val="00451671"/>
    <w:rsid w:val="00451EFD"/>
    <w:rsid w:val="00452E02"/>
    <w:rsid w:val="00453084"/>
    <w:rsid w:val="00453304"/>
    <w:rsid w:val="0045344F"/>
    <w:rsid w:val="00453457"/>
    <w:rsid w:val="004538F2"/>
    <w:rsid w:val="004543C9"/>
    <w:rsid w:val="00455641"/>
    <w:rsid w:val="004557AC"/>
    <w:rsid w:val="00455A68"/>
    <w:rsid w:val="004561F3"/>
    <w:rsid w:val="0045683D"/>
    <w:rsid w:val="004570B3"/>
    <w:rsid w:val="004571B0"/>
    <w:rsid w:val="004575AD"/>
    <w:rsid w:val="004575D7"/>
    <w:rsid w:val="00457E1A"/>
    <w:rsid w:val="00457E8B"/>
    <w:rsid w:val="00460E4B"/>
    <w:rsid w:val="004610F0"/>
    <w:rsid w:val="0046147C"/>
    <w:rsid w:val="00461498"/>
    <w:rsid w:val="004618AC"/>
    <w:rsid w:val="00461C89"/>
    <w:rsid w:val="00461E13"/>
    <w:rsid w:val="004623DD"/>
    <w:rsid w:val="00462454"/>
    <w:rsid w:val="00462883"/>
    <w:rsid w:val="00464474"/>
    <w:rsid w:val="00464893"/>
    <w:rsid w:val="0046556D"/>
    <w:rsid w:val="00465A35"/>
    <w:rsid w:val="0046668C"/>
    <w:rsid w:val="00466825"/>
    <w:rsid w:val="0046704C"/>
    <w:rsid w:val="00467102"/>
    <w:rsid w:val="00467399"/>
    <w:rsid w:val="0046784B"/>
    <w:rsid w:val="00467922"/>
    <w:rsid w:val="004679A5"/>
    <w:rsid w:val="004703AF"/>
    <w:rsid w:val="004719CB"/>
    <w:rsid w:val="00471C3C"/>
    <w:rsid w:val="00471E64"/>
    <w:rsid w:val="0047277B"/>
    <w:rsid w:val="00472844"/>
    <w:rsid w:val="00472EFE"/>
    <w:rsid w:val="00473053"/>
    <w:rsid w:val="0047347B"/>
    <w:rsid w:val="00473506"/>
    <w:rsid w:val="0047351F"/>
    <w:rsid w:val="0047357B"/>
    <w:rsid w:val="004737CD"/>
    <w:rsid w:val="00473B94"/>
    <w:rsid w:val="004741D2"/>
    <w:rsid w:val="00474270"/>
    <w:rsid w:val="00474F24"/>
    <w:rsid w:val="00474F98"/>
    <w:rsid w:val="00475451"/>
    <w:rsid w:val="004754E0"/>
    <w:rsid w:val="0047562D"/>
    <w:rsid w:val="00475BA0"/>
    <w:rsid w:val="00476457"/>
    <w:rsid w:val="00476591"/>
    <w:rsid w:val="004765A0"/>
    <w:rsid w:val="00476DAC"/>
    <w:rsid w:val="00476E22"/>
    <w:rsid w:val="00476F2B"/>
    <w:rsid w:val="0047716A"/>
    <w:rsid w:val="0047771D"/>
    <w:rsid w:val="0047796D"/>
    <w:rsid w:val="004801F6"/>
    <w:rsid w:val="00480287"/>
    <w:rsid w:val="00480585"/>
    <w:rsid w:val="0048081A"/>
    <w:rsid w:val="00480AF0"/>
    <w:rsid w:val="00480E10"/>
    <w:rsid w:val="004816F1"/>
    <w:rsid w:val="004818A3"/>
    <w:rsid w:val="00481B17"/>
    <w:rsid w:val="00481C58"/>
    <w:rsid w:val="0048245E"/>
    <w:rsid w:val="004825D8"/>
    <w:rsid w:val="00482E09"/>
    <w:rsid w:val="00484BDF"/>
    <w:rsid w:val="00484C66"/>
    <w:rsid w:val="00485119"/>
    <w:rsid w:val="004862C1"/>
    <w:rsid w:val="0048687E"/>
    <w:rsid w:val="004868F7"/>
    <w:rsid w:val="00486AAF"/>
    <w:rsid w:val="00486ACD"/>
    <w:rsid w:val="00487296"/>
    <w:rsid w:val="004872D1"/>
    <w:rsid w:val="004874C3"/>
    <w:rsid w:val="004876A3"/>
    <w:rsid w:val="00487894"/>
    <w:rsid w:val="00490209"/>
    <w:rsid w:val="00490A3C"/>
    <w:rsid w:val="00490B13"/>
    <w:rsid w:val="00490CCB"/>
    <w:rsid w:val="00491F8B"/>
    <w:rsid w:val="004920C6"/>
    <w:rsid w:val="00492455"/>
    <w:rsid w:val="00492EDF"/>
    <w:rsid w:val="00494191"/>
    <w:rsid w:val="004942C8"/>
    <w:rsid w:val="004945B8"/>
    <w:rsid w:val="00495291"/>
    <w:rsid w:val="004955C0"/>
    <w:rsid w:val="00495A17"/>
    <w:rsid w:val="00495EE9"/>
    <w:rsid w:val="0049696B"/>
    <w:rsid w:val="00496E01"/>
    <w:rsid w:val="00496F3F"/>
    <w:rsid w:val="00497197"/>
    <w:rsid w:val="0049793A"/>
    <w:rsid w:val="00497B3A"/>
    <w:rsid w:val="004A0040"/>
    <w:rsid w:val="004A0165"/>
    <w:rsid w:val="004A0DC9"/>
    <w:rsid w:val="004A105B"/>
    <w:rsid w:val="004A11FA"/>
    <w:rsid w:val="004A158F"/>
    <w:rsid w:val="004A2BB8"/>
    <w:rsid w:val="004A2F18"/>
    <w:rsid w:val="004A32FE"/>
    <w:rsid w:val="004A3768"/>
    <w:rsid w:val="004A4053"/>
    <w:rsid w:val="004A496F"/>
    <w:rsid w:val="004A5F38"/>
    <w:rsid w:val="004A65EC"/>
    <w:rsid w:val="004A6619"/>
    <w:rsid w:val="004A6E1D"/>
    <w:rsid w:val="004A7385"/>
    <w:rsid w:val="004A754C"/>
    <w:rsid w:val="004A7E90"/>
    <w:rsid w:val="004B0009"/>
    <w:rsid w:val="004B03C9"/>
    <w:rsid w:val="004B0EA1"/>
    <w:rsid w:val="004B1270"/>
    <w:rsid w:val="004B2030"/>
    <w:rsid w:val="004B247D"/>
    <w:rsid w:val="004B275E"/>
    <w:rsid w:val="004B2FC6"/>
    <w:rsid w:val="004B39AA"/>
    <w:rsid w:val="004B3C78"/>
    <w:rsid w:val="004B43B0"/>
    <w:rsid w:val="004B4929"/>
    <w:rsid w:val="004B4E5A"/>
    <w:rsid w:val="004B5173"/>
    <w:rsid w:val="004B531C"/>
    <w:rsid w:val="004B5874"/>
    <w:rsid w:val="004B5F31"/>
    <w:rsid w:val="004B62C4"/>
    <w:rsid w:val="004B64B5"/>
    <w:rsid w:val="004B671A"/>
    <w:rsid w:val="004B6868"/>
    <w:rsid w:val="004B68D8"/>
    <w:rsid w:val="004B7162"/>
    <w:rsid w:val="004B71C6"/>
    <w:rsid w:val="004B7ADD"/>
    <w:rsid w:val="004B7F35"/>
    <w:rsid w:val="004C0891"/>
    <w:rsid w:val="004C0942"/>
    <w:rsid w:val="004C0B7D"/>
    <w:rsid w:val="004C15FF"/>
    <w:rsid w:val="004C194E"/>
    <w:rsid w:val="004C1E15"/>
    <w:rsid w:val="004C1EF1"/>
    <w:rsid w:val="004C2548"/>
    <w:rsid w:val="004C29AA"/>
    <w:rsid w:val="004C2AF0"/>
    <w:rsid w:val="004C2D8C"/>
    <w:rsid w:val="004C342E"/>
    <w:rsid w:val="004C3661"/>
    <w:rsid w:val="004C3DAD"/>
    <w:rsid w:val="004C40D5"/>
    <w:rsid w:val="004C44A9"/>
    <w:rsid w:val="004C545D"/>
    <w:rsid w:val="004C5910"/>
    <w:rsid w:val="004C5F77"/>
    <w:rsid w:val="004C646D"/>
    <w:rsid w:val="004C7005"/>
    <w:rsid w:val="004C72FE"/>
    <w:rsid w:val="004C73B5"/>
    <w:rsid w:val="004C73C9"/>
    <w:rsid w:val="004C79D3"/>
    <w:rsid w:val="004C7EA1"/>
    <w:rsid w:val="004D0332"/>
    <w:rsid w:val="004D04AA"/>
    <w:rsid w:val="004D0778"/>
    <w:rsid w:val="004D0AD2"/>
    <w:rsid w:val="004D14B8"/>
    <w:rsid w:val="004D1AEB"/>
    <w:rsid w:val="004D1EB8"/>
    <w:rsid w:val="004D2173"/>
    <w:rsid w:val="004D233F"/>
    <w:rsid w:val="004D3425"/>
    <w:rsid w:val="004D4F41"/>
    <w:rsid w:val="004D588A"/>
    <w:rsid w:val="004D6283"/>
    <w:rsid w:val="004D632A"/>
    <w:rsid w:val="004D6332"/>
    <w:rsid w:val="004D696C"/>
    <w:rsid w:val="004D6E45"/>
    <w:rsid w:val="004D716C"/>
    <w:rsid w:val="004D754B"/>
    <w:rsid w:val="004D7BC7"/>
    <w:rsid w:val="004E095D"/>
    <w:rsid w:val="004E0E33"/>
    <w:rsid w:val="004E14E7"/>
    <w:rsid w:val="004E1922"/>
    <w:rsid w:val="004E1D65"/>
    <w:rsid w:val="004E1E3B"/>
    <w:rsid w:val="004E20BF"/>
    <w:rsid w:val="004E2CA6"/>
    <w:rsid w:val="004E2E00"/>
    <w:rsid w:val="004E2EE6"/>
    <w:rsid w:val="004E2F64"/>
    <w:rsid w:val="004E32AA"/>
    <w:rsid w:val="004E3676"/>
    <w:rsid w:val="004E372B"/>
    <w:rsid w:val="004E3B28"/>
    <w:rsid w:val="004E3CBE"/>
    <w:rsid w:val="004E3EC6"/>
    <w:rsid w:val="004E406C"/>
    <w:rsid w:val="004E43A7"/>
    <w:rsid w:val="004E57DF"/>
    <w:rsid w:val="004E6020"/>
    <w:rsid w:val="004E6042"/>
    <w:rsid w:val="004E610B"/>
    <w:rsid w:val="004E6824"/>
    <w:rsid w:val="004E6C5A"/>
    <w:rsid w:val="004E6F07"/>
    <w:rsid w:val="004E7939"/>
    <w:rsid w:val="004E7C03"/>
    <w:rsid w:val="004F01BF"/>
    <w:rsid w:val="004F0408"/>
    <w:rsid w:val="004F0C35"/>
    <w:rsid w:val="004F1034"/>
    <w:rsid w:val="004F129F"/>
    <w:rsid w:val="004F1BA9"/>
    <w:rsid w:val="004F2256"/>
    <w:rsid w:val="004F2639"/>
    <w:rsid w:val="004F2C2E"/>
    <w:rsid w:val="004F2D1E"/>
    <w:rsid w:val="004F2DDC"/>
    <w:rsid w:val="004F307A"/>
    <w:rsid w:val="004F3A33"/>
    <w:rsid w:val="004F3B1C"/>
    <w:rsid w:val="004F4C74"/>
    <w:rsid w:val="004F4C91"/>
    <w:rsid w:val="004F4D9E"/>
    <w:rsid w:val="004F4E05"/>
    <w:rsid w:val="004F558F"/>
    <w:rsid w:val="004F5601"/>
    <w:rsid w:val="004F582F"/>
    <w:rsid w:val="004F663D"/>
    <w:rsid w:val="004F6795"/>
    <w:rsid w:val="004F698E"/>
    <w:rsid w:val="004F6BE4"/>
    <w:rsid w:val="004F718F"/>
    <w:rsid w:val="004F7A3A"/>
    <w:rsid w:val="00500FDB"/>
    <w:rsid w:val="00500FFE"/>
    <w:rsid w:val="0050141F"/>
    <w:rsid w:val="00501A33"/>
    <w:rsid w:val="00502004"/>
    <w:rsid w:val="005022B2"/>
    <w:rsid w:val="005023BC"/>
    <w:rsid w:val="0050326E"/>
    <w:rsid w:val="005033EF"/>
    <w:rsid w:val="005034B8"/>
    <w:rsid w:val="00503C2D"/>
    <w:rsid w:val="00504E96"/>
    <w:rsid w:val="00504EE7"/>
    <w:rsid w:val="00505407"/>
    <w:rsid w:val="0050564F"/>
    <w:rsid w:val="00506785"/>
    <w:rsid w:val="005068A2"/>
    <w:rsid w:val="00506B1B"/>
    <w:rsid w:val="005072EA"/>
    <w:rsid w:val="00507F09"/>
    <w:rsid w:val="00507F91"/>
    <w:rsid w:val="00510A84"/>
    <w:rsid w:val="005110DF"/>
    <w:rsid w:val="005112C2"/>
    <w:rsid w:val="005117F3"/>
    <w:rsid w:val="005119FF"/>
    <w:rsid w:val="00511BC1"/>
    <w:rsid w:val="00512B63"/>
    <w:rsid w:val="00512CAC"/>
    <w:rsid w:val="00512E33"/>
    <w:rsid w:val="00513072"/>
    <w:rsid w:val="0051372C"/>
    <w:rsid w:val="00513F40"/>
    <w:rsid w:val="00514B8C"/>
    <w:rsid w:val="00514DF6"/>
    <w:rsid w:val="00515A60"/>
    <w:rsid w:val="00515D80"/>
    <w:rsid w:val="00515E59"/>
    <w:rsid w:val="00515FEB"/>
    <w:rsid w:val="00515FF6"/>
    <w:rsid w:val="005160CB"/>
    <w:rsid w:val="00517131"/>
    <w:rsid w:val="00517533"/>
    <w:rsid w:val="00520390"/>
    <w:rsid w:val="00520C6D"/>
    <w:rsid w:val="00520E16"/>
    <w:rsid w:val="005213B6"/>
    <w:rsid w:val="00521473"/>
    <w:rsid w:val="005217EA"/>
    <w:rsid w:val="00521D86"/>
    <w:rsid w:val="00521F8D"/>
    <w:rsid w:val="00521FCD"/>
    <w:rsid w:val="0052238E"/>
    <w:rsid w:val="005227D4"/>
    <w:rsid w:val="00522960"/>
    <w:rsid w:val="005229F2"/>
    <w:rsid w:val="0052324F"/>
    <w:rsid w:val="005236D1"/>
    <w:rsid w:val="0052404F"/>
    <w:rsid w:val="00524541"/>
    <w:rsid w:val="005248BE"/>
    <w:rsid w:val="00524F7E"/>
    <w:rsid w:val="00525CDE"/>
    <w:rsid w:val="00526072"/>
    <w:rsid w:val="00526519"/>
    <w:rsid w:val="00526DE8"/>
    <w:rsid w:val="00526E08"/>
    <w:rsid w:val="00527189"/>
    <w:rsid w:val="005275E8"/>
    <w:rsid w:val="005276F3"/>
    <w:rsid w:val="0052778E"/>
    <w:rsid w:val="0052795C"/>
    <w:rsid w:val="00527B1A"/>
    <w:rsid w:val="00530485"/>
    <w:rsid w:val="005309B6"/>
    <w:rsid w:val="00530C31"/>
    <w:rsid w:val="00530CA9"/>
    <w:rsid w:val="00531390"/>
    <w:rsid w:val="0053176F"/>
    <w:rsid w:val="00531F06"/>
    <w:rsid w:val="00532C02"/>
    <w:rsid w:val="00532C7E"/>
    <w:rsid w:val="00532D91"/>
    <w:rsid w:val="00532FBA"/>
    <w:rsid w:val="00533134"/>
    <w:rsid w:val="005332CA"/>
    <w:rsid w:val="00533507"/>
    <w:rsid w:val="0053447C"/>
    <w:rsid w:val="00534EA9"/>
    <w:rsid w:val="00534F5C"/>
    <w:rsid w:val="0053548E"/>
    <w:rsid w:val="00535A6F"/>
    <w:rsid w:val="005360E1"/>
    <w:rsid w:val="0053645B"/>
    <w:rsid w:val="00536638"/>
    <w:rsid w:val="00536643"/>
    <w:rsid w:val="00536861"/>
    <w:rsid w:val="005369EF"/>
    <w:rsid w:val="0053774C"/>
    <w:rsid w:val="0054030D"/>
    <w:rsid w:val="00540578"/>
    <w:rsid w:val="00542399"/>
    <w:rsid w:val="00542F3E"/>
    <w:rsid w:val="005430C3"/>
    <w:rsid w:val="00543837"/>
    <w:rsid w:val="0054385D"/>
    <w:rsid w:val="00543872"/>
    <w:rsid w:val="00543A3C"/>
    <w:rsid w:val="00543B5D"/>
    <w:rsid w:val="00543C88"/>
    <w:rsid w:val="00543F3B"/>
    <w:rsid w:val="005440CA"/>
    <w:rsid w:val="00544644"/>
    <w:rsid w:val="00544F00"/>
    <w:rsid w:val="00545169"/>
    <w:rsid w:val="005454B2"/>
    <w:rsid w:val="00546200"/>
    <w:rsid w:val="00546364"/>
    <w:rsid w:val="00546B9F"/>
    <w:rsid w:val="00546D2B"/>
    <w:rsid w:val="00547019"/>
    <w:rsid w:val="00550364"/>
    <w:rsid w:val="005504F9"/>
    <w:rsid w:val="00550786"/>
    <w:rsid w:val="005508C2"/>
    <w:rsid w:val="00550CA6"/>
    <w:rsid w:val="00550CF6"/>
    <w:rsid w:val="00550FA3"/>
    <w:rsid w:val="005510B0"/>
    <w:rsid w:val="0055151D"/>
    <w:rsid w:val="00551CC2"/>
    <w:rsid w:val="00551EF7"/>
    <w:rsid w:val="00552291"/>
    <w:rsid w:val="0055253F"/>
    <w:rsid w:val="00552845"/>
    <w:rsid w:val="00552A6F"/>
    <w:rsid w:val="00552ADC"/>
    <w:rsid w:val="00552BBC"/>
    <w:rsid w:val="00552C63"/>
    <w:rsid w:val="00552E9D"/>
    <w:rsid w:val="005534D2"/>
    <w:rsid w:val="00554017"/>
    <w:rsid w:val="0055424E"/>
    <w:rsid w:val="00554E00"/>
    <w:rsid w:val="00554F1E"/>
    <w:rsid w:val="00554F46"/>
    <w:rsid w:val="0055533D"/>
    <w:rsid w:val="005559A2"/>
    <w:rsid w:val="00555BC5"/>
    <w:rsid w:val="005564CE"/>
    <w:rsid w:val="00556558"/>
    <w:rsid w:val="0055679A"/>
    <w:rsid w:val="00556D39"/>
    <w:rsid w:val="00557390"/>
    <w:rsid w:val="00557AEB"/>
    <w:rsid w:val="00557FC4"/>
    <w:rsid w:val="0056038B"/>
    <w:rsid w:val="00560A2C"/>
    <w:rsid w:val="00560F0A"/>
    <w:rsid w:val="005612E9"/>
    <w:rsid w:val="00561441"/>
    <w:rsid w:val="0056146B"/>
    <w:rsid w:val="00561621"/>
    <w:rsid w:val="00561624"/>
    <w:rsid w:val="00561B31"/>
    <w:rsid w:val="0056214D"/>
    <w:rsid w:val="0056234C"/>
    <w:rsid w:val="00562641"/>
    <w:rsid w:val="005626A3"/>
    <w:rsid w:val="005627C9"/>
    <w:rsid w:val="00562ABD"/>
    <w:rsid w:val="00562D3A"/>
    <w:rsid w:val="005630AE"/>
    <w:rsid w:val="0056317E"/>
    <w:rsid w:val="00563365"/>
    <w:rsid w:val="005636D0"/>
    <w:rsid w:val="00563A67"/>
    <w:rsid w:val="00563BF4"/>
    <w:rsid w:val="0056432E"/>
    <w:rsid w:val="0056456D"/>
    <w:rsid w:val="00564732"/>
    <w:rsid w:val="00564FDC"/>
    <w:rsid w:val="00564FE1"/>
    <w:rsid w:val="00565207"/>
    <w:rsid w:val="00565268"/>
    <w:rsid w:val="00565718"/>
    <w:rsid w:val="0056578B"/>
    <w:rsid w:val="00565B57"/>
    <w:rsid w:val="005664BF"/>
    <w:rsid w:val="00566E57"/>
    <w:rsid w:val="00566FE9"/>
    <w:rsid w:val="0056718B"/>
    <w:rsid w:val="005671D2"/>
    <w:rsid w:val="005673D9"/>
    <w:rsid w:val="00570496"/>
    <w:rsid w:val="00570928"/>
    <w:rsid w:val="0057101D"/>
    <w:rsid w:val="0057149E"/>
    <w:rsid w:val="00572192"/>
    <w:rsid w:val="005725B4"/>
    <w:rsid w:val="0057266C"/>
    <w:rsid w:val="005726D4"/>
    <w:rsid w:val="00572B41"/>
    <w:rsid w:val="005734A7"/>
    <w:rsid w:val="0057371C"/>
    <w:rsid w:val="00573AB8"/>
    <w:rsid w:val="00573B9A"/>
    <w:rsid w:val="00573D11"/>
    <w:rsid w:val="00574299"/>
    <w:rsid w:val="00574329"/>
    <w:rsid w:val="0057436C"/>
    <w:rsid w:val="005743F8"/>
    <w:rsid w:val="00574B17"/>
    <w:rsid w:val="00574E22"/>
    <w:rsid w:val="00575226"/>
    <w:rsid w:val="00575772"/>
    <w:rsid w:val="005760D6"/>
    <w:rsid w:val="005764E8"/>
    <w:rsid w:val="0057686B"/>
    <w:rsid w:val="00576F61"/>
    <w:rsid w:val="005770CE"/>
    <w:rsid w:val="005770E9"/>
    <w:rsid w:val="00577C5D"/>
    <w:rsid w:val="00577D00"/>
    <w:rsid w:val="005813DC"/>
    <w:rsid w:val="00581412"/>
    <w:rsid w:val="00581837"/>
    <w:rsid w:val="0058188D"/>
    <w:rsid w:val="00582E61"/>
    <w:rsid w:val="005840F6"/>
    <w:rsid w:val="0058441B"/>
    <w:rsid w:val="00584517"/>
    <w:rsid w:val="00584B27"/>
    <w:rsid w:val="00584BD0"/>
    <w:rsid w:val="00584FD4"/>
    <w:rsid w:val="005854EF"/>
    <w:rsid w:val="005858D0"/>
    <w:rsid w:val="00585C42"/>
    <w:rsid w:val="00585D97"/>
    <w:rsid w:val="00586675"/>
    <w:rsid w:val="00586A58"/>
    <w:rsid w:val="0058708E"/>
    <w:rsid w:val="00587306"/>
    <w:rsid w:val="005877EA"/>
    <w:rsid w:val="00587BDE"/>
    <w:rsid w:val="0059017A"/>
    <w:rsid w:val="00590813"/>
    <w:rsid w:val="00590C55"/>
    <w:rsid w:val="005912C7"/>
    <w:rsid w:val="00591373"/>
    <w:rsid w:val="005920D5"/>
    <w:rsid w:val="0059260D"/>
    <w:rsid w:val="005927C8"/>
    <w:rsid w:val="00592BC1"/>
    <w:rsid w:val="00593058"/>
    <w:rsid w:val="005931F7"/>
    <w:rsid w:val="00593601"/>
    <w:rsid w:val="00593AE6"/>
    <w:rsid w:val="00593C25"/>
    <w:rsid w:val="005941A9"/>
    <w:rsid w:val="005949CF"/>
    <w:rsid w:val="00594FAC"/>
    <w:rsid w:val="00595186"/>
    <w:rsid w:val="00595463"/>
    <w:rsid w:val="00595579"/>
    <w:rsid w:val="0059557A"/>
    <w:rsid w:val="00596775"/>
    <w:rsid w:val="00596C13"/>
    <w:rsid w:val="0059784E"/>
    <w:rsid w:val="005A0A13"/>
    <w:rsid w:val="005A16FE"/>
    <w:rsid w:val="005A1743"/>
    <w:rsid w:val="005A17C0"/>
    <w:rsid w:val="005A1FB6"/>
    <w:rsid w:val="005A20F3"/>
    <w:rsid w:val="005A2239"/>
    <w:rsid w:val="005A256C"/>
    <w:rsid w:val="005A2DD3"/>
    <w:rsid w:val="005A2DDA"/>
    <w:rsid w:val="005A315B"/>
    <w:rsid w:val="005A3329"/>
    <w:rsid w:val="005A39CC"/>
    <w:rsid w:val="005A3D7D"/>
    <w:rsid w:val="005A3F93"/>
    <w:rsid w:val="005A4722"/>
    <w:rsid w:val="005A49B8"/>
    <w:rsid w:val="005A49C7"/>
    <w:rsid w:val="005A52E8"/>
    <w:rsid w:val="005A56F3"/>
    <w:rsid w:val="005A5AAF"/>
    <w:rsid w:val="005A6BDF"/>
    <w:rsid w:val="005A7137"/>
    <w:rsid w:val="005A7969"/>
    <w:rsid w:val="005B024B"/>
    <w:rsid w:val="005B08A7"/>
    <w:rsid w:val="005B0A19"/>
    <w:rsid w:val="005B0C3B"/>
    <w:rsid w:val="005B1260"/>
    <w:rsid w:val="005B1446"/>
    <w:rsid w:val="005B156C"/>
    <w:rsid w:val="005B15B8"/>
    <w:rsid w:val="005B1AD4"/>
    <w:rsid w:val="005B1DAD"/>
    <w:rsid w:val="005B1E1C"/>
    <w:rsid w:val="005B2A4F"/>
    <w:rsid w:val="005B2EF1"/>
    <w:rsid w:val="005B31B2"/>
    <w:rsid w:val="005B3FBF"/>
    <w:rsid w:val="005B47D2"/>
    <w:rsid w:val="005B4E97"/>
    <w:rsid w:val="005B4EB9"/>
    <w:rsid w:val="005B508C"/>
    <w:rsid w:val="005B5223"/>
    <w:rsid w:val="005B5720"/>
    <w:rsid w:val="005B5ECD"/>
    <w:rsid w:val="005B6036"/>
    <w:rsid w:val="005B6C94"/>
    <w:rsid w:val="005B7143"/>
    <w:rsid w:val="005B73FE"/>
    <w:rsid w:val="005B775A"/>
    <w:rsid w:val="005C02B4"/>
    <w:rsid w:val="005C108C"/>
    <w:rsid w:val="005C1913"/>
    <w:rsid w:val="005C2A71"/>
    <w:rsid w:val="005C2AFD"/>
    <w:rsid w:val="005C2D0F"/>
    <w:rsid w:val="005C318F"/>
    <w:rsid w:val="005C36B6"/>
    <w:rsid w:val="005C3CA2"/>
    <w:rsid w:val="005C3CB9"/>
    <w:rsid w:val="005C3F90"/>
    <w:rsid w:val="005C41A7"/>
    <w:rsid w:val="005C4789"/>
    <w:rsid w:val="005C4793"/>
    <w:rsid w:val="005C4A9B"/>
    <w:rsid w:val="005C5355"/>
    <w:rsid w:val="005C5FFB"/>
    <w:rsid w:val="005C6026"/>
    <w:rsid w:val="005C6C9C"/>
    <w:rsid w:val="005C70F0"/>
    <w:rsid w:val="005D005E"/>
    <w:rsid w:val="005D1109"/>
    <w:rsid w:val="005D13C3"/>
    <w:rsid w:val="005D1417"/>
    <w:rsid w:val="005D18BA"/>
    <w:rsid w:val="005D1C02"/>
    <w:rsid w:val="005D25D2"/>
    <w:rsid w:val="005D2A93"/>
    <w:rsid w:val="005D376E"/>
    <w:rsid w:val="005D3CA9"/>
    <w:rsid w:val="005D3DE5"/>
    <w:rsid w:val="005D40EA"/>
    <w:rsid w:val="005D41E1"/>
    <w:rsid w:val="005D4A22"/>
    <w:rsid w:val="005D4B5E"/>
    <w:rsid w:val="005D55B9"/>
    <w:rsid w:val="005D57AB"/>
    <w:rsid w:val="005D5E4F"/>
    <w:rsid w:val="005D66FE"/>
    <w:rsid w:val="005D6891"/>
    <w:rsid w:val="005D6EDA"/>
    <w:rsid w:val="005D73FB"/>
    <w:rsid w:val="005D76A3"/>
    <w:rsid w:val="005D7B17"/>
    <w:rsid w:val="005E02ED"/>
    <w:rsid w:val="005E0333"/>
    <w:rsid w:val="005E073F"/>
    <w:rsid w:val="005E0CA9"/>
    <w:rsid w:val="005E1163"/>
    <w:rsid w:val="005E117B"/>
    <w:rsid w:val="005E1B08"/>
    <w:rsid w:val="005E1E28"/>
    <w:rsid w:val="005E217B"/>
    <w:rsid w:val="005E27EC"/>
    <w:rsid w:val="005E33C8"/>
    <w:rsid w:val="005E3411"/>
    <w:rsid w:val="005E37FE"/>
    <w:rsid w:val="005E38B7"/>
    <w:rsid w:val="005E3FDB"/>
    <w:rsid w:val="005E4894"/>
    <w:rsid w:val="005E4FAF"/>
    <w:rsid w:val="005E51C4"/>
    <w:rsid w:val="005E6212"/>
    <w:rsid w:val="005E6B12"/>
    <w:rsid w:val="005E6EA3"/>
    <w:rsid w:val="005F021A"/>
    <w:rsid w:val="005F0367"/>
    <w:rsid w:val="005F0A11"/>
    <w:rsid w:val="005F0A65"/>
    <w:rsid w:val="005F1431"/>
    <w:rsid w:val="005F1AFF"/>
    <w:rsid w:val="005F2177"/>
    <w:rsid w:val="005F2184"/>
    <w:rsid w:val="005F296C"/>
    <w:rsid w:val="005F2F09"/>
    <w:rsid w:val="005F387F"/>
    <w:rsid w:val="005F4C8E"/>
    <w:rsid w:val="005F4F96"/>
    <w:rsid w:val="005F528A"/>
    <w:rsid w:val="005F5AB1"/>
    <w:rsid w:val="005F5EE2"/>
    <w:rsid w:val="005F6217"/>
    <w:rsid w:val="005F64B0"/>
    <w:rsid w:val="005F667E"/>
    <w:rsid w:val="005F6F76"/>
    <w:rsid w:val="005F744B"/>
    <w:rsid w:val="005F74A3"/>
    <w:rsid w:val="005F7DAE"/>
    <w:rsid w:val="005F7F2E"/>
    <w:rsid w:val="00600358"/>
    <w:rsid w:val="006007FD"/>
    <w:rsid w:val="006014A0"/>
    <w:rsid w:val="006018F0"/>
    <w:rsid w:val="00601EC5"/>
    <w:rsid w:val="00601F1D"/>
    <w:rsid w:val="006026B2"/>
    <w:rsid w:val="006030EF"/>
    <w:rsid w:val="006030F4"/>
    <w:rsid w:val="00603462"/>
    <w:rsid w:val="0060359E"/>
    <w:rsid w:val="00603B85"/>
    <w:rsid w:val="00603CA9"/>
    <w:rsid w:val="00603F4A"/>
    <w:rsid w:val="00603F6C"/>
    <w:rsid w:val="00603F85"/>
    <w:rsid w:val="00604095"/>
    <w:rsid w:val="00604504"/>
    <w:rsid w:val="0060480E"/>
    <w:rsid w:val="00604EC8"/>
    <w:rsid w:val="00605027"/>
    <w:rsid w:val="00605403"/>
    <w:rsid w:val="0060588F"/>
    <w:rsid w:val="00605C8A"/>
    <w:rsid w:val="00605F1A"/>
    <w:rsid w:val="00605F86"/>
    <w:rsid w:val="0060680A"/>
    <w:rsid w:val="00606977"/>
    <w:rsid w:val="006074EE"/>
    <w:rsid w:val="0060759A"/>
    <w:rsid w:val="00607D19"/>
    <w:rsid w:val="00607D62"/>
    <w:rsid w:val="00607D86"/>
    <w:rsid w:val="006109A1"/>
    <w:rsid w:val="00611C36"/>
    <w:rsid w:val="00612917"/>
    <w:rsid w:val="00612A06"/>
    <w:rsid w:val="00613199"/>
    <w:rsid w:val="00613683"/>
    <w:rsid w:val="00613968"/>
    <w:rsid w:val="00613E66"/>
    <w:rsid w:val="00614A68"/>
    <w:rsid w:val="006150D7"/>
    <w:rsid w:val="00615C5C"/>
    <w:rsid w:val="0061629C"/>
    <w:rsid w:val="006164F3"/>
    <w:rsid w:val="0061685A"/>
    <w:rsid w:val="00616C67"/>
    <w:rsid w:val="0061711C"/>
    <w:rsid w:val="00617E1C"/>
    <w:rsid w:val="0062003A"/>
    <w:rsid w:val="00620B46"/>
    <w:rsid w:val="00620C1E"/>
    <w:rsid w:val="0062118D"/>
    <w:rsid w:val="006216FC"/>
    <w:rsid w:val="00621A44"/>
    <w:rsid w:val="00621D4C"/>
    <w:rsid w:val="00621D60"/>
    <w:rsid w:val="00622657"/>
    <w:rsid w:val="00623594"/>
    <w:rsid w:val="006239C7"/>
    <w:rsid w:val="00623A19"/>
    <w:rsid w:val="00624444"/>
    <w:rsid w:val="006247D1"/>
    <w:rsid w:val="006249CB"/>
    <w:rsid w:val="00624B8F"/>
    <w:rsid w:val="00624CB0"/>
    <w:rsid w:val="00624E85"/>
    <w:rsid w:val="0062524A"/>
    <w:rsid w:val="006253BC"/>
    <w:rsid w:val="0062602E"/>
    <w:rsid w:val="0062779A"/>
    <w:rsid w:val="0062784E"/>
    <w:rsid w:val="00627F3D"/>
    <w:rsid w:val="0063008E"/>
    <w:rsid w:val="00630305"/>
    <w:rsid w:val="00630B83"/>
    <w:rsid w:val="00630E4B"/>
    <w:rsid w:val="00630F94"/>
    <w:rsid w:val="00631201"/>
    <w:rsid w:val="00631841"/>
    <w:rsid w:val="006319ED"/>
    <w:rsid w:val="006320C7"/>
    <w:rsid w:val="00632871"/>
    <w:rsid w:val="006328F3"/>
    <w:rsid w:val="006330C2"/>
    <w:rsid w:val="006340DD"/>
    <w:rsid w:val="00635656"/>
    <w:rsid w:val="00635D50"/>
    <w:rsid w:val="006362D5"/>
    <w:rsid w:val="006363F0"/>
    <w:rsid w:val="00636743"/>
    <w:rsid w:val="00637165"/>
    <w:rsid w:val="00637631"/>
    <w:rsid w:val="006376A0"/>
    <w:rsid w:val="00640817"/>
    <w:rsid w:val="00640FF4"/>
    <w:rsid w:val="00641541"/>
    <w:rsid w:val="0064176C"/>
    <w:rsid w:val="00641D45"/>
    <w:rsid w:val="00643F47"/>
    <w:rsid w:val="00643FD9"/>
    <w:rsid w:val="0064430C"/>
    <w:rsid w:val="00644535"/>
    <w:rsid w:val="0064484A"/>
    <w:rsid w:val="00645000"/>
    <w:rsid w:val="006452DB"/>
    <w:rsid w:val="00645357"/>
    <w:rsid w:val="006453BE"/>
    <w:rsid w:val="00645917"/>
    <w:rsid w:val="00645B9B"/>
    <w:rsid w:val="00647D4A"/>
    <w:rsid w:val="00647EF0"/>
    <w:rsid w:val="00647FD9"/>
    <w:rsid w:val="00650952"/>
    <w:rsid w:val="00650998"/>
    <w:rsid w:val="00650ED7"/>
    <w:rsid w:val="00650F42"/>
    <w:rsid w:val="0065101D"/>
    <w:rsid w:val="006511B7"/>
    <w:rsid w:val="00651991"/>
    <w:rsid w:val="00652311"/>
    <w:rsid w:val="0065234E"/>
    <w:rsid w:val="00652411"/>
    <w:rsid w:val="00652573"/>
    <w:rsid w:val="006528D0"/>
    <w:rsid w:val="00652912"/>
    <w:rsid w:val="00652CB4"/>
    <w:rsid w:val="00652E9B"/>
    <w:rsid w:val="006530D5"/>
    <w:rsid w:val="006532E7"/>
    <w:rsid w:val="0065346C"/>
    <w:rsid w:val="00653BB9"/>
    <w:rsid w:val="00653BD7"/>
    <w:rsid w:val="00653C7D"/>
    <w:rsid w:val="00654048"/>
    <w:rsid w:val="00654504"/>
    <w:rsid w:val="00654735"/>
    <w:rsid w:val="006547FF"/>
    <w:rsid w:val="00654B5A"/>
    <w:rsid w:val="00654EE5"/>
    <w:rsid w:val="00654F95"/>
    <w:rsid w:val="0065590B"/>
    <w:rsid w:val="00655A41"/>
    <w:rsid w:val="00655EF0"/>
    <w:rsid w:val="00656CA1"/>
    <w:rsid w:val="006571F6"/>
    <w:rsid w:val="006575E5"/>
    <w:rsid w:val="006578AF"/>
    <w:rsid w:val="00657DE5"/>
    <w:rsid w:val="0066028D"/>
    <w:rsid w:val="00660669"/>
    <w:rsid w:val="006615BA"/>
    <w:rsid w:val="006619F2"/>
    <w:rsid w:val="00661A39"/>
    <w:rsid w:val="00661E2F"/>
    <w:rsid w:val="00662DA5"/>
    <w:rsid w:val="00662E54"/>
    <w:rsid w:val="0066329A"/>
    <w:rsid w:val="006634FC"/>
    <w:rsid w:val="006636DF"/>
    <w:rsid w:val="00663B76"/>
    <w:rsid w:val="00663D8F"/>
    <w:rsid w:val="00663ED4"/>
    <w:rsid w:val="00664383"/>
    <w:rsid w:val="00664D29"/>
    <w:rsid w:val="00664F99"/>
    <w:rsid w:val="0066543C"/>
    <w:rsid w:val="006655DC"/>
    <w:rsid w:val="006656BD"/>
    <w:rsid w:val="00665B68"/>
    <w:rsid w:val="00665EBE"/>
    <w:rsid w:val="0066633B"/>
    <w:rsid w:val="00666A60"/>
    <w:rsid w:val="00667063"/>
    <w:rsid w:val="006670C2"/>
    <w:rsid w:val="00667301"/>
    <w:rsid w:val="00667968"/>
    <w:rsid w:val="00667AB0"/>
    <w:rsid w:val="00670129"/>
    <w:rsid w:val="0067044B"/>
    <w:rsid w:val="00670ADE"/>
    <w:rsid w:val="00670D18"/>
    <w:rsid w:val="00671588"/>
    <w:rsid w:val="00671D4A"/>
    <w:rsid w:val="00671FC1"/>
    <w:rsid w:val="00672131"/>
    <w:rsid w:val="00672510"/>
    <w:rsid w:val="00672BE6"/>
    <w:rsid w:val="0067301C"/>
    <w:rsid w:val="00673A93"/>
    <w:rsid w:val="00674419"/>
    <w:rsid w:val="0067484C"/>
    <w:rsid w:val="00676041"/>
    <w:rsid w:val="006766FD"/>
    <w:rsid w:val="006768EA"/>
    <w:rsid w:val="00676DAF"/>
    <w:rsid w:val="00676E27"/>
    <w:rsid w:val="00677A20"/>
    <w:rsid w:val="00677D5E"/>
    <w:rsid w:val="006808D9"/>
    <w:rsid w:val="00680ADF"/>
    <w:rsid w:val="00680B89"/>
    <w:rsid w:val="00680BC1"/>
    <w:rsid w:val="00680EC4"/>
    <w:rsid w:val="0068101E"/>
    <w:rsid w:val="0068106A"/>
    <w:rsid w:val="00681910"/>
    <w:rsid w:val="00682072"/>
    <w:rsid w:val="00683CF8"/>
    <w:rsid w:val="00683DBB"/>
    <w:rsid w:val="00683DF9"/>
    <w:rsid w:val="00684657"/>
    <w:rsid w:val="006847BA"/>
    <w:rsid w:val="006849BD"/>
    <w:rsid w:val="00685024"/>
    <w:rsid w:val="00686149"/>
    <w:rsid w:val="00686920"/>
    <w:rsid w:val="00686C8C"/>
    <w:rsid w:val="006870E9"/>
    <w:rsid w:val="006871B0"/>
    <w:rsid w:val="00687534"/>
    <w:rsid w:val="006876E4"/>
    <w:rsid w:val="00687EEF"/>
    <w:rsid w:val="006900FD"/>
    <w:rsid w:val="006901E7"/>
    <w:rsid w:val="00690252"/>
    <w:rsid w:val="00690E52"/>
    <w:rsid w:val="00691297"/>
    <w:rsid w:val="00691481"/>
    <w:rsid w:val="006916D9"/>
    <w:rsid w:val="006918A4"/>
    <w:rsid w:val="00691B92"/>
    <w:rsid w:val="00691F61"/>
    <w:rsid w:val="0069217D"/>
    <w:rsid w:val="006936A9"/>
    <w:rsid w:val="00693760"/>
    <w:rsid w:val="006938C4"/>
    <w:rsid w:val="00693C75"/>
    <w:rsid w:val="00693C7F"/>
    <w:rsid w:val="00694057"/>
    <w:rsid w:val="0069440B"/>
    <w:rsid w:val="006948A3"/>
    <w:rsid w:val="00695000"/>
    <w:rsid w:val="00695380"/>
    <w:rsid w:val="006953AB"/>
    <w:rsid w:val="00695B13"/>
    <w:rsid w:val="00695C65"/>
    <w:rsid w:val="00695EF5"/>
    <w:rsid w:val="00696020"/>
    <w:rsid w:val="00696618"/>
    <w:rsid w:val="006966AD"/>
    <w:rsid w:val="00696A2A"/>
    <w:rsid w:val="00696FAD"/>
    <w:rsid w:val="0069777D"/>
    <w:rsid w:val="006A043A"/>
    <w:rsid w:val="006A05DE"/>
    <w:rsid w:val="006A0FC7"/>
    <w:rsid w:val="006A0FEC"/>
    <w:rsid w:val="006A12C1"/>
    <w:rsid w:val="006A1BD9"/>
    <w:rsid w:val="006A1CC6"/>
    <w:rsid w:val="006A26BA"/>
    <w:rsid w:val="006A275D"/>
    <w:rsid w:val="006A2AD3"/>
    <w:rsid w:val="006A32D3"/>
    <w:rsid w:val="006A3BBD"/>
    <w:rsid w:val="006A41D0"/>
    <w:rsid w:val="006A448A"/>
    <w:rsid w:val="006A4714"/>
    <w:rsid w:val="006A4915"/>
    <w:rsid w:val="006A4932"/>
    <w:rsid w:val="006A494A"/>
    <w:rsid w:val="006A4F51"/>
    <w:rsid w:val="006A6207"/>
    <w:rsid w:val="006A6CA4"/>
    <w:rsid w:val="006A6CEA"/>
    <w:rsid w:val="006A752C"/>
    <w:rsid w:val="006A7CBF"/>
    <w:rsid w:val="006A7D7C"/>
    <w:rsid w:val="006A7E1B"/>
    <w:rsid w:val="006A7E35"/>
    <w:rsid w:val="006A7F0E"/>
    <w:rsid w:val="006B0517"/>
    <w:rsid w:val="006B0716"/>
    <w:rsid w:val="006B0EF7"/>
    <w:rsid w:val="006B143B"/>
    <w:rsid w:val="006B1A04"/>
    <w:rsid w:val="006B1C7D"/>
    <w:rsid w:val="006B1CA9"/>
    <w:rsid w:val="006B275D"/>
    <w:rsid w:val="006B2A0C"/>
    <w:rsid w:val="006B2B38"/>
    <w:rsid w:val="006B3EA4"/>
    <w:rsid w:val="006B40F8"/>
    <w:rsid w:val="006B568A"/>
    <w:rsid w:val="006B5B30"/>
    <w:rsid w:val="006B6202"/>
    <w:rsid w:val="006B6238"/>
    <w:rsid w:val="006B764E"/>
    <w:rsid w:val="006B77A4"/>
    <w:rsid w:val="006B7A2B"/>
    <w:rsid w:val="006B7AC0"/>
    <w:rsid w:val="006C022B"/>
    <w:rsid w:val="006C05CF"/>
    <w:rsid w:val="006C0CF7"/>
    <w:rsid w:val="006C0F2E"/>
    <w:rsid w:val="006C1DDA"/>
    <w:rsid w:val="006C201F"/>
    <w:rsid w:val="006C219F"/>
    <w:rsid w:val="006C336F"/>
    <w:rsid w:val="006C33BA"/>
    <w:rsid w:val="006C4741"/>
    <w:rsid w:val="006C4AFC"/>
    <w:rsid w:val="006C4B20"/>
    <w:rsid w:val="006C5535"/>
    <w:rsid w:val="006C55A4"/>
    <w:rsid w:val="006C5CE2"/>
    <w:rsid w:val="006C616E"/>
    <w:rsid w:val="006C64E3"/>
    <w:rsid w:val="006C6FDE"/>
    <w:rsid w:val="006C75A7"/>
    <w:rsid w:val="006C7A64"/>
    <w:rsid w:val="006C7FD4"/>
    <w:rsid w:val="006D020D"/>
    <w:rsid w:val="006D09EB"/>
    <w:rsid w:val="006D18D8"/>
    <w:rsid w:val="006D1B79"/>
    <w:rsid w:val="006D2095"/>
    <w:rsid w:val="006D2EDB"/>
    <w:rsid w:val="006D30A5"/>
    <w:rsid w:val="006D3656"/>
    <w:rsid w:val="006D381F"/>
    <w:rsid w:val="006D3C70"/>
    <w:rsid w:val="006D3E7B"/>
    <w:rsid w:val="006D3F5D"/>
    <w:rsid w:val="006D429B"/>
    <w:rsid w:val="006D479E"/>
    <w:rsid w:val="006D4835"/>
    <w:rsid w:val="006D513E"/>
    <w:rsid w:val="006D5457"/>
    <w:rsid w:val="006D5505"/>
    <w:rsid w:val="006D5A15"/>
    <w:rsid w:val="006D5AB6"/>
    <w:rsid w:val="006D5E24"/>
    <w:rsid w:val="006D69C5"/>
    <w:rsid w:val="006D70B5"/>
    <w:rsid w:val="006D724F"/>
    <w:rsid w:val="006D78CA"/>
    <w:rsid w:val="006D7F9D"/>
    <w:rsid w:val="006E055B"/>
    <w:rsid w:val="006E0E37"/>
    <w:rsid w:val="006E123C"/>
    <w:rsid w:val="006E13AC"/>
    <w:rsid w:val="006E1731"/>
    <w:rsid w:val="006E1BFA"/>
    <w:rsid w:val="006E294E"/>
    <w:rsid w:val="006E2CF6"/>
    <w:rsid w:val="006E3470"/>
    <w:rsid w:val="006E3693"/>
    <w:rsid w:val="006E3732"/>
    <w:rsid w:val="006E39B4"/>
    <w:rsid w:val="006E3B72"/>
    <w:rsid w:val="006E3C1F"/>
    <w:rsid w:val="006E525D"/>
    <w:rsid w:val="006E555D"/>
    <w:rsid w:val="006E6A20"/>
    <w:rsid w:val="006E6F41"/>
    <w:rsid w:val="006E7196"/>
    <w:rsid w:val="006E71B6"/>
    <w:rsid w:val="006E71C6"/>
    <w:rsid w:val="006E7B83"/>
    <w:rsid w:val="006E7D26"/>
    <w:rsid w:val="006F06FB"/>
    <w:rsid w:val="006F0B03"/>
    <w:rsid w:val="006F0E83"/>
    <w:rsid w:val="006F0FBA"/>
    <w:rsid w:val="006F1B17"/>
    <w:rsid w:val="006F1CE4"/>
    <w:rsid w:val="006F1F10"/>
    <w:rsid w:val="006F203D"/>
    <w:rsid w:val="006F21BF"/>
    <w:rsid w:val="006F25FC"/>
    <w:rsid w:val="006F2931"/>
    <w:rsid w:val="006F2B2C"/>
    <w:rsid w:val="006F3365"/>
    <w:rsid w:val="006F345C"/>
    <w:rsid w:val="006F3820"/>
    <w:rsid w:val="006F38FA"/>
    <w:rsid w:val="006F3C8C"/>
    <w:rsid w:val="006F3E1C"/>
    <w:rsid w:val="006F3FC8"/>
    <w:rsid w:val="006F4397"/>
    <w:rsid w:val="006F48C4"/>
    <w:rsid w:val="006F4B0E"/>
    <w:rsid w:val="006F4D8B"/>
    <w:rsid w:val="006F5071"/>
    <w:rsid w:val="006F50BC"/>
    <w:rsid w:val="006F5A2B"/>
    <w:rsid w:val="006F6378"/>
    <w:rsid w:val="006F68BA"/>
    <w:rsid w:val="006F6AE7"/>
    <w:rsid w:val="006F701E"/>
    <w:rsid w:val="006F775B"/>
    <w:rsid w:val="006F7BF5"/>
    <w:rsid w:val="006F7C3B"/>
    <w:rsid w:val="00700DEE"/>
    <w:rsid w:val="0070217D"/>
    <w:rsid w:val="007027B8"/>
    <w:rsid w:val="007035E2"/>
    <w:rsid w:val="00704265"/>
    <w:rsid w:val="007044B8"/>
    <w:rsid w:val="0070453A"/>
    <w:rsid w:val="0070479A"/>
    <w:rsid w:val="00704E32"/>
    <w:rsid w:val="0070592A"/>
    <w:rsid w:val="00705F79"/>
    <w:rsid w:val="00706D4C"/>
    <w:rsid w:val="00707D10"/>
    <w:rsid w:val="00710060"/>
    <w:rsid w:val="007102DC"/>
    <w:rsid w:val="0071030C"/>
    <w:rsid w:val="00710482"/>
    <w:rsid w:val="00710BBE"/>
    <w:rsid w:val="00710EC9"/>
    <w:rsid w:val="007117DC"/>
    <w:rsid w:val="00712136"/>
    <w:rsid w:val="007124DD"/>
    <w:rsid w:val="007125FE"/>
    <w:rsid w:val="00712CA4"/>
    <w:rsid w:val="00713387"/>
    <w:rsid w:val="00713B97"/>
    <w:rsid w:val="00713E16"/>
    <w:rsid w:val="00714543"/>
    <w:rsid w:val="00714556"/>
    <w:rsid w:val="00714C0F"/>
    <w:rsid w:val="00715096"/>
    <w:rsid w:val="00715243"/>
    <w:rsid w:val="007158C8"/>
    <w:rsid w:val="00715906"/>
    <w:rsid w:val="00715C52"/>
    <w:rsid w:val="007162BF"/>
    <w:rsid w:val="00716E2D"/>
    <w:rsid w:val="007178C1"/>
    <w:rsid w:val="0072009D"/>
    <w:rsid w:val="007200A5"/>
    <w:rsid w:val="00720F0E"/>
    <w:rsid w:val="00721116"/>
    <w:rsid w:val="0072148E"/>
    <w:rsid w:val="00721B63"/>
    <w:rsid w:val="00721EDA"/>
    <w:rsid w:val="00721EEF"/>
    <w:rsid w:val="00722937"/>
    <w:rsid w:val="00722AA6"/>
    <w:rsid w:val="00723562"/>
    <w:rsid w:val="007237C4"/>
    <w:rsid w:val="00723D52"/>
    <w:rsid w:val="0072443C"/>
    <w:rsid w:val="007256A1"/>
    <w:rsid w:val="00725CC4"/>
    <w:rsid w:val="00726156"/>
    <w:rsid w:val="00726306"/>
    <w:rsid w:val="007263A5"/>
    <w:rsid w:val="00726A71"/>
    <w:rsid w:val="00726AE3"/>
    <w:rsid w:val="00726F72"/>
    <w:rsid w:val="00727496"/>
    <w:rsid w:val="00727627"/>
    <w:rsid w:val="00727752"/>
    <w:rsid w:val="007320E2"/>
    <w:rsid w:val="00732228"/>
    <w:rsid w:val="00732251"/>
    <w:rsid w:val="00732523"/>
    <w:rsid w:val="00732570"/>
    <w:rsid w:val="0073297A"/>
    <w:rsid w:val="00732E37"/>
    <w:rsid w:val="0073316B"/>
    <w:rsid w:val="00734161"/>
    <w:rsid w:val="007342BF"/>
    <w:rsid w:val="00734F59"/>
    <w:rsid w:val="00735106"/>
    <w:rsid w:val="00735616"/>
    <w:rsid w:val="00735984"/>
    <w:rsid w:val="007359AB"/>
    <w:rsid w:val="0073600F"/>
    <w:rsid w:val="00736A03"/>
    <w:rsid w:val="00737F68"/>
    <w:rsid w:val="007409CF"/>
    <w:rsid w:val="0074121F"/>
    <w:rsid w:val="0074124C"/>
    <w:rsid w:val="007421CC"/>
    <w:rsid w:val="00742206"/>
    <w:rsid w:val="00742778"/>
    <w:rsid w:val="00742F1F"/>
    <w:rsid w:val="00743AB2"/>
    <w:rsid w:val="00743B54"/>
    <w:rsid w:val="00744329"/>
    <w:rsid w:val="0074437C"/>
    <w:rsid w:val="0074484C"/>
    <w:rsid w:val="007453A5"/>
    <w:rsid w:val="00745682"/>
    <w:rsid w:val="00745BE2"/>
    <w:rsid w:val="00745E2D"/>
    <w:rsid w:val="0074647E"/>
    <w:rsid w:val="007469EA"/>
    <w:rsid w:val="00746A2B"/>
    <w:rsid w:val="00746BE3"/>
    <w:rsid w:val="00746E3F"/>
    <w:rsid w:val="0074711D"/>
    <w:rsid w:val="00747606"/>
    <w:rsid w:val="007476FD"/>
    <w:rsid w:val="007477E9"/>
    <w:rsid w:val="00747A74"/>
    <w:rsid w:val="00747B69"/>
    <w:rsid w:val="00747BE0"/>
    <w:rsid w:val="00750A6D"/>
    <w:rsid w:val="00750B91"/>
    <w:rsid w:val="00750CC2"/>
    <w:rsid w:val="00750E46"/>
    <w:rsid w:val="0075127F"/>
    <w:rsid w:val="00751ED9"/>
    <w:rsid w:val="007523F9"/>
    <w:rsid w:val="00752EC9"/>
    <w:rsid w:val="00752EF9"/>
    <w:rsid w:val="00753E7B"/>
    <w:rsid w:val="00754664"/>
    <w:rsid w:val="00754796"/>
    <w:rsid w:val="0075482F"/>
    <w:rsid w:val="00754BF4"/>
    <w:rsid w:val="00754F26"/>
    <w:rsid w:val="00755177"/>
    <w:rsid w:val="00755449"/>
    <w:rsid w:val="007555CB"/>
    <w:rsid w:val="00755E61"/>
    <w:rsid w:val="0075611C"/>
    <w:rsid w:val="0075658A"/>
    <w:rsid w:val="0075662B"/>
    <w:rsid w:val="007566B8"/>
    <w:rsid w:val="00756763"/>
    <w:rsid w:val="00756E0E"/>
    <w:rsid w:val="00757259"/>
    <w:rsid w:val="00757A1A"/>
    <w:rsid w:val="00757E64"/>
    <w:rsid w:val="00760086"/>
    <w:rsid w:val="00760DD4"/>
    <w:rsid w:val="00760EB6"/>
    <w:rsid w:val="007619BF"/>
    <w:rsid w:val="00761AAA"/>
    <w:rsid w:val="00761D29"/>
    <w:rsid w:val="007625C6"/>
    <w:rsid w:val="00762826"/>
    <w:rsid w:val="00762D81"/>
    <w:rsid w:val="0076380A"/>
    <w:rsid w:val="00763A35"/>
    <w:rsid w:val="00763ECB"/>
    <w:rsid w:val="00764037"/>
    <w:rsid w:val="00764302"/>
    <w:rsid w:val="007650AB"/>
    <w:rsid w:val="007661D6"/>
    <w:rsid w:val="00766D1C"/>
    <w:rsid w:val="00766FD3"/>
    <w:rsid w:val="007671F3"/>
    <w:rsid w:val="007674F0"/>
    <w:rsid w:val="007678AA"/>
    <w:rsid w:val="00767B70"/>
    <w:rsid w:val="0077072C"/>
    <w:rsid w:val="00770A9A"/>
    <w:rsid w:val="00770AF9"/>
    <w:rsid w:val="00771352"/>
    <w:rsid w:val="00771417"/>
    <w:rsid w:val="00771A1A"/>
    <w:rsid w:val="00771A59"/>
    <w:rsid w:val="007730D6"/>
    <w:rsid w:val="00773573"/>
    <w:rsid w:val="007737DB"/>
    <w:rsid w:val="007738C1"/>
    <w:rsid w:val="00773B44"/>
    <w:rsid w:val="0077448E"/>
    <w:rsid w:val="0077473C"/>
    <w:rsid w:val="00775544"/>
    <w:rsid w:val="0077579A"/>
    <w:rsid w:val="007759F4"/>
    <w:rsid w:val="00776563"/>
    <w:rsid w:val="00776B1C"/>
    <w:rsid w:val="00776CA0"/>
    <w:rsid w:val="00776F06"/>
    <w:rsid w:val="00777019"/>
    <w:rsid w:val="00777032"/>
    <w:rsid w:val="007773ED"/>
    <w:rsid w:val="007775DF"/>
    <w:rsid w:val="00777AD0"/>
    <w:rsid w:val="00777B53"/>
    <w:rsid w:val="007802B6"/>
    <w:rsid w:val="007803AF"/>
    <w:rsid w:val="00780570"/>
    <w:rsid w:val="007806BD"/>
    <w:rsid w:val="007816CC"/>
    <w:rsid w:val="00781895"/>
    <w:rsid w:val="00781E1C"/>
    <w:rsid w:val="0078304C"/>
    <w:rsid w:val="00784B85"/>
    <w:rsid w:val="00784E31"/>
    <w:rsid w:val="0078570E"/>
    <w:rsid w:val="00785E74"/>
    <w:rsid w:val="0078683A"/>
    <w:rsid w:val="00786FF0"/>
    <w:rsid w:val="00787293"/>
    <w:rsid w:val="00787734"/>
    <w:rsid w:val="00790456"/>
    <w:rsid w:val="007905A8"/>
    <w:rsid w:val="00790BA0"/>
    <w:rsid w:val="00790F10"/>
    <w:rsid w:val="00792A98"/>
    <w:rsid w:val="00792ADC"/>
    <w:rsid w:val="00792EE7"/>
    <w:rsid w:val="007939D3"/>
    <w:rsid w:val="00793C8B"/>
    <w:rsid w:val="00793CE1"/>
    <w:rsid w:val="00793DAF"/>
    <w:rsid w:val="007944C1"/>
    <w:rsid w:val="0079471C"/>
    <w:rsid w:val="007947C0"/>
    <w:rsid w:val="00794965"/>
    <w:rsid w:val="00794C5F"/>
    <w:rsid w:val="00794CDF"/>
    <w:rsid w:val="00794F43"/>
    <w:rsid w:val="00796025"/>
    <w:rsid w:val="007960F6"/>
    <w:rsid w:val="00796127"/>
    <w:rsid w:val="0079617E"/>
    <w:rsid w:val="007961E1"/>
    <w:rsid w:val="00796A17"/>
    <w:rsid w:val="00797401"/>
    <w:rsid w:val="007A008F"/>
    <w:rsid w:val="007A04CE"/>
    <w:rsid w:val="007A0A4B"/>
    <w:rsid w:val="007A0DB8"/>
    <w:rsid w:val="007A0DEE"/>
    <w:rsid w:val="007A1331"/>
    <w:rsid w:val="007A18B2"/>
    <w:rsid w:val="007A1E99"/>
    <w:rsid w:val="007A1EDA"/>
    <w:rsid w:val="007A2363"/>
    <w:rsid w:val="007A2589"/>
    <w:rsid w:val="007A2CBE"/>
    <w:rsid w:val="007A2E29"/>
    <w:rsid w:val="007A30E2"/>
    <w:rsid w:val="007A34A2"/>
    <w:rsid w:val="007A3592"/>
    <w:rsid w:val="007A370E"/>
    <w:rsid w:val="007A37F6"/>
    <w:rsid w:val="007A3E60"/>
    <w:rsid w:val="007A54D3"/>
    <w:rsid w:val="007A577F"/>
    <w:rsid w:val="007A583E"/>
    <w:rsid w:val="007A6685"/>
    <w:rsid w:val="007A6986"/>
    <w:rsid w:val="007A6F2D"/>
    <w:rsid w:val="007A76D8"/>
    <w:rsid w:val="007B09D4"/>
    <w:rsid w:val="007B0DCF"/>
    <w:rsid w:val="007B1B7A"/>
    <w:rsid w:val="007B229A"/>
    <w:rsid w:val="007B2786"/>
    <w:rsid w:val="007B2929"/>
    <w:rsid w:val="007B2D84"/>
    <w:rsid w:val="007B2EF3"/>
    <w:rsid w:val="007B3AFC"/>
    <w:rsid w:val="007B3CED"/>
    <w:rsid w:val="007B3D8D"/>
    <w:rsid w:val="007B4D49"/>
    <w:rsid w:val="007B54B2"/>
    <w:rsid w:val="007B5769"/>
    <w:rsid w:val="007B58A5"/>
    <w:rsid w:val="007B5A47"/>
    <w:rsid w:val="007B5DD3"/>
    <w:rsid w:val="007B6A5C"/>
    <w:rsid w:val="007B6AC1"/>
    <w:rsid w:val="007B71FC"/>
    <w:rsid w:val="007B72C2"/>
    <w:rsid w:val="007B7689"/>
    <w:rsid w:val="007B778B"/>
    <w:rsid w:val="007B7FC8"/>
    <w:rsid w:val="007C1486"/>
    <w:rsid w:val="007C1B04"/>
    <w:rsid w:val="007C2040"/>
    <w:rsid w:val="007C2269"/>
    <w:rsid w:val="007C26BA"/>
    <w:rsid w:val="007C288D"/>
    <w:rsid w:val="007C2AE2"/>
    <w:rsid w:val="007C3E5D"/>
    <w:rsid w:val="007C3FE1"/>
    <w:rsid w:val="007C401D"/>
    <w:rsid w:val="007C40F1"/>
    <w:rsid w:val="007C42F2"/>
    <w:rsid w:val="007C4363"/>
    <w:rsid w:val="007C4398"/>
    <w:rsid w:val="007C44BA"/>
    <w:rsid w:val="007C4800"/>
    <w:rsid w:val="007C50D2"/>
    <w:rsid w:val="007C5140"/>
    <w:rsid w:val="007C59FD"/>
    <w:rsid w:val="007C5F1F"/>
    <w:rsid w:val="007C62EC"/>
    <w:rsid w:val="007C6C15"/>
    <w:rsid w:val="007C6EEA"/>
    <w:rsid w:val="007C7085"/>
    <w:rsid w:val="007C721E"/>
    <w:rsid w:val="007C7F9B"/>
    <w:rsid w:val="007D0287"/>
    <w:rsid w:val="007D06F3"/>
    <w:rsid w:val="007D07C2"/>
    <w:rsid w:val="007D0CE4"/>
    <w:rsid w:val="007D0F6C"/>
    <w:rsid w:val="007D129F"/>
    <w:rsid w:val="007D26A4"/>
    <w:rsid w:val="007D37E6"/>
    <w:rsid w:val="007D3B8E"/>
    <w:rsid w:val="007D3CDC"/>
    <w:rsid w:val="007D3FC3"/>
    <w:rsid w:val="007D4066"/>
    <w:rsid w:val="007D4B8D"/>
    <w:rsid w:val="007D5962"/>
    <w:rsid w:val="007D5FFE"/>
    <w:rsid w:val="007D662C"/>
    <w:rsid w:val="007D684C"/>
    <w:rsid w:val="007D744D"/>
    <w:rsid w:val="007D7580"/>
    <w:rsid w:val="007D7590"/>
    <w:rsid w:val="007E0AC4"/>
    <w:rsid w:val="007E120E"/>
    <w:rsid w:val="007E29E5"/>
    <w:rsid w:val="007E3980"/>
    <w:rsid w:val="007E45D9"/>
    <w:rsid w:val="007E47C5"/>
    <w:rsid w:val="007E47F3"/>
    <w:rsid w:val="007E4AC1"/>
    <w:rsid w:val="007E4D2F"/>
    <w:rsid w:val="007E529A"/>
    <w:rsid w:val="007E549D"/>
    <w:rsid w:val="007E62D2"/>
    <w:rsid w:val="007E6911"/>
    <w:rsid w:val="007E6B85"/>
    <w:rsid w:val="007E7868"/>
    <w:rsid w:val="007F0370"/>
    <w:rsid w:val="007F0D9B"/>
    <w:rsid w:val="007F0DA1"/>
    <w:rsid w:val="007F0EAF"/>
    <w:rsid w:val="007F1C24"/>
    <w:rsid w:val="007F21F3"/>
    <w:rsid w:val="007F22B4"/>
    <w:rsid w:val="007F2FAC"/>
    <w:rsid w:val="007F3346"/>
    <w:rsid w:val="007F388E"/>
    <w:rsid w:val="007F3902"/>
    <w:rsid w:val="007F3EED"/>
    <w:rsid w:val="007F4961"/>
    <w:rsid w:val="007F4D3D"/>
    <w:rsid w:val="007F4EC7"/>
    <w:rsid w:val="007F4F19"/>
    <w:rsid w:val="007F4F5F"/>
    <w:rsid w:val="007F5ABA"/>
    <w:rsid w:val="007F5D11"/>
    <w:rsid w:val="007F5E67"/>
    <w:rsid w:val="007F6006"/>
    <w:rsid w:val="007F77A3"/>
    <w:rsid w:val="007F7AB4"/>
    <w:rsid w:val="00800B91"/>
    <w:rsid w:val="0080101A"/>
    <w:rsid w:val="00801172"/>
    <w:rsid w:val="00801C8A"/>
    <w:rsid w:val="00801D12"/>
    <w:rsid w:val="00801D89"/>
    <w:rsid w:val="00802628"/>
    <w:rsid w:val="008026F0"/>
    <w:rsid w:val="00802C50"/>
    <w:rsid w:val="00802E0E"/>
    <w:rsid w:val="0080316F"/>
    <w:rsid w:val="008031AD"/>
    <w:rsid w:val="00803567"/>
    <w:rsid w:val="00803768"/>
    <w:rsid w:val="00804090"/>
    <w:rsid w:val="0080414C"/>
    <w:rsid w:val="0080418A"/>
    <w:rsid w:val="008045F5"/>
    <w:rsid w:val="008046A8"/>
    <w:rsid w:val="00804B38"/>
    <w:rsid w:val="00805533"/>
    <w:rsid w:val="00805D88"/>
    <w:rsid w:val="00807203"/>
    <w:rsid w:val="00807512"/>
    <w:rsid w:val="00807672"/>
    <w:rsid w:val="00807839"/>
    <w:rsid w:val="00807BA5"/>
    <w:rsid w:val="00807CEB"/>
    <w:rsid w:val="00807D2D"/>
    <w:rsid w:val="0081000F"/>
    <w:rsid w:val="0081049C"/>
    <w:rsid w:val="00810FCD"/>
    <w:rsid w:val="00811DCE"/>
    <w:rsid w:val="00812939"/>
    <w:rsid w:val="00812E37"/>
    <w:rsid w:val="008149ED"/>
    <w:rsid w:val="0081502D"/>
    <w:rsid w:val="0081548D"/>
    <w:rsid w:val="00815D69"/>
    <w:rsid w:val="00815ED0"/>
    <w:rsid w:val="00815F4B"/>
    <w:rsid w:val="00816786"/>
    <w:rsid w:val="0081720F"/>
    <w:rsid w:val="0081760D"/>
    <w:rsid w:val="00817C76"/>
    <w:rsid w:val="00820026"/>
    <w:rsid w:val="00820514"/>
    <w:rsid w:val="00821394"/>
    <w:rsid w:val="00821431"/>
    <w:rsid w:val="00821458"/>
    <w:rsid w:val="00821E6F"/>
    <w:rsid w:val="008229DA"/>
    <w:rsid w:val="00822BBB"/>
    <w:rsid w:val="008237B4"/>
    <w:rsid w:val="00823CEB"/>
    <w:rsid w:val="00824131"/>
    <w:rsid w:val="00824182"/>
    <w:rsid w:val="008241D9"/>
    <w:rsid w:val="00824A17"/>
    <w:rsid w:val="008252C8"/>
    <w:rsid w:val="00825427"/>
    <w:rsid w:val="00825441"/>
    <w:rsid w:val="00825560"/>
    <w:rsid w:val="008255E0"/>
    <w:rsid w:val="00825DB7"/>
    <w:rsid w:val="008261FE"/>
    <w:rsid w:val="00826F0B"/>
    <w:rsid w:val="0082708A"/>
    <w:rsid w:val="00827742"/>
    <w:rsid w:val="008277C2"/>
    <w:rsid w:val="0082799F"/>
    <w:rsid w:val="00827A5E"/>
    <w:rsid w:val="00827C05"/>
    <w:rsid w:val="00827CAE"/>
    <w:rsid w:val="008304CC"/>
    <w:rsid w:val="00830995"/>
    <w:rsid w:val="00830F41"/>
    <w:rsid w:val="00831BF1"/>
    <w:rsid w:val="008324E7"/>
    <w:rsid w:val="00832699"/>
    <w:rsid w:val="008328EC"/>
    <w:rsid w:val="008329CE"/>
    <w:rsid w:val="00832D67"/>
    <w:rsid w:val="00833AF2"/>
    <w:rsid w:val="0083467D"/>
    <w:rsid w:val="008347E0"/>
    <w:rsid w:val="00834B7E"/>
    <w:rsid w:val="00834F52"/>
    <w:rsid w:val="0083557B"/>
    <w:rsid w:val="0083611D"/>
    <w:rsid w:val="008366B9"/>
    <w:rsid w:val="00836951"/>
    <w:rsid w:val="00836AC6"/>
    <w:rsid w:val="008370B4"/>
    <w:rsid w:val="00837104"/>
    <w:rsid w:val="0083767C"/>
    <w:rsid w:val="008378AE"/>
    <w:rsid w:val="008379FF"/>
    <w:rsid w:val="00837A92"/>
    <w:rsid w:val="00837E00"/>
    <w:rsid w:val="00840622"/>
    <w:rsid w:val="008406C8"/>
    <w:rsid w:val="00840E2E"/>
    <w:rsid w:val="00840FAA"/>
    <w:rsid w:val="00841631"/>
    <w:rsid w:val="0084169E"/>
    <w:rsid w:val="00842BDA"/>
    <w:rsid w:val="00842C24"/>
    <w:rsid w:val="00843278"/>
    <w:rsid w:val="008437D7"/>
    <w:rsid w:val="008439C2"/>
    <w:rsid w:val="00843D33"/>
    <w:rsid w:val="00843F57"/>
    <w:rsid w:val="008445F4"/>
    <w:rsid w:val="0084489A"/>
    <w:rsid w:val="00844AC4"/>
    <w:rsid w:val="00844CD6"/>
    <w:rsid w:val="00844F29"/>
    <w:rsid w:val="00845354"/>
    <w:rsid w:val="00845657"/>
    <w:rsid w:val="00845BCD"/>
    <w:rsid w:val="00846397"/>
    <w:rsid w:val="008464C0"/>
    <w:rsid w:val="00846629"/>
    <w:rsid w:val="00846804"/>
    <w:rsid w:val="00846A7D"/>
    <w:rsid w:val="00846EA9"/>
    <w:rsid w:val="0084742C"/>
    <w:rsid w:val="00847A03"/>
    <w:rsid w:val="008504ED"/>
    <w:rsid w:val="0085071E"/>
    <w:rsid w:val="00850814"/>
    <w:rsid w:val="00850F79"/>
    <w:rsid w:val="00851D22"/>
    <w:rsid w:val="008520E3"/>
    <w:rsid w:val="00852302"/>
    <w:rsid w:val="00852C88"/>
    <w:rsid w:val="0085333D"/>
    <w:rsid w:val="008535B9"/>
    <w:rsid w:val="00853658"/>
    <w:rsid w:val="00854C62"/>
    <w:rsid w:val="008554FD"/>
    <w:rsid w:val="00856336"/>
    <w:rsid w:val="00856A7B"/>
    <w:rsid w:val="008572C8"/>
    <w:rsid w:val="008575E0"/>
    <w:rsid w:val="008576CB"/>
    <w:rsid w:val="00857800"/>
    <w:rsid w:val="00860A55"/>
    <w:rsid w:val="00860D8A"/>
    <w:rsid w:val="008619FB"/>
    <w:rsid w:val="00861CD6"/>
    <w:rsid w:val="008646BA"/>
    <w:rsid w:val="0086471E"/>
    <w:rsid w:val="008649F6"/>
    <w:rsid w:val="00865391"/>
    <w:rsid w:val="00865A1F"/>
    <w:rsid w:val="00865D43"/>
    <w:rsid w:val="00865FAA"/>
    <w:rsid w:val="00866C02"/>
    <w:rsid w:val="00867832"/>
    <w:rsid w:val="00867E17"/>
    <w:rsid w:val="00870F18"/>
    <w:rsid w:val="00871527"/>
    <w:rsid w:val="0087155E"/>
    <w:rsid w:val="00871672"/>
    <w:rsid w:val="00871E23"/>
    <w:rsid w:val="008720C0"/>
    <w:rsid w:val="00873400"/>
    <w:rsid w:val="00873671"/>
    <w:rsid w:val="00873673"/>
    <w:rsid w:val="0087368F"/>
    <w:rsid w:val="00873849"/>
    <w:rsid w:val="00873E14"/>
    <w:rsid w:val="00874112"/>
    <w:rsid w:val="008741DB"/>
    <w:rsid w:val="0087475E"/>
    <w:rsid w:val="00874EB7"/>
    <w:rsid w:val="008750EC"/>
    <w:rsid w:val="008754F3"/>
    <w:rsid w:val="00875EE7"/>
    <w:rsid w:val="0087646C"/>
    <w:rsid w:val="00876C7F"/>
    <w:rsid w:val="00876D99"/>
    <w:rsid w:val="00877372"/>
    <w:rsid w:val="0087741E"/>
    <w:rsid w:val="00880045"/>
    <w:rsid w:val="008800D5"/>
    <w:rsid w:val="008805BF"/>
    <w:rsid w:val="00880848"/>
    <w:rsid w:val="0088193E"/>
    <w:rsid w:val="00881BF0"/>
    <w:rsid w:val="0088273E"/>
    <w:rsid w:val="00882804"/>
    <w:rsid w:val="00882C62"/>
    <w:rsid w:val="00882DD2"/>
    <w:rsid w:val="00882EF8"/>
    <w:rsid w:val="00883D1C"/>
    <w:rsid w:val="00883DDF"/>
    <w:rsid w:val="00883F01"/>
    <w:rsid w:val="00883F9A"/>
    <w:rsid w:val="0088565C"/>
    <w:rsid w:val="00885941"/>
    <w:rsid w:val="0088599A"/>
    <w:rsid w:val="00885CDB"/>
    <w:rsid w:val="00885F04"/>
    <w:rsid w:val="008860F5"/>
    <w:rsid w:val="00886540"/>
    <w:rsid w:val="00886630"/>
    <w:rsid w:val="008868BF"/>
    <w:rsid w:val="008869D0"/>
    <w:rsid w:val="00886F1D"/>
    <w:rsid w:val="008871BA"/>
    <w:rsid w:val="00887258"/>
    <w:rsid w:val="008876D0"/>
    <w:rsid w:val="00887795"/>
    <w:rsid w:val="00887806"/>
    <w:rsid w:val="00887B5E"/>
    <w:rsid w:val="00887E92"/>
    <w:rsid w:val="008902E6"/>
    <w:rsid w:val="0089030D"/>
    <w:rsid w:val="0089043C"/>
    <w:rsid w:val="00890DAA"/>
    <w:rsid w:val="008910E7"/>
    <w:rsid w:val="0089177D"/>
    <w:rsid w:val="00891CB3"/>
    <w:rsid w:val="00892027"/>
    <w:rsid w:val="008922F5"/>
    <w:rsid w:val="008927F8"/>
    <w:rsid w:val="008928C5"/>
    <w:rsid w:val="0089310F"/>
    <w:rsid w:val="008933EF"/>
    <w:rsid w:val="00893FB0"/>
    <w:rsid w:val="00894759"/>
    <w:rsid w:val="00895300"/>
    <w:rsid w:val="00895740"/>
    <w:rsid w:val="008A0698"/>
    <w:rsid w:val="008A113B"/>
    <w:rsid w:val="008A11AF"/>
    <w:rsid w:val="008A122B"/>
    <w:rsid w:val="008A1706"/>
    <w:rsid w:val="008A17F8"/>
    <w:rsid w:val="008A1849"/>
    <w:rsid w:val="008A1984"/>
    <w:rsid w:val="008A1D16"/>
    <w:rsid w:val="008A28D3"/>
    <w:rsid w:val="008A2957"/>
    <w:rsid w:val="008A29C0"/>
    <w:rsid w:val="008A2EAE"/>
    <w:rsid w:val="008A31BC"/>
    <w:rsid w:val="008A3811"/>
    <w:rsid w:val="008A39BD"/>
    <w:rsid w:val="008A4AD0"/>
    <w:rsid w:val="008A4B78"/>
    <w:rsid w:val="008A543F"/>
    <w:rsid w:val="008A57D9"/>
    <w:rsid w:val="008A5827"/>
    <w:rsid w:val="008A5A13"/>
    <w:rsid w:val="008A5BDC"/>
    <w:rsid w:val="008A6751"/>
    <w:rsid w:val="008A6B5A"/>
    <w:rsid w:val="008A6D2C"/>
    <w:rsid w:val="008A6E4E"/>
    <w:rsid w:val="008A77DF"/>
    <w:rsid w:val="008A7B27"/>
    <w:rsid w:val="008B01DD"/>
    <w:rsid w:val="008B05C4"/>
    <w:rsid w:val="008B0B2C"/>
    <w:rsid w:val="008B0DCB"/>
    <w:rsid w:val="008B1ED3"/>
    <w:rsid w:val="008B321D"/>
    <w:rsid w:val="008B32EC"/>
    <w:rsid w:val="008B3316"/>
    <w:rsid w:val="008B397B"/>
    <w:rsid w:val="008B3DD4"/>
    <w:rsid w:val="008B3FDE"/>
    <w:rsid w:val="008B45C0"/>
    <w:rsid w:val="008B483E"/>
    <w:rsid w:val="008B4A51"/>
    <w:rsid w:val="008B4A6C"/>
    <w:rsid w:val="008B5219"/>
    <w:rsid w:val="008B5D95"/>
    <w:rsid w:val="008B6CD4"/>
    <w:rsid w:val="008B6D6F"/>
    <w:rsid w:val="008B729C"/>
    <w:rsid w:val="008B7973"/>
    <w:rsid w:val="008B7BC9"/>
    <w:rsid w:val="008C0C67"/>
    <w:rsid w:val="008C0F22"/>
    <w:rsid w:val="008C1DE0"/>
    <w:rsid w:val="008C1FFA"/>
    <w:rsid w:val="008C2230"/>
    <w:rsid w:val="008C2BB7"/>
    <w:rsid w:val="008C2C1D"/>
    <w:rsid w:val="008C2E8C"/>
    <w:rsid w:val="008C3077"/>
    <w:rsid w:val="008C36FC"/>
    <w:rsid w:val="008C383E"/>
    <w:rsid w:val="008C385C"/>
    <w:rsid w:val="008C3887"/>
    <w:rsid w:val="008C3BAD"/>
    <w:rsid w:val="008C496E"/>
    <w:rsid w:val="008C4AC8"/>
    <w:rsid w:val="008C4CB7"/>
    <w:rsid w:val="008C4DE8"/>
    <w:rsid w:val="008C5092"/>
    <w:rsid w:val="008C542A"/>
    <w:rsid w:val="008C6308"/>
    <w:rsid w:val="008C6C09"/>
    <w:rsid w:val="008C7D64"/>
    <w:rsid w:val="008D0720"/>
    <w:rsid w:val="008D1308"/>
    <w:rsid w:val="008D1A6C"/>
    <w:rsid w:val="008D1A92"/>
    <w:rsid w:val="008D1AB9"/>
    <w:rsid w:val="008D229F"/>
    <w:rsid w:val="008D25DF"/>
    <w:rsid w:val="008D2917"/>
    <w:rsid w:val="008D2BEB"/>
    <w:rsid w:val="008D2F70"/>
    <w:rsid w:val="008D304B"/>
    <w:rsid w:val="008D362B"/>
    <w:rsid w:val="008D3B74"/>
    <w:rsid w:val="008D51F9"/>
    <w:rsid w:val="008D54B5"/>
    <w:rsid w:val="008D5FBA"/>
    <w:rsid w:val="008D615B"/>
    <w:rsid w:val="008D6554"/>
    <w:rsid w:val="008D6DAA"/>
    <w:rsid w:val="008D6EF9"/>
    <w:rsid w:val="008D6F09"/>
    <w:rsid w:val="008D78AF"/>
    <w:rsid w:val="008E0FC0"/>
    <w:rsid w:val="008E14A7"/>
    <w:rsid w:val="008E17A5"/>
    <w:rsid w:val="008E1984"/>
    <w:rsid w:val="008E1BD9"/>
    <w:rsid w:val="008E1E26"/>
    <w:rsid w:val="008E2514"/>
    <w:rsid w:val="008E269B"/>
    <w:rsid w:val="008E2956"/>
    <w:rsid w:val="008E2A4C"/>
    <w:rsid w:val="008E42D1"/>
    <w:rsid w:val="008E44CB"/>
    <w:rsid w:val="008E4B22"/>
    <w:rsid w:val="008E57F6"/>
    <w:rsid w:val="008E5A55"/>
    <w:rsid w:val="008E5D12"/>
    <w:rsid w:val="008E6A40"/>
    <w:rsid w:val="008E6CAC"/>
    <w:rsid w:val="008E7729"/>
    <w:rsid w:val="008E78FD"/>
    <w:rsid w:val="008E7AAB"/>
    <w:rsid w:val="008E7BB1"/>
    <w:rsid w:val="008F00A8"/>
    <w:rsid w:val="008F11BA"/>
    <w:rsid w:val="008F1966"/>
    <w:rsid w:val="008F1EF8"/>
    <w:rsid w:val="008F1F0C"/>
    <w:rsid w:val="008F223D"/>
    <w:rsid w:val="008F2307"/>
    <w:rsid w:val="008F276E"/>
    <w:rsid w:val="008F2B7E"/>
    <w:rsid w:val="008F2F59"/>
    <w:rsid w:val="008F3B2E"/>
    <w:rsid w:val="008F3EA5"/>
    <w:rsid w:val="008F3FF8"/>
    <w:rsid w:val="008F40C8"/>
    <w:rsid w:val="008F460E"/>
    <w:rsid w:val="008F4B53"/>
    <w:rsid w:val="008F5161"/>
    <w:rsid w:val="008F59DB"/>
    <w:rsid w:val="008F6381"/>
    <w:rsid w:val="008F674C"/>
    <w:rsid w:val="008F68E7"/>
    <w:rsid w:val="008F69F0"/>
    <w:rsid w:val="008F75E8"/>
    <w:rsid w:val="008F7C4D"/>
    <w:rsid w:val="008F7D2D"/>
    <w:rsid w:val="00900357"/>
    <w:rsid w:val="00900CAD"/>
    <w:rsid w:val="00900D8B"/>
    <w:rsid w:val="00901187"/>
    <w:rsid w:val="0090144A"/>
    <w:rsid w:val="0090173D"/>
    <w:rsid w:val="00901855"/>
    <w:rsid w:val="009019C6"/>
    <w:rsid w:val="00901AE4"/>
    <w:rsid w:val="0090225F"/>
    <w:rsid w:val="00902726"/>
    <w:rsid w:val="0090272D"/>
    <w:rsid w:val="00902AFD"/>
    <w:rsid w:val="0090300A"/>
    <w:rsid w:val="00903241"/>
    <w:rsid w:val="00903311"/>
    <w:rsid w:val="009039A1"/>
    <w:rsid w:val="00903D07"/>
    <w:rsid w:val="009040EB"/>
    <w:rsid w:val="00905929"/>
    <w:rsid w:val="00905A58"/>
    <w:rsid w:val="00905E00"/>
    <w:rsid w:val="00906100"/>
    <w:rsid w:val="00906987"/>
    <w:rsid w:val="00907B86"/>
    <w:rsid w:val="00907E0A"/>
    <w:rsid w:val="00910352"/>
    <w:rsid w:val="00910909"/>
    <w:rsid w:val="0091122B"/>
    <w:rsid w:val="009114CB"/>
    <w:rsid w:val="00911FBD"/>
    <w:rsid w:val="00912201"/>
    <w:rsid w:val="0091371B"/>
    <w:rsid w:val="0091385E"/>
    <w:rsid w:val="0091389E"/>
    <w:rsid w:val="00913D89"/>
    <w:rsid w:val="00914041"/>
    <w:rsid w:val="0091441D"/>
    <w:rsid w:val="00914495"/>
    <w:rsid w:val="00914836"/>
    <w:rsid w:val="009149E3"/>
    <w:rsid w:val="00914CC5"/>
    <w:rsid w:val="00915414"/>
    <w:rsid w:val="00915898"/>
    <w:rsid w:val="00915E2B"/>
    <w:rsid w:val="00915F2E"/>
    <w:rsid w:val="009160CB"/>
    <w:rsid w:val="00916273"/>
    <w:rsid w:val="00916DC1"/>
    <w:rsid w:val="00917309"/>
    <w:rsid w:val="0091756D"/>
    <w:rsid w:val="009202DD"/>
    <w:rsid w:val="009202E9"/>
    <w:rsid w:val="009203C7"/>
    <w:rsid w:val="009208E1"/>
    <w:rsid w:val="00920B70"/>
    <w:rsid w:val="00920FCD"/>
    <w:rsid w:val="009212A5"/>
    <w:rsid w:val="009217BA"/>
    <w:rsid w:val="00921DE5"/>
    <w:rsid w:val="009220F4"/>
    <w:rsid w:val="009223EE"/>
    <w:rsid w:val="0092299A"/>
    <w:rsid w:val="00923A90"/>
    <w:rsid w:val="00923AE2"/>
    <w:rsid w:val="00924141"/>
    <w:rsid w:val="0092459D"/>
    <w:rsid w:val="009248E3"/>
    <w:rsid w:val="00924F5B"/>
    <w:rsid w:val="0092559F"/>
    <w:rsid w:val="00925907"/>
    <w:rsid w:val="00925EFB"/>
    <w:rsid w:val="009262C1"/>
    <w:rsid w:val="009269F6"/>
    <w:rsid w:val="00926C23"/>
    <w:rsid w:val="00927291"/>
    <w:rsid w:val="00927DB8"/>
    <w:rsid w:val="00930A0F"/>
    <w:rsid w:val="00930AE7"/>
    <w:rsid w:val="00930D45"/>
    <w:rsid w:val="00930D8A"/>
    <w:rsid w:val="009319AD"/>
    <w:rsid w:val="0093225E"/>
    <w:rsid w:val="00932A2E"/>
    <w:rsid w:val="00932E2F"/>
    <w:rsid w:val="00932FD2"/>
    <w:rsid w:val="009337A1"/>
    <w:rsid w:val="00934024"/>
    <w:rsid w:val="009343CE"/>
    <w:rsid w:val="00934455"/>
    <w:rsid w:val="00934669"/>
    <w:rsid w:val="00934860"/>
    <w:rsid w:val="009348DE"/>
    <w:rsid w:val="00934B22"/>
    <w:rsid w:val="00934E31"/>
    <w:rsid w:val="00935724"/>
    <w:rsid w:val="009375BE"/>
    <w:rsid w:val="00940733"/>
    <w:rsid w:val="0094080B"/>
    <w:rsid w:val="00941251"/>
    <w:rsid w:val="009413D7"/>
    <w:rsid w:val="00941622"/>
    <w:rsid w:val="0094262B"/>
    <w:rsid w:val="00942D6F"/>
    <w:rsid w:val="00943834"/>
    <w:rsid w:val="009438AA"/>
    <w:rsid w:val="00943CF3"/>
    <w:rsid w:val="0094437F"/>
    <w:rsid w:val="009443B7"/>
    <w:rsid w:val="009443F0"/>
    <w:rsid w:val="00944CDE"/>
    <w:rsid w:val="00944FA3"/>
    <w:rsid w:val="00945308"/>
    <w:rsid w:val="00945B89"/>
    <w:rsid w:val="00945D9B"/>
    <w:rsid w:val="0094604F"/>
    <w:rsid w:val="00946F2A"/>
    <w:rsid w:val="00946FEF"/>
    <w:rsid w:val="009473D9"/>
    <w:rsid w:val="009474AE"/>
    <w:rsid w:val="00950A3A"/>
    <w:rsid w:val="00951555"/>
    <w:rsid w:val="009518CD"/>
    <w:rsid w:val="0095233F"/>
    <w:rsid w:val="009525F0"/>
    <w:rsid w:val="009527D0"/>
    <w:rsid w:val="00952D39"/>
    <w:rsid w:val="00953259"/>
    <w:rsid w:val="00953405"/>
    <w:rsid w:val="009538B9"/>
    <w:rsid w:val="00953BDE"/>
    <w:rsid w:val="00954817"/>
    <w:rsid w:val="0095492B"/>
    <w:rsid w:val="009553BC"/>
    <w:rsid w:val="00955695"/>
    <w:rsid w:val="009559FA"/>
    <w:rsid w:val="00955CAA"/>
    <w:rsid w:val="0095658E"/>
    <w:rsid w:val="00957293"/>
    <w:rsid w:val="009575D6"/>
    <w:rsid w:val="00957775"/>
    <w:rsid w:val="0095795F"/>
    <w:rsid w:val="00960109"/>
    <w:rsid w:val="0096058F"/>
    <w:rsid w:val="009607C3"/>
    <w:rsid w:val="0096082E"/>
    <w:rsid w:val="00960CEE"/>
    <w:rsid w:val="00960E27"/>
    <w:rsid w:val="0096109E"/>
    <w:rsid w:val="0096115D"/>
    <w:rsid w:val="00961665"/>
    <w:rsid w:val="009618D4"/>
    <w:rsid w:val="009618D7"/>
    <w:rsid w:val="00961AD2"/>
    <w:rsid w:val="00961EDF"/>
    <w:rsid w:val="00962531"/>
    <w:rsid w:val="0096270D"/>
    <w:rsid w:val="00962A46"/>
    <w:rsid w:val="00962CFB"/>
    <w:rsid w:val="00962E15"/>
    <w:rsid w:val="00962F12"/>
    <w:rsid w:val="009634CB"/>
    <w:rsid w:val="0096389D"/>
    <w:rsid w:val="00963C9C"/>
    <w:rsid w:val="00964555"/>
    <w:rsid w:val="00965808"/>
    <w:rsid w:val="00965A92"/>
    <w:rsid w:val="00966010"/>
    <w:rsid w:val="00966307"/>
    <w:rsid w:val="00966397"/>
    <w:rsid w:val="009667B9"/>
    <w:rsid w:val="00966879"/>
    <w:rsid w:val="00966960"/>
    <w:rsid w:val="009669BD"/>
    <w:rsid w:val="00966A29"/>
    <w:rsid w:val="00966A97"/>
    <w:rsid w:val="00967BCA"/>
    <w:rsid w:val="00967FDC"/>
    <w:rsid w:val="009702C7"/>
    <w:rsid w:val="00970917"/>
    <w:rsid w:val="00970959"/>
    <w:rsid w:val="0097098F"/>
    <w:rsid w:val="00970B52"/>
    <w:rsid w:val="0097132F"/>
    <w:rsid w:val="009715C5"/>
    <w:rsid w:val="00971886"/>
    <w:rsid w:val="00971ECD"/>
    <w:rsid w:val="009721C2"/>
    <w:rsid w:val="00972CFE"/>
    <w:rsid w:val="00974042"/>
    <w:rsid w:val="009745DE"/>
    <w:rsid w:val="00975156"/>
    <w:rsid w:val="0097568B"/>
    <w:rsid w:val="00975891"/>
    <w:rsid w:val="00975CD3"/>
    <w:rsid w:val="00976393"/>
    <w:rsid w:val="00976A11"/>
    <w:rsid w:val="00976F6F"/>
    <w:rsid w:val="00976FC6"/>
    <w:rsid w:val="009779A5"/>
    <w:rsid w:val="00977E67"/>
    <w:rsid w:val="00977F2C"/>
    <w:rsid w:val="00980597"/>
    <w:rsid w:val="00980B37"/>
    <w:rsid w:val="00980E66"/>
    <w:rsid w:val="0098138B"/>
    <w:rsid w:val="00981E92"/>
    <w:rsid w:val="00982AA5"/>
    <w:rsid w:val="009839C9"/>
    <w:rsid w:val="00983B46"/>
    <w:rsid w:val="00984074"/>
    <w:rsid w:val="009849E2"/>
    <w:rsid w:val="00984DE2"/>
    <w:rsid w:val="00985C73"/>
    <w:rsid w:val="009863A7"/>
    <w:rsid w:val="009864B1"/>
    <w:rsid w:val="009865A8"/>
    <w:rsid w:val="0098664C"/>
    <w:rsid w:val="00986C95"/>
    <w:rsid w:val="0098733F"/>
    <w:rsid w:val="00987BB9"/>
    <w:rsid w:val="00987BF2"/>
    <w:rsid w:val="009902A6"/>
    <w:rsid w:val="00990339"/>
    <w:rsid w:val="00990BBE"/>
    <w:rsid w:val="0099120C"/>
    <w:rsid w:val="009913C3"/>
    <w:rsid w:val="009913D3"/>
    <w:rsid w:val="00991876"/>
    <w:rsid w:val="00991C35"/>
    <w:rsid w:val="00991DAD"/>
    <w:rsid w:val="00992240"/>
    <w:rsid w:val="0099264D"/>
    <w:rsid w:val="00992FD0"/>
    <w:rsid w:val="00993443"/>
    <w:rsid w:val="0099396A"/>
    <w:rsid w:val="00993D54"/>
    <w:rsid w:val="0099432B"/>
    <w:rsid w:val="00994A86"/>
    <w:rsid w:val="00994C56"/>
    <w:rsid w:val="009955E1"/>
    <w:rsid w:val="00995F41"/>
    <w:rsid w:val="00995FF1"/>
    <w:rsid w:val="009960C8"/>
    <w:rsid w:val="0099627E"/>
    <w:rsid w:val="0099644C"/>
    <w:rsid w:val="0099651C"/>
    <w:rsid w:val="00997303"/>
    <w:rsid w:val="00997311"/>
    <w:rsid w:val="009975F4"/>
    <w:rsid w:val="009978EB"/>
    <w:rsid w:val="00997CF1"/>
    <w:rsid w:val="00997EDC"/>
    <w:rsid w:val="009A0111"/>
    <w:rsid w:val="009A0125"/>
    <w:rsid w:val="009A05C8"/>
    <w:rsid w:val="009A05EC"/>
    <w:rsid w:val="009A0707"/>
    <w:rsid w:val="009A09A4"/>
    <w:rsid w:val="009A09C4"/>
    <w:rsid w:val="009A0CA1"/>
    <w:rsid w:val="009A0E5D"/>
    <w:rsid w:val="009A0EC8"/>
    <w:rsid w:val="009A1C5B"/>
    <w:rsid w:val="009A2379"/>
    <w:rsid w:val="009A36C6"/>
    <w:rsid w:val="009A39AB"/>
    <w:rsid w:val="009A49B5"/>
    <w:rsid w:val="009A5697"/>
    <w:rsid w:val="009A690D"/>
    <w:rsid w:val="009A6D0E"/>
    <w:rsid w:val="009A7E99"/>
    <w:rsid w:val="009A7FA2"/>
    <w:rsid w:val="009B01F5"/>
    <w:rsid w:val="009B02BF"/>
    <w:rsid w:val="009B088C"/>
    <w:rsid w:val="009B0A14"/>
    <w:rsid w:val="009B0A51"/>
    <w:rsid w:val="009B0B70"/>
    <w:rsid w:val="009B1114"/>
    <w:rsid w:val="009B1842"/>
    <w:rsid w:val="009B251D"/>
    <w:rsid w:val="009B26F8"/>
    <w:rsid w:val="009B276F"/>
    <w:rsid w:val="009B3DA4"/>
    <w:rsid w:val="009B3DEE"/>
    <w:rsid w:val="009B3EBA"/>
    <w:rsid w:val="009B460A"/>
    <w:rsid w:val="009B489C"/>
    <w:rsid w:val="009B4DBD"/>
    <w:rsid w:val="009B4E01"/>
    <w:rsid w:val="009B5499"/>
    <w:rsid w:val="009B564C"/>
    <w:rsid w:val="009B5A88"/>
    <w:rsid w:val="009B6017"/>
    <w:rsid w:val="009B715B"/>
    <w:rsid w:val="009B71D3"/>
    <w:rsid w:val="009B737B"/>
    <w:rsid w:val="009B7656"/>
    <w:rsid w:val="009B7C90"/>
    <w:rsid w:val="009B7EAE"/>
    <w:rsid w:val="009C0266"/>
    <w:rsid w:val="009C02D9"/>
    <w:rsid w:val="009C03FA"/>
    <w:rsid w:val="009C05CE"/>
    <w:rsid w:val="009C0DB6"/>
    <w:rsid w:val="009C1104"/>
    <w:rsid w:val="009C1485"/>
    <w:rsid w:val="009C22A5"/>
    <w:rsid w:val="009C2D9C"/>
    <w:rsid w:val="009C2DF5"/>
    <w:rsid w:val="009C3240"/>
    <w:rsid w:val="009C34F7"/>
    <w:rsid w:val="009C373E"/>
    <w:rsid w:val="009C3842"/>
    <w:rsid w:val="009C3D7B"/>
    <w:rsid w:val="009C447E"/>
    <w:rsid w:val="009C49F1"/>
    <w:rsid w:val="009C531C"/>
    <w:rsid w:val="009C5F9E"/>
    <w:rsid w:val="009C64FA"/>
    <w:rsid w:val="009C6902"/>
    <w:rsid w:val="009C6A08"/>
    <w:rsid w:val="009C77FC"/>
    <w:rsid w:val="009C785D"/>
    <w:rsid w:val="009C7897"/>
    <w:rsid w:val="009C7C9D"/>
    <w:rsid w:val="009D0446"/>
    <w:rsid w:val="009D0581"/>
    <w:rsid w:val="009D0607"/>
    <w:rsid w:val="009D06B8"/>
    <w:rsid w:val="009D1428"/>
    <w:rsid w:val="009D159F"/>
    <w:rsid w:val="009D2A70"/>
    <w:rsid w:val="009D2BEF"/>
    <w:rsid w:val="009D2DCF"/>
    <w:rsid w:val="009D2F01"/>
    <w:rsid w:val="009D2F79"/>
    <w:rsid w:val="009D324E"/>
    <w:rsid w:val="009D32D8"/>
    <w:rsid w:val="009D396E"/>
    <w:rsid w:val="009D398A"/>
    <w:rsid w:val="009D39D8"/>
    <w:rsid w:val="009D3B18"/>
    <w:rsid w:val="009D3EE1"/>
    <w:rsid w:val="009D4091"/>
    <w:rsid w:val="009D4276"/>
    <w:rsid w:val="009D46B2"/>
    <w:rsid w:val="009D47DA"/>
    <w:rsid w:val="009D4A35"/>
    <w:rsid w:val="009D4FAF"/>
    <w:rsid w:val="009D52BB"/>
    <w:rsid w:val="009D5516"/>
    <w:rsid w:val="009D5B87"/>
    <w:rsid w:val="009D652A"/>
    <w:rsid w:val="009D66CC"/>
    <w:rsid w:val="009D6AB4"/>
    <w:rsid w:val="009D73DB"/>
    <w:rsid w:val="009D78AB"/>
    <w:rsid w:val="009E0277"/>
    <w:rsid w:val="009E04D6"/>
    <w:rsid w:val="009E07CE"/>
    <w:rsid w:val="009E0BE4"/>
    <w:rsid w:val="009E0D05"/>
    <w:rsid w:val="009E159D"/>
    <w:rsid w:val="009E1699"/>
    <w:rsid w:val="009E185F"/>
    <w:rsid w:val="009E1DC1"/>
    <w:rsid w:val="009E215D"/>
    <w:rsid w:val="009E27B9"/>
    <w:rsid w:val="009E2B84"/>
    <w:rsid w:val="009E35BF"/>
    <w:rsid w:val="009E3636"/>
    <w:rsid w:val="009E3845"/>
    <w:rsid w:val="009E4B47"/>
    <w:rsid w:val="009E4B9D"/>
    <w:rsid w:val="009E6082"/>
    <w:rsid w:val="009E634B"/>
    <w:rsid w:val="009E7D36"/>
    <w:rsid w:val="009E7F49"/>
    <w:rsid w:val="009F0258"/>
    <w:rsid w:val="009F070D"/>
    <w:rsid w:val="009F0748"/>
    <w:rsid w:val="009F0811"/>
    <w:rsid w:val="009F08B0"/>
    <w:rsid w:val="009F0EA5"/>
    <w:rsid w:val="009F1403"/>
    <w:rsid w:val="009F2094"/>
    <w:rsid w:val="009F2403"/>
    <w:rsid w:val="009F24EE"/>
    <w:rsid w:val="009F2BE0"/>
    <w:rsid w:val="009F30B8"/>
    <w:rsid w:val="009F362C"/>
    <w:rsid w:val="009F36B3"/>
    <w:rsid w:val="009F36B4"/>
    <w:rsid w:val="009F37C6"/>
    <w:rsid w:val="009F3EF3"/>
    <w:rsid w:val="009F4084"/>
    <w:rsid w:val="009F4471"/>
    <w:rsid w:val="009F481F"/>
    <w:rsid w:val="009F4C9C"/>
    <w:rsid w:val="009F4FE8"/>
    <w:rsid w:val="009F520C"/>
    <w:rsid w:val="009F5A62"/>
    <w:rsid w:val="009F6674"/>
    <w:rsid w:val="009F674B"/>
    <w:rsid w:val="009F7910"/>
    <w:rsid w:val="009F7927"/>
    <w:rsid w:val="009F79C0"/>
    <w:rsid w:val="009F7B08"/>
    <w:rsid w:val="009F7B3A"/>
    <w:rsid w:val="009F7F61"/>
    <w:rsid w:val="009F7FCE"/>
    <w:rsid w:val="00A00470"/>
    <w:rsid w:val="00A00526"/>
    <w:rsid w:val="00A00825"/>
    <w:rsid w:val="00A00B7F"/>
    <w:rsid w:val="00A00DCE"/>
    <w:rsid w:val="00A01026"/>
    <w:rsid w:val="00A010CE"/>
    <w:rsid w:val="00A014FF"/>
    <w:rsid w:val="00A01598"/>
    <w:rsid w:val="00A017D6"/>
    <w:rsid w:val="00A0207E"/>
    <w:rsid w:val="00A02BB0"/>
    <w:rsid w:val="00A02F13"/>
    <w:rsid w:val="00A02F2D"/>
    <w:rsid w:val="00A03467"/>
    <w:rsid w:val="00A03DAE"/>
    <w:rsid w:val="00A03DEF"/>
    <w:rsid w:val="00A03ED9"/>
    <w:rsid w:val="00A04446"/>
    <w:rsid w:val="00A0462D"/>
    <w:rsid w:val="00A05807"/>
    <w:rsid w:val="00A05E11"/>
    <w:rsid w:val="00A06AE4"/>
    <w:rsid w:val="00A07A3F"/>
    <w:rsid w:val="00A1107A"/>
    <w:rsid w:val="00A111B1"/>
    <w:rsid w:val="00A113A9"/>
    <w:rsid w:val="00A11CD4"/>
    <w:rsid w:val="00A11E70"/>
    <w:rsid w:val="00A1232A"/>
    <w:rsid w:val="00A123E0"/>
    <w:rsid w:val="00A12649"/>
    <w:rsid w:val="00A1305A"/>
    <w:rsid w:val="00A13222"/>
    <w:rsid w:val="00A1370C"/>
    <w:rsid w:val="00A13818"/>
    <w:rsid w:val="00A13D05"/>
    <w:rsid w:val="00A14BAB"/>
    <w:rsid w:val="00A1535D"/>
    <w:rsid w:val="00A15EAC"/>
    <w:rsid w:val="00A16E0A"/>
    <w:rsid w:val="00A16F33"/>
    <w:rsid w:val="00A16F42"/>
    <w:rsid w:val="00A16FD1"/>
    <w:rsid w:val="00A170FD"/>
    <w:rsid w:val="00A1746E"/>
    <w:rsid w:val="00A201AB"/>
    <w:rsid w:val="00A20590"/>
    <w:rsid w:val="00A21200"/>
    <w:rsid w:val="00A21370"/>
    <w:rsid w:val="00A2187C"/>
    <w:rsid w:val="00A2197F"/>
    <w:rsid w:val="00A21BA2"/>
    <w:rsid w:val="00A21DD8"/>
    <w:rsid w:val="00A22431"/>
    <w:rsid w:val="00A22DE4"/>
    <w:rsid w:val="00A2335E"/>
    <w:rsid w:val="00A234F0"/>
    <w:rsid w:val="00A23618"/>
    <w:rsid w:val="00A23A24"/>
    <w:rsid w:val="00A23C4F"/>
    <w:rsid w:val="00A24982"/>
    <w:rsid w:val="00A25635"/>
    <w:rsid w:val="00A256FE"/>
    <w:rsid w:val="00A25B46"/>
    <w:rsid w:val="00A2609E"/>
    <w:rsid w:val="00A2612E"/>
    <w:rsid w:val="00A2659A"/>
    <w:rsid w:val="00A26F40"/>
    <w:rsid w:val="00A274E5"/>
    <w:rsid w:val="00A30404"/>
    <w:rsid w:val="00A30473"/>
    <w:rsid w:val="00A306AB"/>
    <w:rsid w:val="00A3075C"/>
    <w:rsid w:val="00A30A2F"/>
    <w:rsid w:val="00A30D2F"/>
    <w:rsid w:val="00A3129B"/>
    <w:rsid w:val="00A3142B"/>
    <w:rsid w:val="00A31F45"/>
    <w:rsid w:val="00A32EBD"/>
    <w:rsid w:val="00A346BE"/>
    <w:rsid w:val="00A34F14"/>
    <w:rsid w:val="00A355D2"/>
    <w:rsid w:val="00A35E93"/>
    <w:rsid w:val="00A35ECD"/>
    <w:rsid w:val="00A36014"/>
    <w:rsid w:val="00A36774"/>
    <w:rsid w:val="00A36BD7"/>
    <w:rsid w:val="00A36C19"/>
    <w:rsid w:val="00A36C8A"/>
    <w:rsid w:val="00A37818"/>
    <w:rsid w:val="00A37BFA"/>
    <w:rsid w:val="00A37E8E"/>
    <w:rsid w:val="00A37EB1"/>
    <w:rsid w:val="00A40015"/>
    <w:rsid w:val="00A402A4"/>
    <w:rsid w:val="00A4038D"/>
    <w:rsid w:val="00A4039F"/>
    <w:rsid w:val="00A40457"/>
    <w:rsid w:val="00A40DF2"/>
    <w:rsid w:val="00A4158E"/>
    <w:rsid w:val="00A41DC2"/>
    <w:rsid w:val="00A41EDB"/>
    <w:rsid w:val="00A43051"/>
    <w:rsid w:val="00A436FB"/>
    <w:rsid w:val="00A43937"/>
    <w:rsid w:val="00A44129"/>
    <w:rsid w:val="00A44849"/>
    <w:rsid w:val="00A45349"/>
    <w:rsid w:val="00A4568E"/>
    <w:rsid w:val="00A457CC"/>
    <w:rsid w:val="00A458E9"/>
    <w:rsid w:val="00A4598F"/>
    <w:rsid w:val="00A45EC5"/>
    <w:rsid w:val="00A45ED2"/>
    <w:rsid w:val="00A46176"/>
    <w:rsid w:val="00A46294"/>
    <w:rsid w:val="00A463BA"/>
    <w:rsid w:val="00A46CAB"/>
    <w:rsid w:val="00A46F26"/>
    <w:rsid w:val="00A475F1"/>
    <w:rsid w:val="00A47A0F"/>
    <w:rsid w:val="00A47E83"/>
    <w:rsid w:val="00A50054"/>
    <w:rsid w:val="00A508F2"/>
    <w:rsid w:val="00A51285"/>
    <w:rsid w:val="00A51348"/>
    <w:rsid w:val="00A5139C"/>
    <w:rsid w:val="00A5171A"/>
    <w:rsid w:val="00A51CD9"/>
    <w:rsid w:val="00A5217E"/>
    <w:rsid w:val="00A5232C"/>
    <w:rsid w:val="00A5264A"/>
    <w:rsid w:val="00A527CD"/>
    <w:rsid w:val="00A5280A"/>
    <w:rsid w:val="00A52E17"/>
    <w:rsid w:val="00A52F49"/>
    <w:rsid w:val="00A53B56"/>
    <w:rsid w:val="00A53D9F"/>
    <w:rsid w:val="00A5493C"/>
    <w:rsid w:val="00A54A15"/>
    <w:rsid w:val="00A54A2C"/>
    <w:rsid w:val="00A54B5F"/>
    <w:rsid w:val="00A54CEA"/>
    <w:rsid w:val="00A54EA5"/>
    <w:rsid w:val="00A553E6"/>
    <w:rsid w:val="00A5543F"/>
    <w:rsid w:val="00A554C6"/>
    <w:rsid w:val="00A55E43"/>
    <w:rsid w:val="00A5633F"/>
    <w:rsid w:val="00A56613"/>
    <w:rsid w:val="00A56705"/>
    <w:rsid w:val="00A577DF"/>
    <w:rsid w:val="00A57AE0"/>
    <w:rsid w:val="00A602C7"/>
    <w:rsid w:val="00A607CA"/>
    <w:rsid w:val="00A60EA3"/>
    <w:rsid w:val="00A61560"/>
    <w:rsid w:val="00A617FB"/>
    <w:rsid w:val="00A618FC"/>
    <w:rsid w:val="00A61B3E"/>
    <w:rsid w:val="00A625BF"/>
    <w:rsid w:val="00A6325F"/>
    <w:rsid w:val="00A633EA"/>
    <w:rsid w:val="00A6546A"/>
    <w:rsid w:val="00A6589E"/>
    <w:rsid w:val="00A659BE"/>
    <w:rsid w:val="00A67031"/>
    <w:rsid w:val="00A67C1F"/>
    <w:rsid w:val="00A67D07"/>
    <w:rsid w:val="00A67E1A"/>
    <w:rsid w:val="00A67EC6"/>
    <w:rsid w:val="00A701EA"/>
    <w:rsid w:val="00A70248"/>
    <w:rsid w:val="00A70292"/>
    <w:rsid w:val="00A70D7F"/>
    <w:rsid w:val="00A719B7"/>
    <w:rsid w:val="00A71BCA"/>
    <w:rsid w:val="00A72071"/>
    <w:rsid w:val="00A72200"/>
    <w:rsid w:val="00A72823"/>
    <w:rsid w:val="00A72AF9"/>
    <w:rsid w:val="00A72FFF"/>
    <w:rsid w:val="00A73A48"/>
    <w:rsid w:val="00A73F4D"/>
    <w:rsid w:val="00A74800"/>
    <w:rsid w:val="00A74B05"/>
    <w:rsid w:val="00A74EEA"/>
    <w:rsid w:val="00A756AE"/>
    <w:rsid w:val="00A75C0D"/>
    <w:rsid w:val="00A75D3B"/>
    <w:rsid w:val="00A765F5"/>
    <w:rsid w:val="00A76DA5"/>
    <w:rsid w:val="00A77063"/>
    <w:rsid w:val="00A7776B"/>
    <w:rsid w:val="00A77D9E"/>
    <w:rsid w:val="00A801D0"/>
    <w:rsid w:val="00A8022F"/>
    <w:rsid w:val="00A803BB"/>
    <w:rsid w:val="00A8058A"/>
    <w:rsid w:val="00A8058D"/>
    <w:rsid w:val="00A8098A"/>
    <w:rsid w:val="00A80E43"/>
    <w:rsid w:val="00A80E5F"/>
    <w:rsid w:val="00A811F8"/>
    <w:rsid w:val="00A812EC"/>
    <w:rsid w:val="00A8161D"/>
    <w:rsid w:val="00A817BF"/>
    <w:rsid w:val="00A829DA"/>
    <w:rsid w:val="00A83259"/>
    <w:rsid w:val="00A83942"/>
    <w:rsid w:val="00A83B18"/>
    <w:rsid w:val="00A83CAF"/>
    <w:rsid w:val="00A8433F"/>
    <w:rsid w:val="00A84D4B"/>
    <w:rsid w:val="00A84DB5"/>
    <w:rsid w:val="00A8511F"/>
    <w:rsid w:val="00A85983"/>
    <w:rsid w:val="00A859E8"/>
    <w:rsid w:val="00A85A71"/>
    <w:rsid w:val="00A85FBC"/>
    <w:rsid w:val="00A8657D"/>
    <w:rsid w:val="00A868A5"/>
    <w:rsid w:val="00A87A41"/>
    <w:rsid w:val="00A87B70"/>
    <w:rsid w:val="00A87F79"/>
    <w:rsid w:val="00A901A2"/>
    <w:rsid w:val="00A91199"/>
    <w:rsid w:val="00A91C6D"/>
    <w:rsid w:val="00A93C14"/>
    <w:rsid w:val="00A93DB4"/>
    <w:rsid w:val="00A94185"/>
    <w:rsid w:val="00A946F8"/>
    <w:rsid w:val="00A94DF2"/>
    <w:rsid w:val="00A95279"/>
    <w:rsid w:val="00A95799"/>
    <w:rsid w:val="00A95913"/>
    <w:rsid w:val="00A95A75"/>
    <w:rsid w:val="00A95A97"/>
    <w:rsid w:val="00A95F3D"/>
    <w:rsid w:val="00A9628A"/>
    <w:rsid w:val="00A96349"/>
    <w:rsid w:val="00A96613"/>
    <w:rsid w:val="00A96632"/>
    <w:rsid w:val="00A96FC4"/>
    <w:rsid w:val="00A97BC2"/>
    <w:rsid w:val="00A97FD0"/>
    <w:rsid w:val="00AA00FA"/>
    <w:rsid w:val="00AA02CD"/>
    <w:rsid w:val="00AA0341"/>
    <w:rsid w:val="00AA1476"/>
    <w:rsid w:val="00AA1601"/>
    <w:rsid w:val="00AA198B"/>
    <w:rsid w:val="00AA19B1"/>
    <w:rsid w:val="00AA1FBD"/>
    <w:rsid w:val="00AA21C9"/>
    <w:rsid w:val="00AA27CB"/>
    <w:rsid w:val="00AA2944"/>
    <w:rsid w:val="00AA34BA"/>
    <w:rsid w:val="00AA36AB"/>
    <w:rsid w:val="00AA4100"/>
    <w:rsid w:val="00AA46B5"/>
    <w:rsid w:val="00AA4A70"/>
    <w:rsid w:val="00AA6480"/>
    <w:rsid w:val="00AA65BA"/>
    <w:rsid w:val="00AA68B3"/>
    <w:rsid w:val="00AA6AE1"/>
    <w:rsid w:val="00AA6D29"/>
    <w:rsid w:val="00AA7972"/>
    <w:rsid w:val="00AB01DC"/>
    <w:rsid w:val="00AB036E"/>
    <w:rsid w:val="00AB1036"/>
    <w:rsid w:val="00AB1543"/>
    <w:rsid w:val="00AB1593"/>
    <w:rsid w:val="00AB15DA"/>
    <w:rsid w:val="00AB16D9"/>
    <w:rsid w:val="00AB19BE"/>
    <w:rsid w:val="00AB1B48"/>
    <w:rsid w:val="00AB2067"/>
    <w:rsid w:val="00AB228E"/>
    <w:rsid w:val="00AB2307"/>
    <w:rsid w:val="00AB2522"/>
    <w:rsid w:val="00AB30FB"/>
    <w:rsid w:val="00AB3C92"/>
    <w:rsid w:val="00AB410D"/>
    <w:rsid w:val="00AB426F"/>
    <w:rsid w:val="00AB4ED5"/>
    <w:rsid w:val="00AB4FC3"/>
    <w:rsid w:val="00AB57B1"/>
    <w:rsid w:val="00AB58D8"/>
    <w:rsid w:val="00AB5B3F"/>
    <w:rsid w:val="00AB5F68"/>
    <w:rsid w:val="00AB65DF"/>
    <w:rsid w:val="00AB6806"/>
    <w:rsid w:val="00AB7202"/>
    <w:rsid w:val="00AB7AA0"/>
    <w:rsid w:val="00AC0C0B"/>
    <w:rsid w:val="00AC2642"/>
    <w:rsid w:val="00AC289A"/>
    <w:rsid w:val="00AC32EC"/>
    <w:rsid w:val="00AC375C"/>
    <w:rsid w:val="00AC3A05"/>
    <w:rsid w:val="00AC3A47"/>
    <w:rsid w:val="00AC3D60"/>
    <w:rsid w:val="00AC3F81"/>
    <w:rsid w:val="00AC44C5"/>
    <w:rsid w:val="00AC49FA"/>
    <w:rsid w:val="00AC57D0"/>
    <w:rsid w:val="00AC65EC"/>
    <w:rsid w:val="00AC67C8"/>
    <w:rsid w:val="00AC6933"/>
    <w:rsid w:val="00AC7308"/>
    <w:rsid w:val="00AC75DF"/>
    <w:rsid w:val="00AC7D99"/>
    <w:rsid w:val="00AD01CB"/>
    <w:rsid w:val="00AD021B"/>
    <w:rsid w:val="00AD045B"/>
    <w:rsid w:val="00AD0478"/>
    <w:rsid w:val="00AD0757"/>
    <w:rsid w:val="00AD0D26"/>
    <w:rsid w:val="00AD0DF6"/>
    <w:rsid w:val="00AD1B39"/>
    <w:rsid w:val="00AD1E0C"/>
    <w:rsid w:val="00AD1E17"/>
    <w:rsid w:val="00AD2229"/>
    <w:rsid w:val="00AD27F0"/>
    <w:rsid w:val="00AD3BCC"/>
    <w:rsid w:val="00AD4358"/>
    <w:rsid w:val="00AD436E"/>
    <w:rsid w:val="00AD5103"/>
    <w:rsid w:val="00AD5331"/>
    <w:rsid w:val="00AD547B"/>
    <w:rsid w:val="00AD5B7D"/>
    <w:rsid w:val="00AD5DCB"/>
    <w:rsid w:val="00AD67F5"/>
    <w:rsid w:val="00AD6B82"/>
    <w:rsid w:val="00AD71BC"/>
    <w:rsid w:val="00AD737B"/>
    <w:rsid w:val="00AD7862"/>
    <w:rsid w:val="00AE0015"/>
    <w:rsid w:val="00AE08D6"/>
    <w:rsid w:val="00AE09A6"/>
    <w:rsid w:val="00AE0EC6"/>
    <w:rsid w:val="00AE0F86"/>
    <w:rsid w:val="00AE1168"/>
    <w:rsid w:val="00AE14CF"/>
    <w:rsid w:val="00AE1594"/>
    <w:rsid w:val="00AE1AA8"/>
    <w:rsid w:val="00AE1D3B"/>
    <w:rsid w:val="00AE1F61"/>
    <w:rsid w:val="00AE217F"/>
    <w:rsid w:val="00AE2DF0"/>
    <w:rsid w:val="00AE3019"/>
    <w:rsid w:val="00AE33BD"/>
    <w:rsid w:val="00AE35EB"/>
    <w:rsid w:val="00AE4D54"/>
    <w:rsid w:val="00AE568F"/>
    <w:rsid w:val="00AE5AB3"/>
    <w:rsid w:val="00AE5C38"/>
    <w:rsid w:val="00AE60DD"/>
    <w:rsid w:val="00AE7237"/>
    <w:rsid w:val="00AE7424"/>
    <w:rsid w:val="00AE76FC"/>
    <w:rsid w:val="00AE78ED"/>
    <w:rsid w:val="00AE7B07"/>
    <w:rsid w:val="00AF0B10"/>
    <w:rsid w:val="00AF1042"/>
    <w:rsid w:val="00AF15A9"/>
    <w:rsid w:val="00AF15CC"/>
    <w:rsid w:val="00AF1754"/>
    <w:rsid w:val="00AF1E4C"/>
    <w:rsid w:val="00AF1E92"/>
    <w:rsid w:val="00AF2E5A"/>
    <w:rsid w:val="00AF38F1"/>
    <w:rsid w:val="00AF3DDE"/>
    <w:rsid w:val="00AF3DFA"/>
    <w:rsid w:val="00AF3F1F"/>
    <w:rsid w:val="00AF4006"/>
    <w:rsid w:val="00AF45E6"/>
    <w:rsid w:val="00AF4B07"/>
    <w:rsid w:val="00AF4B75"/>
    <w:rsid w:val="00AF4E65"/>
    <w:rsid w:val="00AF5928"/>
    <w:rsid w:val="00AF614C"/>
    <w:rsid w:val="00AF75D2"/>
    <w:rsid w:val="00AF7CA4"/>
    <w:rsid w:val="00AF7CF8"/>
    <w:rsid w:val="00B0046A"/>
    <w:rsid w:val="00B00470"/>
    <w:rsid w:val="00B00885"/>
    <w:rsid w:val="00B01040"/>
    <w:rsid w:val="00B01606"/>
    <w:rsid w:val="00B016E6"/>
    <w:rsid w:val="00B01C81"/>
    <w:rsid w:val="00B01CF8"/>
    <w:rsid w:val="00B01E42"/>
    <w:rsid w:val="00B02411"/>
    <w:rsid w:val="00B02487"/>
    <w:rsid w:val="00B02658"/>
    <w:rsid w:val="00B02CA7"/>
    <w:rsid w:val="00B03709"/>
    <w:rsid w:val="00B0385D"/>
    <w:rsid w:val="00B038E0"/>
    <w:rsid w:val="00B04283"/>
    <w:rsid w:val="00B04B8A"/>
    <w:rsid w:val="00B05AC4"/>
    <w:rsid w:val="00B063DF"/>
    <w:rsid w:val="00B065D7"/>
    <w:rsid w:val="00B0679F"/>
    <w:rsid w:val="00B06DE4"/>
    <w:rsid w:val="00B07055"/>
    <w:rsid w:val="00B07D04"/>
    <w:rsid w:val="00B1016E"/>
    <w:rsid w:val="00B10673"/>
    <w:rsid w:val="00B10D30"/>
    <w:rsid w:val="00B114BF"/>
    <w:rsid w:val="00B11505"/>
    <w:rsid w:val="00B116E4"/>
    <w:rsid w:val="00B124C1"/>
    <w:rsid w:val="00B12515"/>
    <w:rsid w:val="00B131E4"/>
    <w:rsid w:val="00B1364E"/>
    <w:rsid w:val="00B13F88"/>
    <w:rsid w:val="00B1413F"/>
    <w:rsid w:val="00B14323"/>
    <w:rsid w:val="00B143CC"/>
    <w:rsid w:val="00B14708"/>
    <w:rsid w:val="00B14953"/>
    <w:rsid w:val="00B14ED8"/>
    <w:rsid w:val="00B15468"/>
    <w:rsid w:val="00B156A3"/>
    <w:rsid w:val="00B157B8"/>
    <w:rsid w:val="00B157FC"/>
    <w:rsid w:val="00B15FC0"/>
    <w:rsid w:val="00B1605B"/>
    <w:rsid w:val="00B1698B"/>
    <w:rsid w:val="00B16F91"/>
    <w:rsid w:val="00B1707E"/>
    <w:rsid w:val="00B1734A"/>
    <w:rsid w:val="00B1766D"/>
    <w:rsid w:val="00B17D96"/>
    <w:rsid w:val="00B17FA7"/>
    <w:rsid w:val="00B20189"/>
    <w:rsid w:val="00B2055B"/>
    <w:rsid w:val="00B20C1A"/>
    <w:rsid w:val="00B20ED5"/>
    <w:rsid w:val="00B21631"/>
    <w:rsid w:val="00B21AA4"/>
    <w:rsid w:val="00B21E1A"/>
    <w:rsid w:val="00B21F20"/>
    <w:rsid w:val="00B2243A"/>
    <w:rsid w:val="00B22778"/>
    <w:rsid w:val="00B228F5"/>
    <w:rsid w:val="00B22C41"/>
    <w:rsid w:val="00B23864"/>
    <w:rsid w:val="00B23D4F"/>
    <w:rsid w:val="00B23FC7"/>
    <w:rsid w:val="00B24009"/>
    <w:rsid w:val="00B2420C"/>
    <w:rsid w:val="00B24578"/>
    <w:rsid w:val="00B24899"/>
    <w:rsid w:val="00B253B1"/>
    <w:rsid w:val="00B2572F"/>
    <w:rsid w:val="00B25B24"/>
    <w:rsid w:val="00B2672E"/>
    <w:rsid w:val="00B270FD"/>
    <w:rsid w:val="00B2784A"/>
    <w:rsid w:val="00B302FB"/>
    <w:rsid w:val="00B3059A"/>
    <w:rsid w:val="00B306B5"/>
    <w:rsid w:val="00B31186"/>
    <w:rsid w:val="00B31317"/>
    <w:rsid w:val="00B3175D"/>
    <w:rsid w:val="00B318B9"/>
    <w:rsid w:val="00B3296B"/>
    <w:rsid w:val="00B32C77"/>
    <w:rsid w:val="00B32D40"/>
    <w:rsid w:val="00B32E37"/>
    <w:rsid w:val="00B32E54"/>
    <w:rsid w:val="00B32EA0"/>
    <w:rsid w:val="00B3309B"/>
    <w:rsid w:val="00B331F5"/>
    <w:rsid w:val="00B335BC"/>
    <w:rsid w:val="00B33756"/>
    <w:rsid w:val="00B337D4"/>
    <w:rsid w:val="00B33F39"/>
    <w:rsid w:val="00B3445D"/>
    <w:rsid w:val="00B34748"/>
    <w:rsid w:val="00B3477E"/>
    <w:rsid w:val="00B34A59"/>
    <w:rsid w:val="00B34C77"/>
    <w:rsid w:val="00B351EF"/>
    <w:rsid w:val="00B3595E"/>
    <w:rsid w:val="00B35B5A"/>
    <w:rsid w:val="00B35B5B"/>
    <w:rsid w:val="00B36869"/>
    <w:rsid w:val="00B36D04"/>
    <w:rsid w:val="00B370DC"/>
    <w:rsid w:val="00B37268"/>
    <w:rsid w:val="00B3782D"/>
    <w:rsid w:val="00B378B8"/>
    <w:rsid w:val="00B37A0F"/>
    <w:rsid w:val="00B37AFF"/>
    <w:rsid w:val="00B37D4B"/>
    <w:rsid w:val="00B4010E"/>
    <w:rsid w:val="00B401BC"/>
    <w:rsid w:val="00B405F5"/>
    <w:rsid w:val="00B40F60"/>
    <w:rsid w:val="00B41BE6"/>
    <w:rsid w:val="00B42032"/>
    <w:rsid w:val="00B42060"/>
    <w:rsid w:val="00B42A20"/>
    <w:rsid w:val="00B43BA3"/>
    <w:rsid w:val="00B43FE3"/>
    <w:rsid w:val="00B44155"/>
    <w:rsid w:val="00B44C63"/>
    <w:rsid w:val="00B44CE2"/>
    <w:rsid w:val="00B45833"/>
    <w:rsid w:val="00B45ED0"/>
    <w:rsid w:val="00B4625D"/>
    <w:rsid w:val="00B46269"/>
    <w:rsid w:val="00B46793"/>
    <w:rsid w:val="00B46C66"/>
    <w:rsid w:val="00B46F34"/>
    <w:rsid w:val="00B504BA"/>
    <w:rsid w:val="00B506DE"/>
    <w:rsid w:val="00B50812"/>
    <w:rsid w:val="00B50897"/>
    <w:rsid w:val="00B50BC5"/>
    <w:rsid w:val="00B50E62"/>
    <w:rsid w:val="00B51273"/>
    <w:rsid w:val="00B513B0"/>
    <w:rsid w:val="00B514BC"/>
    <w:rsid w:val="00B51CB5"/>
    <w:rsid w:val="00B5239A"/>
    <w:rsid w:val="00B525ED"/>
    <w:rsid w:val="00B52645"/>
    <w:rsid w:val="00B52DC7"/>
    <w:rsid w:val="00B52F2E"/>
    <w:rsid w:val="00B533A9"/>
    <w:rsid w:val="00B5391B"/>
    <w:rsid w:val="00B539E2"/>
    <w:rsid w:val="00B53BF6"/>
    <w:rsid w:val="00B543C6"/>
    <w:rsid w:val="00B55311"/>
    <w:rsid w:val="00B559AC"/>
    <w:rsid w:val="00B55BAE"/>
    <w:rsid w:val="00B5652B"/>
    <w:rsid w:val="00B56B7E"/>
    <w:rsid w:val="00B571E2"/>
    <w:rsid w:val="00B57525"/>
    <w:rsid w:val="00B576D7"/>
    <w:rsid w:val="00B57A11"/>
    <w:rsid w:val="00B57A38"/>
    <w:rsid w:val="00B57C3F"/>
    <w:rsid w:val="00B60036"/>
    <w:rsid w:val="00B600EE"/>
    <w:rsid w:val="00B61520"/>
    <w:rsid w:val="00B61A1F"/>
    <w:rsid w:val="00B61EDF"/>
    <w:rsid w:val="00B624AD"/>
    <w:rsid w:val="00B62A19"/>
    <w:rsid w:val="00B63195"/>
    <w:rsid w:val="00B6361A"/>
    <w:rsid w:val="00B63B95"/>
    <w:rsid w:val="00B64048"/>
    <w:rsid w:val="00B648FD"/>
    <w:rsid w:val="00B65586"/>
    <w:rsid w:val="00B655F6"/>
    <w:rsid w:val="00B6601F"/>
    <w:rsid w:val="00B66164"/>
    <w:rsid w:val="00B667AB"/>
    <w:rsid w:val="00B6697B"/>
    <w:rsid w:val="00B66FCC"/>
    <w:rsid w:val="00B67071"/>
    <w:rsid w:val="00B671D8"/>
    <w:rsid w:val="00B67938"/>
    <w:rsid w:val="00B70525"/>
    <w:rsid w:val="00B706EE"/>
    <w:rsid w:val="00B715A1"/>
    <w:rsid w:val="00B71C35"/>
    <w:rsid w:val="00B71EA8"/>
    <w:rsid w:val="00B7304E"/>
    <w:rsid w:val="00B733CC"/>
    <w:rsid w:val="00B7349C"/>
    <w:rsid w:val="00B7382D"/>
    <w:rsid w:val="00B74514"/>
    <w:rsid w:val="00B748D8"/>
    <w:rsid w:val="00B7490D"/>
    <w:rsid w:val="00B74947"/>
    <w:rsid w:val="00B74A28"/>
    <w:rsid w:val="00B74ACA"/>
    <w:rsid w:val="00B74CED"/>
    <w:rsid w:val="00B74F6F"/>
    <w:rsid w:val="00B75266"/>
    <w:rsid w:val="00B75357"/>
    <w:rsid w:val="00B755D4"/>
    <w:rsid w:val="00B75B9A"/>
    <w:rsid w:val="00B762D8"/>
    <w:rsid w:val="00B7643A"/>
    <w:rsid w:val="00B76740"/>
    <w:rsid w:val="00B76765"/>
    <w:rsid w:val="00B76804"/>
    <w:rsid w:val="00B76D28"/>
    <w:rsid w:val="00B77799"/>
    <w:rsid w:val="00B81013"/>
    <w:rsid w:val="00B81156"/>
    <w:rsid w:val="00B8154A"/>
    <w:rsid w:val="00B816EC"/>
    <w:rsid w:val="00B81808"/>
    <w:rsid w:val="00B8193B"/>
    <w:rsid w:val="00B81D30"/>
    <w:rsid w:val="00B82426"/>
    <w:rsid w:val="00B82597"/>
    <w:rsid w:val="00B82613"/>
    <w:rsid w:val="00B82E73"/>
    <w:rsid w:val="00B83331"/>
    <w:rsid w:val="00B835CA"/>
    <w:rsid w:val="00B83B13"/>
    <w:rsid w:val="00B8408E"/>
    <w:rsid w:val="00B84196"/>
    <w:rsid w:val="00B84BBE"/>
    <w:rsid w:val="00B855E8"/>
    <w:rsid w:val="00B8619B"/>
    <w:rsid w:val="00B86436"/>
    <w:rsid w:val="00B865DC"/>
    <w:rsid w:val="00B86769"/>
    <w:rsid w:val="00B8718D"/>
    <w:rsid w:val="00B8752F"/>
    <w:rsid w:val="00B87FA9"/>
    <w:rsid w:val="00B90521"/>
    <w:rsid w:val="00B90AEC"/>
    <w:rsid w:val="00B90DBA"/>
    <w:rsid w:val="00B90DD9"/>
    <w:rsid w:val="00B913D6"/>
    <w:rsid w:val="00B91E7D"/>
    <w:rsid w:val="00B91E8C"/>
    <w:rsid w:val="00B92429"/>
    <w:rsid w:val="00B92C5C"/>
    <w:rsid w:val="00B93031"/>
    <w:rsid w:val="00B934BD"/>
    <w:rsid w:val="00B93E72"/>
    <w:rsid w:val="00B9432A"/>
    <w:rsid w:val="00B94B76"/>
    <w:rsid w:val="00B95462"/>
    <w:rsid w:val="00B954F5"/>
    <w:rsid w:val="00B955EA"/>
    <w:rsid w:val="00B9581D"/>
    <w:rsid w:val="00B959B9"/>
    <w:rsid w:val="00B95BFC"/>
    <w:rsid w:val="00B975B9"/>
    <w:rsid w:val="00B97813"/>
    <w:rsid w:val="00BA067E"/>
    <w:rsid w:val="00BA10DB"/>
    <w:rsid w:val="00BA155F"/>
    <w:rsid w:val="00BA1F38"/>
    <w:rsid w:val="00BA2A00"/>
    <w:rsid w:val="00BA3219"/>
    <w:rsid w:val="00BA3A52"/>
    <w:rsid w:val="00BA3C92"/>
    <w:rsid w:val="00BA40F5"/>
    <w:rsid w:val="00BA4739"/>
    <w:rsid w:val="00BA479A"/>
    <w:rsid w:val="00BA52E2"/>
    <w:rsid w:val="00BA5E0A"/>
    <w:rsid w:val="00BA6000"/>
    <w:rsid w:val="00BA62EA"/>
    <w:rsid w:val="00BA66D2"/>
    <w:rsid w:val="00BA6780"/>
    <w:rsid w:val="00BA720E"/>
    <w:rsid w:val="00BA7223"/>
    <w:rsid w:val="00BB0A54"/>
    <w:rsid w:val="00BB0AAD"/>
    <w:rsid w:val="00BB0B92"/>
    <w:rsid w:val="00BB0F65"/>
    <w:rsid w:val="00BB1CC7"/>
    <w:rsid w:val="00BB1F14"/>
    <w:rsid w:val="00BB21B8"/>
    <w:rsid w:val="00BB258E"/>
    <w:rsid w:val="00BB2632"/>
    <w:rsid w:val="00BB2A6E"/>
    <w:rsid w:val="00BB33B3"/>
    <w:rsid w:val="00BB3AE8"/>
    <w:rsid w:val="00BB484C"/>
    <w:rsid w:val="00BB4957"/>
    <w:rsid w:val="00BB4BBE"/>
    <w:rsid w:val="00BB5017"/>
    <w:rsid w:val="00BB5394"/>
    <w:rsid w:val="00BB594D"/>
    <w:rsid w:val="00BB5DBF"/>
    <w:rsid w:val="00BB6097"/>
    <w:rsid w:val="00BB6731"/>
    <w:rsid w:val="00BB68F2"/>
    <w:rsid w:val="00BB6918"/>
    <w:rsid w:val="00BB6B5E"/>
    <w:rsid w:val="00BB70A3"/>
    <w:rsid w:val="00BB7511"/>
    <w:rsid w:val="00BB78E7"/>
    <w:rsid w:val="00BB7F2E"/>
    <w:rsid w:val="00BC05C3"/>
    <w:rsid w:val="00BC0F63"/>
    <w:rsid w:val="00BC151B"/>
    <w:rsid w:val="00BC1E31"/>
    <w:rsid w:val="00BC23AC"/>
    <w:rsid w:val="00BC2A71"/>
    <w:rsid w:val="00BC3639"/>
    <w:rsid w:val="00BC3D77"/>
    <w:rsid w:val="00BC3DD8"/>
    <w:rsid w:val="00BC3DDF"/>
    <w:rsid w:val="00BC4341"/>
    <w:rsid w:val="00BC43BF"/>
    <w:rsid w:val="00BC4BF5"/>
    <w:rsid w:val="00BC4E05"/>
    <w:rsid w:val="00BC5D35"/>
    <w:rsid w:val="00BC6383"/>
    <w:rsid w:val="00BC71E1"/>
    <w:rsid w:val="00BC74A6"/>
    <w:rsid w:val="00BD0A77"/>
    <w:rsid w:val="00BD0E4D"/>
    <w:rsid w:val="00BD11A3"/>
    <w:rsid w:val="00BD1255"/>
    <w:rsid w:val="00BD1281"/>
    <w:rsid w:val="00BD1B25"/>
    <w:rsid w:val="00BD1C52"/>
    <w:rsid w:val="00BD21E3"/>
    <w:rsid w:val="00BD249B"/>
    <w:rsid w:val="00BD287C"/>
    <w:rsid w:val="00BD2E20"/>
    <w:rsid w:val="00BD2E73"/>
    <w:rsid w:val="00BD35B1"/>
    <w:rsid w:val="00BD3F68"/>
    <w:rsid w:val="00BD42AC"/>
    <w:rsid w:val="00BD46E5"/>
    <w:rsid w:val="00BD479C"/>
    <w:rsid w:val="00BD5113"/>
    <w:rsid w:val="00BD51D0"/>
    <w:rsid w:val="00BD573D"/>
    <w:rsid w:val="00BD5E47"/>
    <w:rsid w:val="00BD6288"/>
    <w:rsid w:val="00BD6BE4"/>
    <w:rsid w:val="00BD7B28"/>
    <w:rsid w:val="00BD7BAF"/>
    <w:rsid w:val="00BE0A8E"/>
    <w:rsid w:val="00BE0AA7"/>
    <w:rsid w:val="00BE17E2"/>
    <w:rsid w:val="00BE19CA"/>
    <w:rsid w:val="00BE241D"/>
    <w:rsid w:val="00BE25ED"/>
    <w:rsid w:val="00BE25F6"/>
    <w:rsid w:val="00BE2894"/>
    <w:rsid w:val="00BE2A35"/>
    <w:rsid w:val="00BE2B35"/>
    <w:rsid w:val="00BE309C"/>
    <w:rsid w:val="00BE34DC"/>
    <w:rsid w:val="00BE38DA"/>
    <w:rsid w:val="00BE3C13"/>
    <w:rsid w:val="00BE3D95"/>
    <w:rsid w:val="00BE40B8"/>
    <w:rsid w:val="00BE4CE7"/>
    <w:rsid w:val="00BE55AD"/>
    <w:rsid w:val="00BE5683"/>
    <w:rsid w:val="00BE6057"/>
    <w:rsid w:val="00BE6CD3"/>
    <w:rsid w:val="00BE6CF5"/>
    <w:rsid w:val="00BE6F2D"/>
    <w:rsid w:val="00BE72E1"/>
    <w:rsid w:val="00BE785E"/>
    <w:rsid w:val="00BE7A40"/>
    <w:rsid w:val="00BE7B97"/>
    <w:rsid w:val="00BE7F27"/>
    <w:rsid w:val="00BE7F73"/>
    <w:rsid w:val="00BF028B"/>
    <w:rsid w:val="00BF0FFA"/>
    <w:rsid w:val="00BF137C"/>
    <w:rsid w:val="00BF15A8"/>
    <w:rsid w:val="00BF17D4"/>
    <w:rsid w:val="00BF26C0"/>
    <w:rsid w:val="00BF311C"/>
    <w:rsid w:val="00BF3329"/>
    <w:rsid w:val="00BF3A08"/>
    <w:rsid w:val="00BF4235"/>
    <w:rsid w:val="00BF468D"/>
    <w:rsid w:val="00BF55D2"/>
    <w:rsid w:val="00BF56EA"/>
    <w:rsid w:val="00BF5E57"/>
    <w:rsid w:val="00BF6AC4"/>
    <w:rsid w:val="00BF6B6E"/>
    <w:rsid w:val="00BF7507"/>
    <w:rsid w:val="00BF75C2"/>
    <w:rsid w:val="00BF76FF"/>
    <w:rsid w:val="00C00048"/>
    <w:rsid w:val="00C0083B"/>
    <w:rsid w:val="00C009D5"/>
    <w:rsid w:val="00C00F3C"/>
    <w:rsid w:val="00C017DC"/>
    <w:rsid w:val="00C0183C"/>
    <w:rsid w:val="00C02428"/>
    <w:rsid w:val="00C0242E"/>
    <w:rsid w:val="00C02D77"/>
    <w:rsid w:val="00C03291"/>
    <w:rsid w:val="00C033CE"/>
    <w:rsid w:val="00C033D3"/>
    <w:rsid w:val="00C03D0D"/>
    <w:rsid w:val="00C03E67"/>
    <w:rsid w:val="00C04506"/>
    <w:rsid w:val="00C048C4"/>
    <w:rsid w:val="00C04BB4"/>
    <w:rsid w:val="00C05DFF"/>
    <w:rsid w:val="00C05FD5"/>
    <w:rsid w:val="00C07277"/>
    <w:rsid w:val="00C07533"/>
    <w:rsid w:val="00C077F8"/>
    <w:rsid w:val="00C10397"/>
    <w:rsid w:val="00C103DE"/>
    <w:rsid w:val="00C10AF4"/>
    <w:rsid w:val="00C10B14"/>
    <w:rsid w:val="00C10E3A"/>
    <w:rsid w:val="00C114DC"/>
    <w:rsid w:val="00C1187D"/>
    <w:rsid w:val="00C11C54"/>
    <w:rsid w:val="00C135BB"/>
    <w:rsid w:val="00C13940"/>
    <w:rsid w:val="00C149FA"/>
    <w:rsid w:val="00C14DCD"/>
    <w:rsid w:val="00C14F37"/>
    <w:rsid w:val="00C15004"/>
    <w:rsid w:val="00C154F8"/>
    <w:rsid w:val="00C16549"/>
    <w:rsid w:val="00C168A2"/>
    <w:rsid w:val="00C178E2"/>
    <w:rsid w:val="00C1790C"/>
    <w:rsid w:val="00C2007C"/>
    <w:rsid w:val="00C20380"/>
    <w:rsid w:val="00C20831"/>
    <w:rsid w:val="00C21365"/>
    <w:rsid w:val="00C213A1"/>
    <w:rsid w:val="00C2161F"/>
    <w:rsid w:val="00C216C6"/>
    <w:rsid w:val="00C22146"/>
    <w:rsid w:val="00C22697"/>
    <w:rsid w:val="00C23553"/>
    <w:rsid w:val="00C239CF"/>
    <w:rsid w:val="00C23ECC"/>
    <w:rsid w:val="00C24B49"/>
    <w:rsid w:val="00C25F98"/>
    <w:rsid w:val="00C26140"/>
    <w:rsid w:val="00C26261"/>
    <w:rsid w:val="00C2705E"/>
    <w:rsid w:val="00C2789A"/>
    <w:rsid w:val="00C27CBA"/>
    <w:rsid w:val="00C30168"/>
    <w:rsid w:val="00C30A94"/>
    <w:rsid w:val="00C30B69"/>
    <w:rsid w:val="00C313E3"/>
    <w:rsid w:val="00C317C9"/>
    <w:rsid w:val="00C31896"/>
    <w:rsid w:val="00C31C3F"/>
    <w:rsid w:val="00C321AE"/>
    <w:rsid w:val="00C3231B"/>
    <w:rsid w:val="00C325E7"/>
    <w:rsid w:val="00C3271A"/>
    <w:rsid w:val="00C32A30"/>
    <w:rsid w:val="00C32DF2"/>
    <w:rsid w:val="00C32E15"/>
    <w:rsid w:val="00C33242"/>
    <w:rsid w:val="00C336EC"/>
    <w:rsid w:val="00C33965"/>
    <w:rsid w:val="00C33CDC"/>
    <w:rsid w:val="00C33CE7"/>
    <w:rsid w:val="00C33F40"/>
    <w:rsid w:val="00C33F4F"/>
    <w:rsid w:val="00C3432E"/>
    <w:rsid w:val="00C34518"/>
    <w:rsid w:val="00C34AFF"/>
    <w:rsid w:val="00C3520B"/>
    <w:rsid w:val="00C359B5"/>
    <w:rsid w:val="00C36202"/>
    <w:rsid w:val="00C36A93"/>
    <w:rsid w:val="00C36B31"/>
    <w:rsid w:val="00C374CA"/>
    <w:rsid w:val="00C37B00"/>
    <w:rsid w:val="00C37BE1"/>
    <w:rsid w:val="00C37BEA"/>
    <w:rsid w:val="00C40C1C"/>
    <w:rsid w:val="00C41051"/>
    <w:rsid w:val="00C41F00"/>
    <w:rsid w:val="00C41F2D"/>
    <w:rsid w:val="00C41F5C"/>
    <w:rsid w:val="00C42093"/>
    <w:rsid w:val="00C422B0"/>
    <w:rsid w:val="00C42817"/>
    <w:rsid w:val="00C436B5"/>
    <w:rsid w:val="00C437FD"/>
    <w:rsid w:val="00C4394D"/>
    <w:rsid w:val="00C43B7E"/>
    <w:rsid w:val="00C4405B"/>
    <w:rsid w:val="00C446E1"/>
    <w:rsid w:val="00C453DF"/>
    <w:rsid w:val="00C456DC"/>
    <w:rsid w:val="00C45878"/>
    <w:rsid w:val="00C458C3"/>
    <w:rsid w:val="00C459EB"/>
    <w:rsid w:val="00C45B6A"/>
    <w:rsid w:val="00C46039"/>
    <w:rsid w:val="00C4665E"/>
    <w:rsid w:val="00C466B3"/>
    <w:rsid w:val="00C4672F"/>
    <w:rsid w:val="00C468FD"/>
    <w:rsid w:val="00C477DB"/>
    <w:rsid w:val="00C47F48"/>
    <w:rsid w:val="00C50800"/>
    <w:rsid w:val="00C50E9A"/>
    <w:rsid w:val="00C514EA"/>
    <w:rsid w:val="00C51916"/>
    <w:rsid w:val="00C51B8F"/>
    <w:rsid w:val="00C524E3"/>
    <w:rsid w:val="00C5281C"/>
    <w:rsid w:val="00C53351"/>
    <w:rsid w:val="00C534F1"/>
    <w:rsid w:val="00C5386B"/>
    <w:rsid w:val="00C53AC6"/>
    <w:rsid w:val="00C53B0A"/>
    <w:rsid w:val="00C53B3C"/>
    <w:rsid w:val="00C54362"/>
    <w:rsid w:val="00C54375"/>
    <w:rsid w:val="00C546B3"/>
    <w:rsid w:val="00C547C3"/>
    <w:rsid w:val="00C54AD1"/>
    <w:rsid w:val="00C54DD3"/>
    <w:rsid w:val="00C553E4"/>
    <w:rsid w:val="00C55923"/>
    <w:rsid w:val="00C55F3E"/>
    <w:rsid w:val="00C5617D"/>
    <w:rsid w:val="00C5697F"/>
    <w:rsid w:val="00C56DAE"/>
    <w:rsid w:val="00C56FEB"/>
    <w:rsid w:val="00C57519"/>
    <w:rsid w:val="00C60272"/>
    <w:rsid w:val="00C60488"/>
    <w:rsid w:val="00C6087E"/>
    <w:rsid w:val="00C608F1"/>
    <w:rsid w:val="00C609F7"/>
    <w:rsid w:val="00C60A87"/>
    <w:rsid w:val="00C60F26"/>
    <w:rsid w:val="00C61311"/>
    <w:rsid w:val="00C61A73"/>
    <w:rsid w:val="00C61E7D"/>
    <w:rsid w:val="00C61FD4"/>
    <w:rsid w:val="00C6214F"/>
    <w:rsid w:val="00C628C6"/>
    <w:rsid w:val="00C62A7C"/>
    <w:rsid w:val="00C62B4D"/>
    <w:rsid w:val="00C62C82"/>
    <w:rsid w:val="00C62CA6"/>
    <w:rsid w:val="00C63136"/>
    <w:rsid w:val="00C64621"/>
    <w:rsid w:val="00C64C72"/>
    <w:rsid w:val="00C64F88"/>
    <w:rsid w:val="00C651E0"/>
    <w:rsid w:val="00C656D0"/>
    <w:rsid w:val="00C65EB1"/>
    <w:rsid w:val="00C6692E"/>
    <w:rsid w:val="00C66B59"/>
    <w:rsid w:val="00C66CEF"/>
    <w:rsid w:val="00C672F8"/>
    <w:rsid w:val="00C677D3"/>
    <w:rsid w:val="00C6780E"/>
    <w:rsid w:val="00C67AE1"/>
    <w:rsid w:val="00C700A2"/>
    <w:rsid w:val="00C70D49"/>
    <w:rsid w:val="00C712EC"/>
    <w:rsid w:val="00C715F4"/>
    <w:rsid w:val="00C71C84"/>
    <w:rsid w:val="00C71F08"/>
    <w:rsid w:val="00C72BAF"/>
    <w:rsid w:val="00C7325D"/>
    <w:rsid w:val="00C73DCD"/>
    <w:rsid w:val="00C757E1"/>
    <w:rsid w:val="00C760F8"/>
    <w:rsid w:val="00C761C8"/>
    <w:rsid w:val="00C76866"/>
    <w:rsid w:val="00C7694F"/>
    <w:rsid w:val="00C76EDD"/>
    <w:rsid w:val="00C76EEC"/>
    <w:rsid w:val="00C775BE"/>
    <w:rsid w:val="00C77B26"/>
    <w:rsid w:val="00C77EA0"/>
    <w:rsid w:val="00C8083A"/>
    <w:rsid w:val="00C80AB1"/>
    <w:rsid w:val="00C812A3"/>
    <w:rsid w:val="00C81568"/>
    <w:rsid w:val="00C81701"/>
    <w:rsid w:val="00C817C9"/>
    <w:rsid w:val="00C81D86"/>
    <w:rsid w:val="00C82A30"/>
    <w:rsid w:val="00C82BBF"/>
    <w:rsid w:val="00C82D28"/>
    <w:rsid w:val="00C832F0"/>
    <w:rsid w:val="00C83B35"/>
    <w:rsid w:val="00C84176"/>
    <w:rsid w:val="00C84332"/>
    <w:rsid w:val="00C8492F"/>
    <w:rsid w:val="00C84BDD"/>
    <w:rsid w:val="00C85046"/>
    <w:rsid w:val="00C852B7"/>
    <w:rsid w:val="00C8533F"/>
    <w:rsid w:val="00C8569C"/>
    <w:rsid w:val="00C85E55"/>
    <w:rsid w:val="00C863D9"/>
    <w:rsid w:val="00C86A63"/>
    <w:rsid w:val="00C873B9"/>
    <w:rsid w:val="00C8796B"/>
    <w:rsid w:val="00C87A81"/>
    <w:rsid w:val="00C87C76"/>
    <w:rsid w:val="00C908C3"/>
    <w:rsid w:val="00C90A99"/>
    <w:rsid w:val="00C90EBD"/>
    <w:rsid w:val="00C932DD"/>
    <w:rsid w:val="00C93E5B"/>
    <w:rsid w:val="00C940D5"/>
    <w:rsid w:val="00C94802"/>
    <w:rsid w:val="00C94872"/>
    <w:rsid w:val="00C9547A"/>
    <w:rsid w:val="00C95783"/>
    <w:rsid w:val="00C95EE7"/>
    <w:rsid w:val="00C96B03"/>
    <w:rsid w:val="00C96F86"/>
    <w:rsid w:val="00C97A40"/>
    <w:rsid w:val="00C97E93"/>
    <w:rsid w:val="00CA01A6"/>
    <w:rsid w:val="00CA05B7"/>
    <w:rsid w:val="00CA0944"/>
    <w:rsid w:val="00CA0D33"/>
    <w:rsid w:val="00CA1116"/>
    <w:rsid w:val="00CA124D"/>
    <w:rsid w:val="00CA1384"/>
    <w:rsid w:val="00CA13EC"/>
    <w:rsid w:val="00CA151A"/>
    <w:rsid w:val="00CA1C23"/>
    <w:rsid w:val="00CA1E8E"/>
    <w:rsid w:val="00CA29F5"/>
    <w:rsid w:val="00CA2D77"/>
    <w:rsid w:val="00CA309C"/>
    <w:rsid w:val="00CA37CF"/>
    <w:rsid w:val="00CA37DB"/>
    <w:rsid w:val="00CA380E"/>
    <w:rsid w:val="00CA3832"/>
    <w:rsid w:val="00CA46DE"/>
    <w:rsid w:val="00CA5242"/>
    <w:rsid w:val="00CA5653"/>
    <w:rsid w:val="00CA5A62"/>
    <w:rsid w:val="00CA5C66"/>
    <w:rsid w:val="00CA676F"/>
    <w:rsid w:val="00CA731D"/>
    <w:rsid w:val="00CA7714"/>
    <w:rsid w:val="00CA77B4"/>
    <w:rsid w:val="00CA7DF7"/>
    <w:rsid w:val="00CB0700"/>
    <w:rsid w:val="00CB0EEE"/>
    <w:rsid w:val="00CB1512"/>
    <w:rsid w:val="00CB169B"/>
    <w:rsid w:val="00CB17A9"/>
    <w:rsid w:val="00CB187F"/>
    <w:rsid w:val="00CB1C4A"/>
    <w:rsid w:val="00CB2E4E"/>
    <w:rsid w:val="00CB33E6"/>
    <w:rsid w:val="00CB364F"/>
    <w:rsid w:val="00CB37D9"/>
    <w:rsid w:val="00CB42C6"/>
    <w:rsid w:val="00CB4EFD"/>
    <w:rsid w:val="00CB57DC"/>
    <w:rsid w:val="00CB5C45"/>
    <w:rsid w:val="00CB6288"/>
    <w:rsid w:val="00CB64A7"/>
    <w:rsid w:val="00CB64EE"/>
    <w:rsid w:val="00CB6D14"/>
    <w:rsid w:val="00CB6D3F"/>
    <w:rsid w:val="00CB79F5"/>
    <w:rsid w:val="00CB7B55"/>
    <w:rsid w:val="00CB7B5A"/>
    <w:rsid w:val="00CB7CFD"/>
    <w:rsid w:val="00CC08AF"/>
    <w:rsid w:val="00CC08E6"/>
    <w:rsid w:val="00CC09D5"/>
    <w:rsid w:val="00CC0E5C"/>
    <w:rsid w:val="00CC125A"/>
    <w:rsid w:val="00CC12EF"/>
    <w:rsid w:val="00CC1768"/>
    <w:rsid w:val="00CC1C1A"/>
    <w:rsid w:val="00CC1F1F"/>
    <w:rsid w:val="00CC2153"/>
    <w:rsid w:val="00CC28EF"/>
    <w:rsid w:val="00CC2BF4"/>
    <w:rsid w:val="00CC3A0F"/>
    <w:rsid w:val="00CC43C5"/>
    <w:rsid w:val="00CC4653"/>
    <w:rsid w:val="00CC4C98"/>
    <w:rsid w:val="00CC4F42"/>
    <w:rsid w:val="00CC51FD"/>
    <w:rsid w:val="00CC53B0"/>
    <w:rsid w:val="00CC560E"/>
    <w:rsid w:val="00CC59A3"/>
    <w:rsid w:val="00CC5B01"/>
    <w:rsid w:val="00CC5D8F"/>
    <w:rsid w:val="00CC5E0D"/>
    <w:rsid w:val="00CC5E4A"/>
    <w:rsid w:val="00CC5FC1"/>
    <w:rsid w:val="00CC660F"/>
    <w:rsid w:val="00CC7627"/>
    <w:rsid w:val="00CC79AF"/>
    <w:rsid w:val="00CD01E7"/>
    <w:rsid w:val="00CD04A8"/>
    <w:rsid w:val="00CD0789"/>
    <w:rsid w:val="00CD088E"/>
    <w:rsid w:val="00CD08A8"/>
    <w:rsid w:val="00CD08E7"/>
    <w:rsid w:val="00CD0D39"/>
    <w:rsid w:val="00CD1A62"/>
    <w:rsid w:val="00CD1AE2"/>
    <w:rsid w:val="00CD21A4"/>
    <w:rsid w:val="00CD25EF"/>
    <w:rsid w:val="00CD2A27"/>
    <w:rsid w:val="00CD2F56"/>
    <w:rsid w:val="00CD3D9B"/>
    <w:rsid w:val="00CD3DBE"/>
    <w:rsid w:val="00CD52B9"/>
    <w:rsid w:val="00CD5E1E"/>
    <w:rsid w:val="00CD5EB2"/>
    <w:rsid w:val="00CD6259"/>
    <w:rsid w:val="00CD6620"/>
    <w:rsid w:val="00CD6D6A"/>
    <w:rsid w:val="00CD7180"/>
    <w:rsid w:val="00CD7192"/>
    <w:rsid w:val="00CD74AD"/>
    <w:rsid w:val="00CE00D3"/>
    <w:rsid w:val="00CE018D"/>
    <w:rsid w:val="00CE04C4"/>
    <w:rsid w:val="00CE0648"/>
    <w:rsid w:val="00CE0745"/>
    <w:rsid w:val="00CE08DA"/>
    <w:rsid w:val="00CE0CBC"/>
    <w:rsid w:val="00CE0F1C"/>
    <w:rsid w:val="00CE11B8"/>
    <w:rsid w:val="00CE1B8C"/>
    <w:rsid w:val="00CE1D24"/>
    <w:rsid w:val="00CE1D3D"/>
    <w:rsid w:val="00CE1F48"/>
    <w:rsid w:val="00CE2297"/>
    <w:rsid w:val="00CE2CE7"/>
    <w:rsid w:val="00CE2E3E"/>
    <w:rsid w:val="00CE36BE"/>
    <w:rsid w:val="00CE3F34"/>
    <w:rsid w:val="00CE4057"/>
    <w:rsid w:val="00CE411A"/>
    <w:rsid w:val="00CE4322"/>
    <w:rsid w:val="00CE44C4"/>
    <w:rsid w:val="00CE4C16"/>
    <w:rsid w:val="00CE64C5"/>
    <w:rsid w:val="00CE6ADF"/>
    <w:rsid w:val="00CE6E59"/>
    <w:rsid w:val="00CE71D2"/>
    <w:rsid w:val="00CE7A92"/>
    <w:rsid w:val="00CF0775"/>
    <w:rsid w:val="00CF0DC2"/>
    <w:rsid w:val="00CF112C"/>
    <w:rsid w:val="00CF264B"/>
    <w:rsid w:val="00CF2AE0"/>
    <w:rsid w:val="00CF2EEE"/>
    <w:rsid w:val="00CF47BD"/>
    <w:rsid w:val="00CF48BE"/>
    <w:rsid w:val="00CF4BE0"/>
    <w:rsid w:val="00CF5C0F"/>
    <w:rsid w:val="00CF5E59"/>
    <w:rsid w:val="00CF6D81"/>
    <w:rsid w:val="00CF7579"/>
    <w:rsid w:val="00CF7B3D"/>
    <w:rsid w:val="00CF7B68"/>
    <w:rsid w:val="00D0028C"/>
    <w:rsid w:val="00D0032C"/>
    <w:rsid w:val="00D007B5"/>
    <w:rsid w:val="00D00856"/>
    <w:rsid w:val="00D01335"/>
    <w:rsid w:val="00D01487"/>
    <w:rsid w:val="00D014FA"/>
    <w:rsid w:val="00D0150F"/>
    <w:rsid w:val="00D015F3"/>
    <w:rsid w:val="00D01E06"/>
    <w:rsid w:val="00D0223F"/>
    <w:rsid w:val="00D0236F"/>
    <w:rsid w:val="00D0243A"/>
    <w:rsid w:val="00D02CA4"/>
    <w:rsid w:val="00D02FF0"/>
    <w:rsid w:val="00D03366"/>
    <w:rsid w:val="00D042EA"/>
    <w:rsid w:val="00D04503"/>
    <w:rsid w:val="00D04CF6"/>
    <w:rsid w:val="00D04DF3"/>
    <w:rsid w:val="00D0546C"/>
    <w:rsid w:val="00D05B3F"/>
    <w:rsid w:val="00D061C6"/>
    <w:rsid w:val="00D06B42"/>
    <w:rsid w:val="00D07226"/>
    <w:rsid w:val="00D07F8B"/>
    <w:rsid w:val="00D10494"/>
    <w:rsid w:val="00D10A2A"/>
    <w:rsid w:val="00D10C61"/>
    <w:rsid w:val="00D115E6"/>
    <w:rsid w:val="00D116D4"/>
    <w:rsid w:val="00D117D8"/>
    <w:rsid w:val="00D11F82"/>
    <w:rsid w:val="00D11FFE"/>
    <w:rsid w:val="00D120A0"/>
    <w:rsid w:val="00D122B5"/>
    <w:rsid w:val="00D130F6"/>
    <w:rsid w:val="00D131B7"/>
    <w:rsid w:val="00D135FF"/>
    <w:rsid w:val="00D13965"/>
    <w:rsid w:val="00D139B0"/>
    <w:rsid w:val="00D14132"/>
    <w:rsid w:val="00D14872"/>
    <w:rsid w:val="00D1514E"/>
    <w:rsid w:val="00D15BD9"/>
    <w:rsid w:val="00D15EF7"/>
    <w:rsid w:val="00D16487"/>
    <w:rsid w:val="00D164A9"/>
    <w:rsid w:val="00D16663"/>
    <w:rsid w:val="00D16781"/>
    <w:rsid w:val="00D16853"/>
    <w:rsid w:val="00D1687C"/>
    <w:rsid w:val="00D16CE4"/>
    <w:rsid w:val="00D17317"/>
    <w:rsid w:val="00D179C1"/>
    <w:rsid w:val="00D17AC3"/>
    <w:rsid w:val="00D200B1"/>
    <w:rsid w:val="00D20132"/>
    <w:rsid w:val="00D202CF"/>
    <w:rsid w:val="00D206F5"/>
    <w:rsid w:val="00D207CE"/>
    <w:rsid w:val="00D2128B"/>
    <w:rsid w:val="00D2143B"/>
    <w:rsid w:val="00D21C38"/>
    <w:rsid w:val="00D21CBE"/>
    <w:rsid w:val="00D21E92"/>
    <w:rsid w:val="00D2237C"/>
    <w:rsid w:val="00D22691"/>
    <w:rsid w:val="00D22C21"/>
    <w:rsid w:val="00D2360D"/>
    <w:rsid w:val="00D24A08"/>
    <w:rsid w:val="00D24D36"/>
    <w:rsid w:val="00D255F0"/>
    <w:rsid w:val="00D25746"/>
    <w:rsid w:val="00D25C3A"/>
    <w:rsid w:val="00D25D17"/>
    <w:rsid w:val="00D25DDB"/>
    <w:rsid w:val="00D26370"/>
    <w:rsid w:val="00D26764"/>
    <w:rsid w:val="00D26B7D"/>
    <w:rsid w:val="00D270F1"/>
    <w:rsid w:val="00D276CC"/>
    <w:rsid w:val="00D276D2"/>
    <w:rsid w:val="00D27D50"/>
    <w:rsid w:val="00D30200"/>
    <w:rsid w:val="00D30541"/>
    <w:rsid w:val="00D30C08"/>
    <w:rsid w:val="00D31C80"/>
    <w:rsid w:val="00D3220D"/>
    <w:rsid w:val="00D326D4"/>
    <w:rsid w:val="00D32A02"/>
    <w:rsid w:val="00D32C72"/>
    <w:rsid w:val="00D32CC4"/>
    <w:rsid w:val="00D33103"/>
    <w:rsid w:val="00D3377E"/>
    <w:rsid w:val="00D33D03"/>
    <w:rsid w:val="00D34449"/>
    <w:rsid w:val="00D35B6E"/>
    <w:rsid w:val="00D35D68"/>
    <w:rsid w:val="00D360D6"/>
    <w:rsid w:val="00D363B7"/>
    <w:rsid w:val="00D36884"/>
    <w:rsid w:val="00D36F79"/>
    <w:rsid w:val="00D3705B"/>
    <w:rsid w:val="00D376BE"/>
    <w:rsid w:val="00D3793D"/>
    <w:rsid w:val="00D400C9"/>
    <w:rsid w:val="00D40299"/>
    <w:rsid w:val="00D40463"/>
    <w:rsid w:val="00D40DB0"/>
    <w:rsid w:val="00D40ECA"/>
    <w:rsid w:val="00D41001"/>
    <w:rsid w:val="00D41408"/>
    <w:rsid w:val="00D41754"/>
    <w:rsid w:val="00D41CCE"/>
    <w:rsid w:val="00D42050"/>
    <w:rsid w:val="00D424B2"/>
    <w:rsid w:val="00D4258D"/>
    <w:rsid w:val="00D42C80"/>
    <w:rsid w:val="00D42E56"/>
    <w:rsid w:val="00D4412F"/>
    <w:rsid w:val="00D44303"/>
    <w:rsid w:val="00D44598"/>
    <w:rsid w:val="00D451AE"/>
    <w:rsid w:val="00D451C5"/>
    <w:rsid w:val="00D45E56"/>
    <w:rsid w:val="00D45F50"/>
    <w:rsid w:val="00D460BF"/>
    <w:rsid w:val="00D460E4"/>
    <w:rsid w:val="00D46546"/>
    <w:rsid w:val="00D4655B"/>
    <w:rsid w:val="00D469E5"/>
    <w:rsid w:val="00D46ABD"/>
    <w:rsid w:val="00D46C93"/>
    <w:rsid w:val="00D46FE9"/>
    <w:rsid w:val="00D46FF0"/>
    <w:rsid w:val="00D473B2"/>
    <w:rsid w:val="00D477AF"/>
    <w:rsid w:val="00D47954"/>
    <w:rsid w:val="00D47EB5"/>
    <w:rsid w:val="00D500BC"/>
    <w:rsid w:val="00D5023B"/>
    <w:rsid w:val="00D5144C"/>
    <w:rsid w:val="00D5149D"/>
    <w:rsid w:val="00D52304"/>
    <w:rsid w:val="00D52522"/>
    <w:rsid w:val="00D5308E"/>
    <w:rsid w:val="00D5333E"/>
    <w:rsid w:val="00D536BA"/>
    <w:rsid w:val="00D539A1"/>
    <w:rsid w:val="00D5620F"/>
    <w:rsid w:val="00D5698C"/>
    <w:rsid w:val="00D56C02"/>
    <w:rsid w:val="00D5713E"/>
    <w:rsid w:val="00D57899"/>
    <w:rsid w:val="00D57DB8"/>
    <w:rsid w:val="00D57F6A"/>
    <w:rsid w:val="00D60C75"/>
    <w:rsid w:val="00D612A0"/>
    <w:rsid w:val="00D61341"/>
    <w:rsid w:val="00D6161A"/>
    <w:rsid w:val="00D61909"/>
    <w:rsid w:val="00D61C90"/>
    <w:rsid w:val="00D632BD"/>
    <w:rsid w:val="00D637FA"/>
    <w:rsid w:val="00D6380B"/>
    <w:rsid w:val="00D63967"/>
    <w:rsid w:val="00D639DC"/>
    <w:rsid w:val="00D64330"/>
    <w:rsid w:val="00D649AD"/>
    <w:rsid w:val="00D6500A"/>
    <w:rsid w:val="00D65BE7"/>
    <w:rsid w:val="00D65C52"/>
    <w:rsid w:val="00D65CD3"/>
    <w:rsid w:val="00D65F20"/>
    <w:rsid w:val="00D66486"/>
    <w:rsid w:val="00D676C3"/>
    <w:rsid w:val="00D679BE"/>
    <w:rsid w:val="00D67C3E"/>
    <w:rsid w:val="00D67EED"/>
    <w:rsid w:val="00D70196"/>
    <w:rsid w:val="00D701BE"/>
    <w:rsid w:val="00D7083F"/>
    <w:rsid w:val="00D70C31"/>
    <w:rsid w:val="00D70D62"/>
    <w:rsid w:val="00D716E4"/>
    <w:rsid w:val="00D718DA"/>
    <w:rsid w:val="00D71CBF"/>
    <w:rsid w:val="00D71EAA"/>
    <w:rsid w:val="00D72114"/>
    <w:rsid w:val="00D7252F"/>
    <w:rsid w:val="00D7305B"/>
    <w:rsid w:val="00D739DF"/>
    <w:rsid w:val="00D7448A"/>
    <w:rsid w:val="00D74B78"/>
    <w:rsid w:val="00D74BC0"/>
    <w:rsid w:val="00D74F4E"/>
    <w:rsid w:val="00D75B4E"/>
    <w:rsid w:val="00D75C6C"/>
    <w:rsid w:val="00D75FD9"/>
    <w:rsid w:val="00D76678"/>
    <w:rsid w:val="00D76944"/>
    <w:rsid w:val="00D7763C"/>
    <w:rsid w:val="00D7778D"/>
    <w:rsid w:val="00D77840"/>
    <w:rsid w:val="00D77E3B"/>
    <w:rsid w:val="00D80833"/>
    <w:rsid w:val="00D80984"/>
    <w:rsid w:val="00D8139F"/>
    <w:rsid w:val="00D8202D"/>
    <w:rsid w:val="00D82792"/>
    <w:rsid w:val="00D837A4"/>
    <w:rsid w:val="00D83802"/>
    <w:rsid w:val="00D847EB"/>
    <w:rsid w:val="00D84D14"/>
    <w:rsid w:val="00D84DC2"/>
    <w:rsid w:val="00D85521"/>
    <w:rsid w:val="00D858B6"/>
    <w:rsid w:val="00D85DD7"/>
    <w:rsid w:val="00D8660E"/>
    <w:rsid w:val="00D86682"/>
    <w:rsid w:val="00D868DA"/>
    <w:rsid w:val="00D86F1B"/>
    <w:rsid w:val="00D87205"/>
    <w:rsid w:val="00D87308"/>
    <w:rsid w:val="00D87463"/>
    <w:rsid w:val="00D87A59"/>
    <w:rsid w:val="00D87BEC"/>
    <w:rsid w:val="00D90574"/>
    <w:rsid w:val="00D9065D"/>
    <w:rsid w:val="00D90F7F"/>
    <w:rsid w:val="00D911B5"/>
    <w:rsid w:val="00D921DC"/>
    <w:rsid w:val="00D924A6"/>
    <w:rsid w:val="00D92C36"/>
    <w:rsid w:val="00D92C55"/>
    <w:rsid w:val="00D92D90"/>
    <w:rsid w:val="00D93088"/>
    <w:rsid w:val="00D93B05"/>
    <w:rsid w:val="00D940BD"/>
    <w:rsid w:val="00D94A12"/>
    <w:rsid w:val="00D9529E"/>
    <w:rsid w:val="00D957D8"/>
    <w:rsid w:val="00D965CA"/>
    <w:rsid w:val="00D969C1"/>
    <w:rsid w:val="00D96F78"/>
    <w:rsid w:val="00D971CC"/>
    <w:rsid w:val="00D97425"/>
    <w:rsid w:val="00D9772F"/>
    <w:rsid w:val="00D97CDA"/>
    <w:rsid w:val="00DA0C67"/>
    <w:rsid w:val="00DA1073"/>
    <w:rsid w:val="00DA1379"/>
    <w:rsid w:val="00DA173C"/>
    <w:rsid w:val="00DA1A6E"/>
    <w:rsid w:val="00DA1B44"/>
    <w:rsid w:val="00DA23F6"/>
    <w:rsid w:val="00DA2A2B"/>
    <w:rsid w:val="00DA2AAD"/>
    <w:rsid w:val="00DA2B80"/>
    <w:rsid w:val="00DA4848"/>
    <w:rsid w:val="00DA4A6A"/>
    <w:rsid w:val="00DA4EBC"/>
    <w:rsid w:val="00DA54B1"/>
    <w:rsid w:val="00DA5563"/>
    <w:rsid w:val="00DA5A69"/>
    <w:rsid w:val="00DA5B44"/>
    <w:rsid w:val="00DA6484"/>
    <w:rsid w:val="00DA6F2B"/>
    <w:rsid w:val="00DA7659"/>
    <w:rsid w:val="00DA7AF7"/>
    <w:rsid w:val="00DB0B6F"/>
    <w:rsid w:val="00DB0C96"/>
    <w:rsid w:val="00DB13E8"/>
    <w:rsid w:val="00DB1570"/>
    <w:rsid w:val="00DB18B5"/>
    <w:rsid w:val="00DB1A28"/>
    <w:rsid w:val="00DB1A98"/>
    <w:rsid w:val="00DB1FA3"/>
    <w:rsid w:val="00DB3076"/>
    <w:rsid w:val="00DB3B2B"/>
    <w:rsid w:val="00DB3D08"/>
    <w:rsid w:val="00DB4540"/>
    <w:rsid w:val="00DB4928"/>
    <w:rsid w:val="00DB4A74"/>
    <w:rsid w:val="00DB5424"/>
    <w:rsid w:val="00DB58AD"/>
    <w:rsid w:val="00DB5B7D"/>
    <w:rsid w:val="00DB5F7D"/>
    <w:rsid w:val="00DB6041"/>
    <w:rsid w:val="00DB614C"/>
    <w:rsid w:val="00DB64AE"/>
    <w:rsid w:val="00DB671F"/>
    <w:rsid w:val="00DB69FA"/>
    <w:rsid w:val="00DB6DD2"/>
    <w:rsid w:val="00DB7324"/>
    <w:rsid w:val="00DB7CB5"/>
    <w:rsid w:val="00DC0133"/>
    <w:rsid w:val="00DC0C4B"/>
    <w:rsid w:val="00DC17C2"/>
    <w:rsid w:val="00DC18B5"/>
    <w:rsid w:val="00DC254A"/>
    <w:rsid w:val="00DC258B"/>
    <w:rsid w:val="00DC2C01"/>
    <w:rsid w:val="00DC2D22"/>
    <w:rsid w:val="00DC322E"/>
    <w:rsid w:val="00DC3F06"/>
    <w:rsid w:val="00DC446D"/>
    <w:rsid w:val="00DC522E"/>
    <w:rsid w:val="00DC5508"/>
    <w:rsid w:val="00DC5A1A"/>
    <w:rsid w:val="00DC5D0A"/>
    <w:rsid w:val="00DC5E3F"/>
    <w:rsid w:val="00DC665B"/>
    <w:rsid w:val="00DC6D9D"/>
    <w:rsid w:val="00DC7101"/>
    <w:rsid w:val="00DD04DB"/>
    <w:rsid w:val="00DD065F"/>
    <w:rsid w:val="00DD078D"/>
    <w:rsid w:val="00DD0BA7"/>
    <w:rsid w:val="00DD110C"/>
    <w:rsid w:val="00DD181B"/>
    <w:rsid w:val="00DD204E"/>
    <w:rsid w:val="00DD2378"/>
    <w:rsid w:val="00DD2C49"/>
    <w:rsid w:val="00DD352C"/>
    <w:rsid w:val="00DD3AC7"/>
    <w:rsid w:val="00DD3C97"/>
    <w:rsid w:val="00DD46FC"/>
    <w:rsid w:val="00DD49BE"/>
    <w:rsid w:val="00DD4B25"/>
    <w:rsid w:val="00DD4D77"/>
    <w:rsid w:val="00DD4FA3"/>
    <w:rsid w:val="00DD57C1"/>
    <w:rsid w:val="00DD5AA9"/>
    <w:rsid w:val="00DD5D89"/>
    <w:rsid w:val="00DD5ED0"/>
    <w:rsid w:val="00DD63BA"/>
    <w:rsid w:val="00DD66DA"/>
    <w:rsid w:val="00DD6EF7"/>
    <w:rsid w:val="00DD7374"/>
    <w:rsid w:val="00DD773F"/>
    <w:rsid w:val="00DE0D29"/>
    <w:rsid w:val="00DE1391"/>
    <w:rsid w:val="00DE15D5"/>
    <w:rsid w:val="00DE170E"/>
    <w:rsid w:val="00DE1943"/>
    <w:rsid w:val="00DE2538"/>
    <w:rsid w:val="00DE2B35"/>
    <w:rsid w:val="00DE2E22"/>
    <w:rsid w:val="00DE3D46"/>
    <w:rsid w:val="00DE4152"/>
    <w:rsid w:val="00DE4396"/>
    <w:rsid w:val="00DE478B"/>
    <w:rsid w:val="00DE4C80"/>
    <w:rsid w:val="00DE5229"/>
    <w:rsid w:val="00DE5773"/>
    <w:rsid w:val="00DE58C1"/>
    <w:rsid w:val="00DE5C55"/>
    <w:rsid w:val="00DE6400"/>
    <w:rsid w:val="00DE6DE8"/>
    <w:rsid w:val="00DE762B"/>
    <w:rsid w:val="00DE767D"/>
    <w:rsid w:val="00DF02F1"/>
    <w:rsid w:val="00DF0C58"/>
    <w:rsid w:val="00DF0CC3"/>
    <w:rsid w:val="00DF0D4F"/>
    <w:rsid w:val="00DF101A"/>
    <w:rsid w:val="00DF10DF"/>
    <w:rsid w:val="00DF1769"/>
    <w:rsid w:val="00DF17BA"/>
    <w:rsid w:val="00DF1A44"/>
    <w:rsid w:val="00DF1B2A"/>
    <w:rsid w:val="00DF28F5"/>
    <w:rsid w:val="00DF34AD"/>
    <w:rsid w:val="00DF35C3"/>
    <w:rsid w:val="00DF3891"/>
    <w:rsid w:val="00DF39E2"/>
    <w:rsid w:val="00DF3D67"/>
    <w:rsid w:val="00DF409D"/>
    <w:rsid w:val="00DF4492"/>
    <w:rsid w:val="00DF482D"/>
    <w:rsid w:val="00DF4ECF"/>
    <w:rsid w:val="00DF51B3"/>
    <w:rsid w:val="00DF65B5"/>
    <w:rsid w:val="00DF6CC7"/>
    <w:rsid w:val="00DF702E"/>
    <w:rsid w:val="00DF75F9"/>
    <w:rsid w:val="00DF7A89"/>
    <w:rsid w:val="00DF7C68"/>
    <w:rsid w:val="00DF7FA6"/>
    <w:rsid w:val="00E00544"/>
    <w:rsid w:val="00E00603"/>
    <w:rsid w:val="00E00BAA"/>
    <w:rsid w:val="00E00D07"/>
    <w:rsid w:val="00E00E78"/>
    <w:rsid w:val="00E02336"/>
    <w:rsid w:val="00E02711"/>
    <w:rsid w:val="00E02731"/>
    <w:rsid w:val="00E02A5A"/>
    <w:rsid w:val="00E033DA"/>
    <w:rsid w:val="00E03923"/>
    <w:rsid w:val="00E03E11"/>
    <w:rsid w:val="00E03FB6"/>
    <w:rsid w:val="00E0464D"/>
    <w:rsid w:val="00E0511D"/>
    <w:rsid w:val="00E06132"/>
    <w:rsid w:val="00E063FC"/>
    <w:rsid w:val="00E06EFF"/>
    <w:rsid w:val="00E07524"/>
    <w:rsid w:val="00E07670"/>
    <w:rsid w:val="00E07AD7"/>
    <w:rsid w:val="00E10953"/>
    <w:rsid w:val="00E10ED6"/>
    <w:rsid w:val="00E10F67"/>
    <w:rsid w:val="00E11D52"/>
    <w:rsid w:val="00E127E3"/>
    <w:rsid w:val="00E12EE7"/>
    <w:rsid w:val="00E13FFD"/>
    <w:rsid w:val="00E14302"/>
    <w:rsid w:val="00E14497"/>
    <w:rsid w:val="00E1450B"/>
    <w:rsid w:val="00E14685"/>
    <w:rsid w:val="00E151AF"/>
    <w:rsid w:val="00E15493"/>
    <w:rsid w:val="00E156A5"/>
    <w:rsid w:val="00E15AA1"/>
    <w:rsid w:val="00E15C8F"/>
    <w:rsid w:val="00E16A85"/>
    <w:rsid w:val="00E16F5C"/>
    <w:rsid w:val="00E172EF"/>
    <w:rsid w:val="00E1751F"/>
    <w:rsid w:val="00E17542"/>
    <w:rsid w:val="00E17738"/>
    <w:rsid w:val="00E17A4C"/>
    <w:rsid w:val="00E17B9A"/>
    <w:rsid w:val="00E200C5"/>
    <w:rsid w:val="00E205CF"/>
    <w:rsid w:val="00E20FFF"/>
    <w:rsid w:val="00E21044"/>
    <w:rsid w:val="00E21147"/>
    <w:rsid w:val="00E211B3"/>
    <w:rsid w:val="00E212F8"/>
    <w:rsid w:val="00E2147F"/>
    <w:rsid w:val="00E217B8"/>
    <w:rsid w:val="00E21876"/>
    <w:rsid w:val="00E218A4"/>
    <w:rsid w:val="00E21993"/>
    <w:rsid w:val="00E21AE5"/>
    <w:rsid w:val="00E21C91"/>
    <w:rsid w:val="00E22182"/>
    <w:rsid w:val="00E22185"/>
    <w:rsid w:val="00E221A0"/>
    <w:rsid w:val="00E22244"/>
    <w:rsid w:val="00E227EA"/>
    <w:rsid w:val="00E22A1D"/>
    <w:rsid w:val="00E22BD5"/>
    <w:rsid w:val="00E22E1F"/>
    <w:rsid w:val="00E23858"/>
    <w:rsid w:val="00E23AFA"/>
    <w:rsid w:val="00E243BB"/>
    <w:rsid w:val="00E25769"/>
    <w:rsid w:val="00E260D2"/>
    <w:rsid w:val="00E2644C"/>
    <w:rsid w:val="00E2663E"/>
    <w:rsid w:val="00E26EE1"/>
    <w:rsid w:val="00E272A0"/>
    <w:rsid w:val="00E2797D"/>
    <w:rsid w:val="00E307C2"/>
    <w:rsid w:val="00E30C0F"/>
    <w:rsid w:val="00E3145B"/>
    <w:rsid w:val="00E329E5"/>
    <w:rsid w:val="00E32E39"/>
    <w:rsid w:val="00E32F06"/>
    <w:rsid w:val="00E33314"/>
    <w:rsid w:val="00E33359"/>
    <w:rsid w:val="00E33362"/>
    <w:rsid w:val="00E3361D"/>
    <w:rsid w:val="00E338DA"/>
    <w:rsid w:val="00E34938"/>
    <w:rsid w:val="00E34FD0"/>
    <w:rsid w:val="00E3515A"/>
    <w:rsid w:val="00E35261"/>
    <w:rsid w:val="00E3558D"/>
    <w:rsid w:val="00E35DEA"/>
    <w:rsid w:val="00E3680D"/>
    <w:rsid w:val="00E36DEA"/>
    <w:rsid w:val="00E36F80"/>
    <w:rsid w:val="00E3707F"/>
    <w:rsid w:val="00E3772D"/>
    <w:rsid w:val="00E37B03"/>
    <w:rsid w:val="00E37D12"/>
    <w:rsid w:val="00E40091"/>
    <w:rsid w:val="00E4036F"/>
    <w:rsid w:val="00E408A9"/>
    <w:rsid w:val="00E40A3D"/>
    <w:rsid w:val="00E4115E"/>
    <w:rsid w:val="00E41578"/>
    <w:rsid w:val="00E422A0"/>
    <w:rsid w:val="00E428CB"/>
    <w:rsid w:val="00E43985"/>
    <w:rsid w:val="00E43D3E"/>
    <w:rsid w:val="00E442F8"/>
    <w:rsid w:val="00E443E8"/>
    <w:rsid w:val="00E44420"/>
    <w:rsid w:val="00E44FE7"/>
    <w:rsid w:val="00E45074"/>
    <w:rsid w:val="00E450A0"/>
    <w:rsid w:val="00E4548B"/>
    <w:rsid w:val="00E4583F"/>
    <w:rsid w:val="00E45A76"/>
    <w:rsid w:val="00E45E6B"/>
    <w:rsid w:val="00E46389"/>
    <w:rsid w:val="00E46655"/>
    <w:rsid w:val="00E46C04"/>
    <w:rsid w:val="00E4725E"/>
    <w:rsid w:val="00E4777E"/>
    <w:rsid w:val="00E477FF"/>
    <w:rsid w:val="00E478E6"/>
    <w:rsid w:val="00E47F18"/>
    <w:rsid w:val="00E50BDC"/>
    <w:rsid w:val="00E50E14"/>
    <w:rsid w:val="00E5102E"/>
    <w:rsid w:val="00E51235"/>
    <w:rsid w:val="00E51301"/>
    <w:rsid w:val="00E51755"/>
    <w:rsid w:val="00E52497"/>
    <w:rsid w:val="00E5272B"/>
    <w:rsid w:val="00E52930"/>
    <w:rsid w:val="00E53807"/>
    <w:rsid w:val="00E54578"/>
    <w:rsid w:val="00E54DF4"/>
    <w:rsid w:val="00E55240"/>
    <w:rsid w:val="00E55539"/>
    <w:rsid w:val="00E55644"/>
    <w:rsid w:val="00E55BC7"/>
    <w:rsid w:val="00E55F1C"/>
    <w:rsid w:val="00E56108"/>
    <w:rsid w:val="00E56531"/>
    <w:rsid w:val="00E56A21"/>
    <w:rsid w:val="00E56BE2"/>
    <w:rsid w:val="00E56C54"/>
    <w:rsid w:val="00E56D79"/>
    <w:rsid w:val="00E57292"/>
    <w:rsid w:val="00E60270"/>
    <w:rsid w:val="00E602F5"/>
    <w:rsid w:val="00E6092C"/>
    <w:rsid w:val="00E61030"/>
    <w:rsid w:val="00E61183"/>
    <w:rsid w:val="00E6154D"/>
    <w:rsid w:val="00E62418"/>
    <w:rsid w:val="00E62973"/>
    <w:rsid w:val="00E62A82"/>
    <w:rsid w:val="00E62D7E"/>
    <w:rsid w:val="00E630AF"/>
    <w:rsid w:val="00E63314"/>
    <w:rsid w:val="00E6368A"/>
    <w:rsid w:val="00E63903"/>
    <w:rsid w:val="00E644E7"/>
    <w:rsid w:val="00E649CA"/>
    <w:rsid w:val="00E650DD"/>
    <w:rsid w:val="00E65C1A"/>
    <w:rsid w:val="00E661F3"/>
    <w:rsid w:val="00E66378"/>
    <w:rsid w:val="00E6695B"/>
    <w:rsid w:val="00E66EB1"/>
    <w:rsid w:val="00E672FF"/>
    <w:rsid w:val="00E67787"/>
    <w:rsid w:val="00E67BDB"/>
    <w:rsid w:val="00E67CF3"/>
    <w:rsid w:val="00E70425"/>
    <w:rsid w:val="00E70BE7"/>
    <w:rsid w:val="00E714D8"/>
    <w:rsid w:val="00E71570"/>
    <w:rsid w:val="00E71733"/>
    <w:rsid w:val="00E719D4"/>
    <w:rsid w:val="00E72631"/>
    <w:rsid w:val="00E737B5"/>
    <w:rsid w:val="00E737B9"/>
    <w:rsid w:val="00E7394A"/>
    <w:rsid w:val="00E73EA1"/>
    <w:rsid w:val="00E7445D"/>
    <w:rsid w:val="00E744C8"/>
    <w:rsid w:val="00E7517A"/>
    <w:rsid w:val="00E7583B"/>
    <w:rsid w:val="00E7641B"/>
    <w:rsid w:val="00E768BB"/>
    <w:rsid w:val="00E77344"/>
    <w:rsid w:val="00E77BF6"/>
    <w:rsid w:val="00E8004A"/>
    <w:rsid w:val="00E8075E"/>
    <w:rsid w:val="00E80A22"/>
    <w:rsid w:val="00E80E1E"/>
    <w:rsid w:val="00E813EB"/>
    <w:rsid w:val="00E835A2"/>
    <w:rsid w:val="00E835EA"/>
    <w:rsid w:val="00E83A11"/>
    <w:rsid w:val="00E83B84"/>
    <w:rsid w:val="00E83D64"/>
    <w:rsid w:val="00E84419"/>
    <w:rsid w:val="00E84AF6"/>
    <w:rsid w:val="00E84F9C"/>
    <w:rsid w:val="00E85458"/>
    <w:rsid w:val="00E863D3"/>
    <w:rsid w:val="00E87080"/>
    <w:rsid w:val="00E87E6A"/>
    <w:rsid w:val="00E90D58"/>
    <w:rsid w:val="00E9134B"/>
    <w:rsid w:val="00E91B8F"/>
    <w:rsid w:val="00E91D76"/>
    <w:rsid w:val="00E92030"/>
    <w:rsid w:val="00E929CA"/>
    <w:rsid w:val="00E929D7"/>
    <w:rsid w:val="00E92B25"/>
    <w:rsid w:val="00E9302C"/>
    <w:rsid w:val="00E930AD"/>
    <w:rsid w:val="00E938AA"/>
    <w:rsid w:val="00E93907"/>
    <w:rsid w:val="00E9391A"/>
    <w:rsid w:val="00E9391F"/>
    <w:rsid w:val="00E93A67"/>
    <w:rsid w:val="00E93C2C"/>
    <w:rsid w:val="00E93D87"/>
    <w:rsid w:val="00E94127"/>
    <w:rsid w:val="00E94174"/>
    <w:rsid w:val="00E9453C"/>
    <w:rsid w:val="00E946E4"/>
    <w:rsid w:val="00E9487A"/>
    <w:rsid w:val="00E9549D"/>
    <w:rsid w:val="00E9595C"/>
    <w:rsid w:val="00E95DEA"/>
    <w:rsid w:val="00E95E67"/>
    <w:rsid w:val="00E9663A"/>
    <w:rsid w:val="00E97B0B"/>
    <w:rsid w:val="00E97D3D"/>
    <w:rsid w:val="00E97D49"/>
    <w:rsid w:val="00E97E55"/>
    <w:rsid w:val="00EA01A8"/>
    <w:rsid w:val="00EA01AE"/>
    <w:rsid w:val="00EA0B72"/>
    <w:rsid w:val="00EA15E1"/>
    <w:rsid w:val="00EA1C99"/>
    <w:rsid w:val="00EA204E"/>
    <w:rsid w:val="00EA2455"/>
    <w:rsid w:val="00EA2C8B"/>
    <w:rsid w:val="00EA310D"/>
    <w:rsid w:val="00EA328D"/>
    <w:rsid w:val="00EA35F5"/>
    <w:rsid w:val="00EA39C6"/>
    <w:rsid w:val="00EA3C53"/>
    <w:rsid w:val="00EA402E"/>
    <w:rsid w:val="00EA4B50"/>
    <w:rsid w:val="00EA5401"/>
    <w:rsid w:val="00EA553F"/>
    <w:rsid w:val="00EA5AE1"/>
    <w:rsid w:val="00EA5B80"/>
    <w:rsid w:val="00EA6164"/>
    <w:rsid w:val="00EA6D9E"/>
    <w:rsid w:val="00EA77B2"/>
    <w:rsid w:val="00EB0008"/>
    <w:rsid w:val="00EB0466"/>
    <w:rsid w:val="00EB1025"/>
    <w:rsid w:val="00EB1223"/>
    <w:rsid w:val="00EB1645"/>
    <w:rsid w:val="00EB2458"/>
    <w:rsid w:val="00EB4A20"/>
    <w:rsid w:val="00EB4BE6"/>
    <w:rsid w:val="00EB4DB0"/>
    <w:rsid w:val="00EB55F9"/>
    <w:rsid w:val="00EB5887"/>
    <w:rsid w:val="00EB5DFA"/>
    <w:rsid w:val="00EB5F6E"/>
    <w:rsid w:val="00EB65A1"/>
    <w:rsid w:val="00EB662B"/>
    <w:rsid w:val="00EB6674"/>
    <w:rsid w:val="00EB7667"/>
    <w:rsid w:val="00EB7828"/>
    <w:rsid w:val="00EB7A1B"/>
    <w:rsid w:val="00EB7BEA"/>
    <w:rsid w:val="00EB7C15"/>
    <w:rsid w:val="00EC02B1"/>
    <w:rsid w:val="00EC098E"/>
    <w:rsid w:val="00EC1B52"/>
    <w:rsid w:val="00EC1BCE"/>
    <w:rsid w:val="00EC1C54"/>
    <w:rsid w:val="00EC211E"/>
    <w:rsid w:val="00EC2638"/>
    <w:rsid w:val="00EC2B49"/>
    <w:rsid w:val="00EC2F7F"/>
    <w:rsid w:val="00EC3191"/>
    <w:rsid w:val="00EC3309"/>
    <w:rsid w:val="00EC40EB"/>
    <w:rsid w:val="00EC4517"/>
    <w:rsid w:val="00EC487D"/>
    <w:rsid w:val="00EC4CD9"/>
    <w:rsid w:val="00EC4EF0"/>
    <w:rsid w:val="00EC5A2B"/>
    <w:rsid w:val="00EC5F09"/>
    <w:rsid w:val="00EC60DC"/>
    <w:rsid w:val="00EC6753"/>
    <w:rsid w:val="00EC6DA4"/>
    <w:rsid w:val="00EC70F9"/>
    <w:rsid w:val="00EC7249"/>
    <w:rsid w:val="00EC79E8"/>
    <w:rsid w:val="00EC7AFF"/>
    <w:rsid w:val="00ED09F2"/>
    <w:rsid w:val="00ED195D"/>
    <w:rsid w:val="00ED2144"/>
    <w:rsid w:val="00ED2D53"/>
    <w:rsid w:val="00ED31C8"/>
    <w:rsid w:val="00ED3316"/>
    <w:rsid w:val="00ED3C71"/>
    <w:rsid w:val="00ED3D65"/>
    <w:rsid w:val="00ED4704"/>
    <w:rsid w:val="00ED4CC1"/>
    <w:rsid w:val="00ED5930"/>
    <w:rsid w:val="00ED5B55"/>
    <w:rsid w:val="00ED6F31"/>
    <w:rsid w:val="00ED731E"/>
    <w:rsid w:val="00ED751D"/>
    <w:rsid w:val="00ED7579"/>
    <w:rsid w:val="00ED7F60"/>
    <w:rsid w:val="00EE0201"/>
    <w:rsid w:val="00EE0280"/>
    <w:rsid w:val="00EE03D0"/>
    <w:rsid w:val="00EE0E67"/>
    <w:rsid w:val="00EE0EFB"/>
    <w:rsid w:val="00EE1317"/>
    <w:rsid w:val="00EE1DDF"/>
    <w:rsid w:val="00EE2034"/>
    <w:rsid w:val="00EE2042"/>
    <w:rsid w:val="00EE2290"/>
    <w:rsid w:val="00EE24E5"/>
    <w:rsid w:val="00EE2903"/>
    <w:rsid w:val="00EE2FC0"/>
    <w:rsid w:val="00EE310A"/>
    <w:rsid w:val="00EE3214"/>
    <w:rsid w:val="00EE4214"/>
    <w:rsid w:val="00EE4DD3"/>
    <w:rsid w:val="00EE5478"/>
    <w:rsid w:val="00EE5714"/>
    <w:rsid w:val="00EE5806"/>
    <w:rsid w:val="00EE655A"/>
    <w:rsid w:val="00EE66C2"/>
    <w:rsid w:val="00EE67BD"/>
    <w:rsid w:val="00EE6DAA"/>
    <w:rsid w:val="00EE70CA"/>
    <w:rsid w:val="00EE74E6"/>
    <w:rsid w:val="00EE7828"/>
    <w:rsid w:val="00EE7B2F"/>
    <w:rsid w:val="00EE7DBB"/>
    <w:rsid w:val="00EE7DD3"/>
    <w:rsid w:val="00EF03E6"/>
    <w:rsid w:val="00EF0BC7"/>
    <w:rsid w:val="00EF0D9B"/>
    <w:rsid w:val="00EF10DF"/>
    <w:rsid w:val="00EF1489"/>
    <w:rsid w:val="00EF1632"/>
    <w:rsid w:val="00EF2A1B"/>
    <w:rsid w:val="00EF2DEA"/>
    <w:rsid w:val="00EF2F28"/>
    <w:rsid w:val="00EF31B9"/>
    <w:rsid w:val="00EF3247"/>
    <w:rsid w:val="00EF3867"/>
    <w:rsid w:val="00EF406A"/>
    <w:rsid w:val="00EF40AD"/>
    <w:rsid w:val="00EF41A4"/>
    <w:rsid w:val="00EF457B"/>
    <w:rsid w:val="00EF4602"/>
    <w:rsid w:val="00EF4615"/>
    <w:rsid w:val="00EF4ACE"/>
    <w:rsid w:val="00EF5833"/>
    <w:rsid w:val="00EF64E7"/>
    <w:rsid w:val="00EF6A03"/>
    <w:rsid w:val="00EF75F1"/>
    <w:rsid w:val="00EF7A0B"/>
    <w:rsid w:val="00F00C8E"/>
    <w:rsid w:val="00F00E18"/>
    <w:rsid w:val="00F013A6"/>
    <w:rsid w:val="00F01413"/>
    <w:rsid w:val="00F01A69"/>
    <w:rsid w:val="00F023F0"/>
    <w:rsid w:val="00F02C8E"/>
    <w:rsid w:val="00F0344C"/>
    <w:rsid w:val="00F03614"/>
    <w:rsid w:val="00F03922"/>
    <w:rsid w:val="00F04597"/>
    <w:rsid w:val="00F050D9"/>
    <w:rsid w:val="00F05189"/>
    <w:rsid w:val="00F053E4"/>
    <w:rsid w:val="00F055C1"/>
    <w:rsid w:val="00F05D7D"/>
    <w:rsid w:val="00F05FD0"/>
    <w:rsid w:val="00F0632F"/>
    <w:rsid w:val="00F066EA"/>
    <w:rsid w:val="00F07D3F"/>
    <w:rsid w:val="00F10075"/>
    <w:rsid w:val="00F10A39"/>
    <w:rsid w:val="00F114F2"/>
    <w:rsid w:val="00F11B93"/>
    <w:rsid w:val="00F11E49"/>
    <w:rsid w:val="00F130F3"/>
    <w:rsid w:val="00F1387C"/>
    <w:rsid w:val="00F13E1B"/>
    <w:rsid w:val="00F13EA9"/>
    <w:rsid w:val="00F143F0"/>
    <w:rsid w:val="00F151B0"/>
    <w:rsid w:val="00F154AD"/>
    <w:rsid w:val="00F15A65"/>
    <w:rsid w:val="00F15F4E"/>
    <w:rsid w:val="00F15F9C"/>
    <w:rsid w:val="00F16A1C"/>
    <w:rsid w:val="00F17A7B"/>
    <w:rsid w:val="00F17CC6"/>
    <w:rsid w:val="00F17F76"/>
    <w:rsid w:val="00F20530"/>
    <w:rsid w:val="00F205A1"/>
    <w:rsid w:val="00F20B8A"/>
    <w:rsid w:val="00F21303"/>
    <w:rsid w:val="00F213CD"/>
    <w:rsid w:val="00F215B2"/>
    <w:rsid w:val="00F22743"/>
    <w:rsid w:val="00F22E6C"/>
    <w:rsid w:val="00F22EFB"/>
    <w:rsid w:val="00F23041"/>
    <w:rsid w:val="00F23222"/>
    <w:rsid w:val="00F23A4B"/>
    <w:rsid w:val="00F2427C"/>
    <w:rsid w:val="00F243D4"/>
    <w:rsid w:val="00F24705"/>
    <w:rsid w:val="00F24714"/>
    <w:rsid w:val="00F24D6B"/>
    <w:rsid w:val="00F25823"/>
    <w:rsid w:val="00F264AF"/>
    <w:rsid w:val="00F26F5E"/>
    <w:rsid w:val="00F27035"/>
    <w:rsid w:val="00F272C0"/>
    <w:rsid w:val="00F27B53"/>
    <w:rsid w:val="00F27C3D"/>
    <w:rsid w:val="00F324A7"/>
    <w:rsid w:val="00F334E6"/>
    <w:rsid w:val="00F336FE"/>
    <w:rsid w:val="00F33A8C"/>
    <w:rsid w:val="00F33AC5"/>
    <w:rsid w:val="00F33B59"/>
    <w:rsid w:val="00F3453E"/>
    <w:rsid w:val="00F34E7C"/>
    <w:rsid w:val="00F352C7"/>
    <w:rsid w:val="00F35434"/>
    <w:rsid w:val="00F36106"/>
    <w:rsid w:val="00F36EE3"/>
    <w:rsid w:val="00F3786E"/>
    <w:rsid w:val="00F37DA7"/>
    <w:rsid w:val="00F37DCD"/>
    <w:rsid w:val="00F4020B"/>
    <w:rsid w:val="00F40424"/>
    <w:rsid w:val="00F40868"/>
    <w:rsid w:val="00F41C9D"/>
    <w:rsid w:val="00F41D67"/>
    <w:rsid w:val="00F422AC"/>
    <w:rsid w:val="00F42359"/>
    <w:rsid w:val="00F42A4F"/>
    <w:rsid w:val="00F437DD"/>
    <w:rsid w:val="00F43E30"/>
    <w:rsid w:val="00F44033"/>
    <w:rsid w:val="00F44079"/>
    <w:rsid w:val="00F4409B"/>
    <w:rsid w:val="00F4426C"/>
    <w:rsid w:val="00F44915"/>
    <w:rsid w:val="00F44B6B"/>
    <w:rsid w:val="00F4577C"/>
    <w:rsid w:val="00F4635D"/>
    <w:rsid w:val="00F466C6"/>
    <w:rsid w:val="00F4690A"/>
    <w:rsid w:val="00F46E6D"/>
    <w:rsid w:val="00F46FFF"/>
    <w:rsid w:val="00F47545"/>
    <w:rsid w:val="00F47604"/>
    <w:rsid w:val="00F47757"/>
    <w:rsid w:val="00F47C59"/>
    <w:rsid w:val="00F50A2A"/>
    <w:rsid w:val="00F50AF0"/>
    <w:rsid w:val="00F514B5"/>
    <w:rsid w:val="00F51518"/>
    <w:rsid w:val="00F519F4"/>
    <w:rsid w:val="00F52005"/>
    <w:rsid w:val="00F523DD"/>
    <w:rsid w:val="00F525D4"/>
    <w:rsid w:val="00F525E6"/>
    <w:rsid w:val="00F5269C"/>
    <w:rsid w:val="00F52A23"/>
    <w:rsid w:val="00F5330C"/>
    <w:rsid w:val="00F5349E"/>
    <w:rsid w:val="00F53CA9"/>
    <w:rsid w:val="00F53F86"/>
    <w:rsid w:val="00F55B8E"/>
    <w:rsid w:val="00F55C80"/>
    <w:rsid w:val="00F56583"/>
    <w:rsid w:val="00F5673C"/>
    <w:rsid w:val="00F569BC"/>
    <w:rsid w:val="00F56CF8"/>
    <w:rsid w:val="00F56E81"/>
    <w:rsid w:val="00F57543"/>
    <w:rsid w:val="00F57572"/>
    <w:rsid w:val="00F57844"/>
    <w:rsid w:val="00F57BEB"/>
    <w:rsid w:val="00F57CAE"/>
    <w:rsid w:val="00F57DB7"/>
    <w:rsid w:val="00F57FD2"/>
    <w:rsid w:val="00F610F6"/>
    <w:rsid w:val="00F61803"/>
    <w:rsid w:val="00F62DAE"/>
    <w:rsid w:val="00F62F3B"/>
    <w:rsid w:val="00F63438"/>
    <w:rsid w:val="00F637B9"/>
    <w:rsid w:val="00F63CED"/>
    <w:rsid w:val="00F64188"/>
    <w:rsid w:val="00F646CC"/>
    <w:rsid w:val="00F64723"/>
    <w:rsid w:val="00F64967"/>
    <w:rsid w:val="00F64EC5"/>
    <w:rsid w:val="00F65101"/>
    <w:rsid w:val="00F655D3"/>
    <w:rsid w:val="00F666F4"/>
    <w:rsid w:val="00F66817"/>
    <w:rsid w:val="00F66856"/>
    <w:rsid w:val="00F66EE2"/>
    <w:rsid w:val="00F67B0E"/>
    <w:rsid w:val="00F7009F"/>
    <w:rsid w:val="00F706D2"/>
    <w:rsid w:val="00F70EC9"/>
    <w:rsid w:val="00F719E5"/>
    <w:rsid w:val="00F71F01"/>
    <w:rsid w:val="00F71FF2"/>
    <w:rsid w:val="00F723A7"/>
    <w:rsid w:val="00F72534"/>
    <w:rsid w:val="00F728EB"/>
    <w:rsid w:val="00F72B0A"/>
    <w:rsid w:val="00F73250"/>
    <w:rsid w:val="00F732ED"/>
    <w:rsid w:val="00F73614"/>
    <w:rsid w:val="00F74153"/>
    <w:rsid w:val="00F7488C"/>
    <w:rsid w:val="00F75453"/>
    <w:rsid w:val="00F758EC"/>
    <w:rsid w:val="00F75A99"/>
    <w:rsid w:val="00F75B5E"/>
    <w:rsid w:val="00F75D27"/>
    <w:rsid w:val="00F77051"/>
    <w:rsid w:val="00F773A6"/>
    <w:rsid w:val="00F77632"/>
    <w:rsid w:val="00F778CD"/>
    <w:rsid w:val="00F77B07"/>
    <w:rsid w:val="00F77D22"/>
    <w:rsid w:val="00F77DD6"/>
    <w:rsid w:val="00F8016C"/>
    <w:rsid w:val="00F802C9"/>
    <w:rsid w:val="00F803F9"/>
    <w:rsid w:val="00F80819"/>
    <w:rsid w:val="00F80AD5"/>
    <w:rsid w:val="00F80EFC"/>
    <w:rsid w:val="00F81A9E"/>
    <w:rsid w:val="00F82492"/>
    <w:rsid w:val="00F82FAF"/>
    <w:rsid w:val="00F8309B"/>
    <w:rsid w:val="00F8351F"/>
    <w:rsid w:val="00F840D7"/>
    <w:rsid w:val="00F847BD"/>
    <w:rsid w:val="00F848F7"/>
    <w:rsid w:val="00F85211"/>
    <w:rsid w:val="00F85859"/>
    <w:rsid w:val="00F85B02"/>
    <w:rsid w:val="00F85F70"/>
    <w:rsid w:val="00F8605F"/>
    <w:rsid w:val="00F86AFF"/>
    <w:rsid w:val="00F87239"/>
    <w:rsid w:val="00F875E4"/>
    <w:rsid w:val="00F876DA"/>
    <w:rsid w:val="00F87CF2"/>
    <w:rsid w:val="00F901DA"/>
    <w:rsid w:val="00F90428"/>
    <w:rsid w:val="00F9067A"/>
    <w:rsid w:val="00F91711"/>
    <w:rsid w:val="00F9187A"/>
    <w:rsid w:val="00F9251E"/>
    <w:rsid w:val="00F92A74"/>
    <w:rsid w:val="00F92D87"/>
    <w:rsid w:val="00F93FAB"/>
    <w:rsid w:val="00F941E6"/>
    <w:rsid w:val="00F94234"/>
    <w:rsid w:val="00F94E75"/>
    <w:rsid w:val="00F953FD"/>
    <w:rsid w:val="00F9575D"/>
    <w:rsid w:val="00F95981"/>
    <w:rsid w:val="00F95B70"/>
    <w:rsid w:val="00F95E85"/>
    <w:rsid w:val="00F9608D"/>
    <w:rsid w:val="00F963FD"/>
    <w:rsid w:val="00F97270"/>
    <w:rsid w:val="00F97A8F"/>
    <w:rsid w:val="00F97B4B"/>
    <w:rsid w:val="00FA008B"/>
    <w:rsid w:val="00FA122F"/>
    <w:rsid w:val="00FA1439"/>
    <w:rsid w:val="00FA14C7"/>
    <w:rsid w:val="00FA1A67"/>
    <w:rsid w:val="00FA1B3E"/>
    <w:rsid w:val="00FA1F64"/>
    <w:rsid w:val="00FA26E1"/>
    <w:rsid w:val="00FA2747"/>
    <w:rsid w:val="00FA2C03"/>
    <w:rsid w:val="00FA324D"/>
    <w:rsid w:val="00FA3AFE"/>
    <w:rsid w:val="00FA3C23"/>
    <w:rsid w:val="00FA3E62"/>
    <w:rsid w:val="00FA3E7D"/>
    <w:rsid w:val="00FA49F5"/>
    <w:rsid w:val="00FA4FEB"/>
    <w:rsid w:val="00FA57F4"/>
    <w:rsid w:val="00FA6061"/>
    <w:rsid w:val="00FA6399"/>
    <w:rsid w:val="00FA671D"/>
    <w:rsid w:val="00FA6D56"/>
    <w:rsid w:val="00FA6E3E"/>
    <w:rsid w:val="00FA7031"/>
    <w:rsid w:val="00FA742E"/>
    <w:rsid w:val="00FA74C5"/>
    <w:rsid w:val="00FA7E96"/>
    <w:rsid w:val="00FB00C0"/>
    <w:rsid w:val="00FB01EC"/>
    <w:rsid w:val="00FB0381"/>
    <w:rsid w:val="00FB0434"/>
    <w:rsid w:val="00FB049D"/>
    <w:rsid w:val="00FB0D50"/>
    <w:rsid w:val="00FB169F"/>
    <w:rsid w:val="00FB1952"/>
    <w:rsid w:val="00FB19D1"/>
    <w:rsid w:val="00FB23DE"/>
    <w:rsid w:val="00FB3019"/>
    <w:rsid w:val="00FB31E1"/>
    <w:rsid w:val="00FB340F"/>
    <w:rsid w:val="00FB35DE"/>
    <w:rsid w:val="00FB3610"/>
    <w:rsid w:val="00FB418E"/>
    <w:rsid w:val="00FB41B8"/>
    <w:rsid w:val="00FB43F9"/>
    <w:rsid w:val="00FB4C90"/>
    <w:rsid w:val="00FB4EE8"/>
    <w:rsid w:val="00FB4EF7"/>
    <w:rsid w:val="00FB66A7"/>
    <w:rsid w:val="00FB6990"/>
    <w:rsid w:val="00FB7451"/>
    <w:rsid w:val="00FB77A7"/>
    <w:rsid w:val="00FB78C1"/>
    <w:rsid w:val="00FB7F78"/>
    <w:rsid w:val="00FC0145"/>
    <w:rsid w:val="00FC0AB9"/>
    <w:rsid w:val="00FC102B"/>
    <w:rsid w:val="00FC1116"/>
    <w:rsid w:val="00FC1497"/>
    <w:rsid w:val="00FC34E3"/>
    <w:rsid w:val="00FC37FF"/>
    <w:rsid w:val="00FC3AB7"/>
    <w:rsid w:val="00FC3B56"/>
    <w:rsid w:val="00FC5CBA"/>
    <w:rsid w:val="00FC5EC2"/>
    <w:rsid w:val="00FC5F50"/>
    <w:rsid w:val="00FC6A58"/>
    <w:rsid w:val="00FC7555"/>
    <w:rsid w:val="00FC7F23"/>
    <w:rsid w:val="00FD0D9F"/>
    <w:rsid w:val="00FD1079"/>
    <w:rsid w:val="00FD1120"/>
    <w:rsid w:val="00FD224E"/>
    <w:rsid w:val="00FD25A6"/>
    <w:rsid w:val="00FD305D"/>
    <w:rsid w:val="00FD3A0C"/>
    <w:rsid w:val="00FD40A3"/>
    <w:rsid w:val="00FD4F0B"/>
    <w:rsid w:val="00FD549E"/>
    <w:rsid w:val="00FD54D9"/>
    <w:rsid w:val="00FD65DF"/>
    <w:rsid w:val="00FD6942"/>
    <w:rsid w:val="00FD6A2E"/>
    <w:rsid w:val="00FD6B9D"/>
    <w:rsid w:val="00FD6DC6"/>
    <w:rsid w:val="00FD6E55"/>
    <w:rsid w:val="00FD6F4A"/>
    <w:rsid w:val="00FD72E3"/>
    <w:rsid w:val="00FD76A5"/>
    <w:rsid w:val="00FD77ED"/>
    <w:rsid w:val="00FE0058"/>
    <w:rsid w:val="00FE00CC"/>
    <w:rsid w:val="00FE063A"/>
    <w:rsid w:val="00FE122D"/>
    <w:rsid w:val="00FE1F15"/>
    <w:rsid w:val="00FE2555"/>
    <w:rsid w:val="00FE26C4"/>
    <w:rsid w:val="00FE33A0"/>
    <w:rsid w:val="00FE39D5"/>
    <w:rsid w:val="00FE3BE6"/>
    <w:rsid w:val="00FE420A"/>
    <w:rsid w:val="00FE4ACB"/>
    <w:rsid w:val="00FE4B75"/>
    <w:rsid w:val="00FE5BC2"/>
    <w:rsid w:val="00FE5CF2"/>
    <w:rsid w:val="00FE5E7F"/>
    <w:rsid w:val="00FE6210"/>
    <w:rsid w:val="00FE6B59"/>
    <w:rsid w:val="00FE6C79"/>
    <w:rsid w:val="00FE703E"/>
    <w:rsid w:val="00FE7106"/>
    <w:rsid w:val="00FE7B2D"/>
    <w:rsid w:val="00FE7EAE"/>
    <w:rsid w:val="00FE7F24"/>
    <w:rsid w:val="00FF03D7"/>
    <w:rsid w:val="00FF0976"/>
    <w:rsid w:val="00FF0B22"/>
    <w:rsid w:val="00FF195C"/>
    <w:rsid w:val="00FF1F7D"/>
    <w:rsid w:val="00FF2486"/>
    <w:rsid w:val="00FF2938"/>
    <w:rsid w:val="00FF297C"/>
    <w:rsid w:val="00FF2D31"/>
    <w:rsid w:val="00FF2FC1"/>
    <w:rsid w:val="00FF33A5"/>
    <w:rsid w:val="00FF45A2"/>
    <w:rsid w:val="00FF45DE"/>
    <w:rsid w:val="00FF47D6"/>
    <w:rsid w:val="00FF4A93"/>
    <w:rsid w:val="00FF4CE8"/>
    <w:rsid w:val="00FF4E2E"/>
    <w:rsid w:val="00FF586C"/>
    <w:rsid w:val="00FF6087"/>
    <w:rsid w:val="00FF6095"/>
    <w:rsid w:val="00FF6261"/>
    <w:rsid w:val="00FF748B"/>
    <w:rsid w:val="00FF7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3"/>
    <o:shapelayout v:ext="edit">
      <o:idmap v:ext="edit" data="2"/>
    </o:shapelayout>
  </w:shapeDefaults>
  <w:decimalSymbol w:val="."/>
  <w:listSeparator w:val=","/>
  <w14:docId w14:val="1D72763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65A8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8554A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801D12"/>
    <w:pPr>
      <w:keepNext/>
      <w:outlineLvl w:val="1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lorfulList-Accent11">
    <w:name w:val="Colorful List - Accent 11"/>
    <w:basedOn w:val="Normal"/>
    <w:qFormat/>
    <w:rsid w:val="00563A67"/>
    <w:pPr>
      <w:ind w:left="720" w:right="-335"/>
      <w:contextualSpacing/>
    </w:pPr>
    <w:rPr>
      <w:lang w:val="en-GB"/>
    </w:rPr>
  </w:style>
  <w:style w:type="paragraph" w:styleId="Header">
    <w:name w:val="header"/>
    <w:basedOn w:val="Normal"/>
    <w:link w:val="HeaderChar"/>
    <w:uiPriority w:val="99"/>
    <w:unhideWhenUsed/>
    <w:rsid w:val="00563A67"/>
    <w:pPr>
      <w:tabs>
        <w:tab w:val="center" w:pos="4680"/>
        <w:tab w:val="right" w:pos="9360"/>
      </w:tabs>
      <w:ind w:right="-335"/>
    </w:pPr>
    <w:rPr>
      <w:lang w:val="en-GB"/>
    </w:rPr>
  </w:style>
  <w:style w:type="character" w:customStyle="1" w:styleId="HeaderChar">
    <w:name w:val="Header Char"/>
    <w:link w:val="Head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563A67"/>
    <w:pPr>
      <w:tabs>
        <w:tab w:val="center" w:pos="4680"/>
        <w:tab w:val="right" w:pos="9360"/>
      </w:tabs>
      <w:ind w:right="-335"/>
    </w:pPr>
    <w:rPr>
      <w:lang w:val="en-GB"/>
    </w:rPr>
  </w:style>
  <w:style w:type="character" w:customStyle="1" w:styleId="FooterChar">
    <w:name w:val="Footer Char"/>
    <w:link w:val="Footer"/>
    <w:uiPriority w:val="99"/>
    <w:rsid w:val="00563A67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563A6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B14953"/>
    <w:pPr>
      <w:widowControl w:val="0"/>
      <w:autoSpaceDE w:val="0"/>
      <w:autoSpaceDN w:val="0"/>
      <w:adjustRightInd w:val="0"/>
      <w:spacing w:before="100" w:beforeAutospacing="1" w:after="115"/>
    </w:pPr>
  </w:style>
  <w:style w:type="character" w:customStyle="1" w:styleId="BodyTextChar">
    <w:name w:val="Body Text Char"/>
    <w:link w:val="BodyText"/>
    <w:rsid w:val="00BD5113"/>
    <w:rPr>
      <w:rFonts w:ascii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BD5113"/>
    <w:pPr>
      <w:widowControl w:val="0"/>
      <w:autoSpaceDE w:val="0"/>
      <w:autoSpaceDN w:val="0"/>
      <w:adjustRightInd w:val="0"/>
      <w:spacing w:before="70"/>
      <w:ind w:left="311" w:hanging="212"/>
    </w:pPr>
    <w:rPr>
      <w:rFonts w:eastAsia="Calibri"/>
    </w:rPr>
  </w:style>
  <w:style w:type="character" w:customStyle="1" w:styleId="BodyTextChar1">
    <w:name w:val="Body Text Char1"/>
    <w:uiPriority w:val="99"/>
    <w:semiHidden/>
    <w:rsid w:val="00BD5113"/>
    <w:rPr>
      <w:rFonts w:ascii="Times New Roman" w:eastAsia="Times New Roman" w:hAnsi="Times New Roman"/>
      <w:sz w:val="24"/>
      <w:szCs w:val="24"/>
      <w:lang w:val="en-GB"/>
    </w:rPr>
  </w:style>
  <w:style w:type="paragraph" w:customStyle="1" w:styleId="western">
    <w:name w:val="western"/>
    <w:basedOn w:val="Normal"/>
    <w:rsid w:val="00C2705E"/>
    <w:pPr>
      <w:widowControl w:val="0"/>
      <w:suppressAutoHyphens/>
      <w:autoSpaceDE w:val="0"/>
      <w:autoSpaceDN w:val="0"/>
      <w:adjustRightInd w:val="0"/>
      <w:spacing w:before="100" w:line="101" w:lineRule="atLeast"/>
      <w:jc w:val="both"/>
      <w:textAlignment w:val="baseline"/>
    </w:pPr>
    <w:rPr>
      <w:rFonts w:ascii="Book Antiqua" w:hAnsi="Book Antiqua" w:cs="Arial"/>
      <w:sz w:val="20"/>
      <w:szCs w:val="20"/>
      <w:lang w:val="en-PH"/>
    </w:rPr>
  </w:style>
  <w:style w:type="table" w:styleId="TableGridLight">
    <w:name w:val="Grid Table Light"/>
    <w:basedOn w:val="TableNormal"/>
    <w:uiPriority w:val="40"/>
    <w:rsid w:val="0063565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paragraph" w:styleId="ListParagraph">
    <w:name w:val="List Paragraph"/>
    <w:basedOn w:val="Normal"/>
    <w:qFormat/>
    <w:rsid w:val="002811B7"/>
    <w:pPr>
      <w:spacing w:after="160" w:line="256" w:lineRule="auto"/>
      <w:ind w:left="720"/>
      <w:contextualSpacing/>
    </w:pPr>
    <w:rPr>
      <w:rFonts w:ascii="Calibri" w:hAnsi="Calibri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B9303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303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93031"/>
    <w:rPr>
      <w:color w:val="954F72" w:themeColor="followedHyperlink"/>
      <w:u w:val="single"/>
    </w:rPr>
  </w:style>
  <w:style w:type="paragraph" w:styleId="Title">
    <w:name w:val="Title"/>
    <w:basedOn w:val="Normal"/>
    <w:link w:val="TitleChar"/>
    <w:uiPriority w:val="10"/>
    <w:qFormat/>
    <w:rsid w:val="00435FCE"/>
    <w:pPr>
      <w:jc w:val="center"/>
    </w:pPr>
    <w:rPr>
      <w:rFonts w:ascii="Arial" w:hAnsi="Arial"/>
      <w:b/>
      <w:smallCaps/>
      <w:sz w:val="28"/>
      <w:szCs w:val="20"/>
    </w:rPr>
  </w:style>
  <w:style w:type="character" w:customStyle="1" w:styleId="TitleChar">
    <w:name w:val="Title Char"/>
    <w:basedOn w:val="DefaultParagraphFont"/>
    <w:link w:val="Title"/>
    <w:rsid w:val="00435FCE"/>
    <w:rPr>
      <w:rFonts w:ascii="Arial" w:eastAsia="Times New Roman" w:hAnsi="Arial"/>
      <w:b/>
      <w:smallCaps/>
      <w:sz w:val="28"/>
    </w:rPr>
  </w:style>
  <w:style w:type="paragraph" w:customStyle="1" w:styleId="Achievement">
    <w:name w:val="Achievement"/>
    <w:basedOn w:val="BodyText"/>
    <w:rsid w:val="00105B8A"/>
    <w:pPr>
      <w:widowControl/>
      <w:autoSpaceDE/>
      <w:autoSpaceDN/>
      <w:adjustRightInd/>
      <w:spacing w:before="0" w:after="120"/>
      <w:ind w:left="0" w:firstLine="0"/>
    </w:pPr>
    <w:rPr>
      <w:rFonts w:ascii="Calibri" w:hAnsi="Calibri"/>
    </w:rPr>
  </w:style>
  <w:style w:type="character" w:styleId="CommentReference">
    <w:name w:val="annotation reference"/>
    <w:basedOn w:val="DefaultParagraphFont"/>
    <w:uiPriority w:val="99"/>
    <w:semiHidden/>
    <w:unhideWhenUsed/>
    <w:rsid w:val="00B131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131E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131E4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31E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31E4"/>
    <w:rPr>
      <w:rFonts w:ascii="Times New Roman" w:eastAsia="Times New Roman" w:hAnsi="Times New Roman"/>
      <w:b/>
      <w:bCs/>
    </w:rPr>
  </w:style>
  <w:style w:type="paragraph" w:customStyle="1" w:styleId="JobTitle">
    <w:name w:val="Job Title"/>
    <w:basedOn w:val="Normal"/>
    <w:qFormat/>
    <w:rsid w:val="002D54D6"/>
    <w:pPr>
      <w:spacing w:after="60"/>
      <w:ind w:left="2160"/>
    </w:pPr>
    <w:rPr>
      <w:rFonts w:asciiTheme="minorHAnsi" w:hAnsiTheme="minorHAnsi"/>
      <w:color w:val="7F7F7F" w:themeColor="text1" w:themeTint="80"/>
      <w:spacing w:val="10"/>
      <w:sz w:val="16"/>
      <w:szCs w:val="16"/>
    </w:rPr>
  </w:style>
  <w:style w:type="paragraph" w:customStyle="1" w:styleId="DateandLocation">
    <w:name w:val="Date and Location"/>
    <w:basedOn w:val="Normal"/>
    <w:qFormat/>
    <w:rsid w:val="002D54D6"/>
    <w:pPr>
      <w:tabs>
        <w:tab w:val="left" w:pos="3600"/>
        <w:tab w:val="right" w:pos="8640"/>
      </w:tabs>
      <w:spacing w:before="160" w:after="60"/>
      <w:ind w:left="2160"/>
    </w:pPr>
    <w:rPr>
      <w:rFonts w:asciiTheme="minorHAnsi" w:hAnsiTheme="minorHAnsi"/>
      <w:spacing w:val="10"/>
      <w:sz w:val="16"/>
      <w:szCs w:val="16"/>
    </w:rPr>
  </w:style>
  <w:style w:type="paragraph" w:customStyle="1" w:styleId="Achievements">
    <w:name w:val="Achievements"/>
    <w:basedOn w:val="Normal"/>
    <w:qFormat/>
    <w:rsid w:val="00CC4F42"/>
    <w:pPr>
      <w:numPr>
        <w:numId w:val="9"/>
      </w:numPr>
      <w:spacing w:before="60" w:after="60"/>
    </w:pPr>
    <w:rPr>
      <w:rFonts w:asciiTheme="minorHAnsi" w:hAnsiTheme="minorHAnsi"/>
      <w:spacing w:val="10"/>
      <w:sz w:val="16"/>
      <w:szCs w:val="16"/>
    </w:rPr>
  </w:style>
  <w:style w:type="paragraph" w:styleId="PlainText">
    <w:name w:val="Plain Text"/>
    <w:basedOn w:val="Normal"/>
    <w:link w:val="PlainTextChar"/>
    <w:semiHidden/>
    <w:unhideWhenUsed/>
    <w:rsid w:val="006C4AFC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semiHidden/>
    <w:rsid w:val="006C4AFC"/>
    <w:rPr>
      <w:rFonts w:ascii="Courier New" w:eastAsia="Times New Roman" w:hAnsi="Courier New" w:cs="Courier New"/>
    </w:rPr>
  </w:style>
  <w:style w:type="paragraph" w:customStyle="1" w:styleId="MediumGrid1-Accent21">
    <w:name w:val="Medium Grid 1 - Accent 21"/>
    <w:basedOn w:val="Normal"/>
    <w:uiPriority w:val="34"/>
    <w:qFormat/>
    <w:rsid w:val="00D007B5"/>
    <w:pPr>
      <w:spacing w:after="200" w:line="276" w:lineRule="auto"/>
      <w:ind w:left="720"/>
      <w:contextualSpacing/>
      <w:jc w:val="both"/>
    </w:pPr>
    <w:rPr>
      <w:rFonts w:ascii="Cambria" w:hAnsi="Cambria"/>
      <w:sz w:val="20"/>
      <w:szCs w:val="20"/>
      <w:lang w:bidi="en-US"/>
    </w:rPr>
  </w:style>
  <w:style w:type="character" w:customStyle="1" w:styleId="Heading2Char">
    <w:name w:val="Heading 2 Char"/>
    <w:basedOn w:val="DefaultParagraphFont"/>
    <w:link w:val="Heading2"/>
    <w:semiHidden/>
    <w:rsid w:val="00801D12"/>
    <w:rPr>
      <w:rFonts w:ascii="Times New Roman" w:eastAsia="Times New Roman" w:hAnsi="Times New Roman"/>
      <w:b/>
    </w:rPr>
  </w:style>
  <w:style w:type="character" w:customStyle="1" w:styleId="CharAttribute6">
    <w:name w:val="CharAttribute6"/>
    <w:rsid w:val="00854C62"/>
    <w:rPr>
      <w:rFonts w:ascii="Baskerville Old Face" w:eastAsia="Baskerville Old Face" w:hAnsi="Baskerville Old Face" w:hint="default"/>
      <w:sz w:val="21"/>
    </w:rPr>
  </w:style>
  <w:style w:type="character" w:customStyle="1" w:styleId="Heading1Char">
    <w:name w:val="Heading 1 Char"/>
    <w:basedOn w:val="DefaultParagraphFont"/>
    <w:link w:val="Heading1"/>
    <w:uiPriority w:val="9"/>
    <w:rsid w:val="0028554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b-25">
    <w:name w:val="mb-2.5"/>
    <w:basedOn w:val="Normal"/>
    <w:rsid w:val="00007130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28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0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90233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16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9098798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667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0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33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11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7489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0519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8620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0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7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39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54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1793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8061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072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86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99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8479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147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4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9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54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56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6351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044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02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18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1685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167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6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1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325110">
          <w:marLeft w:val="12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4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802186">
          <w:marLeft w:val="12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0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002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7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9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0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1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67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144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2897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611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7865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065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268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62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340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680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6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05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887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5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5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3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2111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289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87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7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79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287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33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80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9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4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1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98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4452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371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46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72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161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186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53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99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3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2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2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5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028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74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5257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8399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8260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709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0573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70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4639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575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9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70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7617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79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519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56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059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88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8987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067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2217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232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2818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799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334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4020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578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5952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6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9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8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661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764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7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6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86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98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49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27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8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8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48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7712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5293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25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2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2426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7785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5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28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477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4430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7026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95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2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207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3579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376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9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16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7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31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20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649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9505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679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8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5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7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2630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991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93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22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2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9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73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3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0686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30679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2210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8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1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1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8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71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9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11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20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0287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4715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96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8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2660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diaznic23@gmail.com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gdiaznic/my-pwp-nicole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web-games-41/capstone-games-41/tree/develop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github.com/gdiaznic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nicole-diaz-30936a25b/" TargetMode="External"/><Relationship Id="rId14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51263D7-FC2F-5A44-87DC-6424984002B5}">
  <we:reference id="wa200001011" version="1.2.0.0" store="en-US" storeType="OMEX"/>
  <we:alternateReferences>
    <we:reference id="WA200001011" version="1.2.0.0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5B9B219-77D8-7B4F-82F1-F1F405FDFD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50</Words>
  <Characters>485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90</CharactersWithSpaces>
  <SharedDoc>false</SharedDoc>
  <HLinks>
    <vt:vector size="6" baseType="variant">
      <vt:variant>
        <vt:i4>6881405</vt:i4>
      </vt:variant>
      <vt:variant>
        <vt:i4>0</vt:i4>
      </vt:variant>
      <vt:variant>
        <vt:i4>0</vt:i4>
      </vt:variant>
      <vt:variant>
        <vt:i4>5</vt:i4>
      </vt:variant>
      <vt:variant>
        <vt:lpwstr>http://www.careers.govt.nz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cp:lastPrinted>2021-11-27T21:49:00Z</cp:lastPrinted>
  <dcterms:created xsi:type="dcterms:W3CDTF">2023-02-17T20:51:00Z</dcterms:created>
  <dcterms:modified xsi:type="dcterms:W3CDTF">2023-02-17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447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MSIP_Label_d8bb7484-22c2-4b98-9fb8-3ab13d821527_Enabled">
    <vt:lpwstr>true</vt:lpwstr>
  </property>
  <property fmtid="{D5CDD505-2E9C-101B-9397-08002B2CF9AE}" pid="5" name="MSIP_Label_d8bb7484-22c2-4b98-9fb8-3ab13d821527_SetDate">
    <vt:lpwstr>2022-11-10T06:11:01Z</vt:lpwstr>
  </property>
  <property fmtid="{D5CDD505-2E9C-101B-9397-08002B2CF9AE}" pid="6" name="MSIP_Label_d8bb7484-22c2-4b98-9fb8-3ab13d821527_Method">
    <vt:lpwstr>Standard</vt:lpwstr>
  </property>
  <property fmtid="{D5CDD505-2E9C-101B-9397-08002B2CF9AE}" pid="7" name="MSIP_Label_d8bb7484-22c2-4b98-9fb8-3ab13d821527_Name">
    <vt:lpwstr>defa4170-0d19-0005-0004-bc88714345d2</vt:lpwstr>
  </property>
  <property fmtid="{D5CDD505-2E9C-101B-9397-08002B2CF9AE}" pid="8" name="MSIP_Label_d8bb7484-22c2-4b98-9fb8-3ab13d821527_SiteId">
    <vt:lpwstr>f50e076b-86a5-45f3-87b0-3f4d0ec5e94e</vt:lpwstr>
  </property>
  <property fmtid="{D5CDD505-2E9C-101B-9397-08002B2CF9AE}" pid="9" name="MSIP_Label_d8bb7484-22c2-4b98-9fb8-3ab13d821527_ActionId">
    <vt:lpwstr>cf06bce7-7dd5-47bc-8891-9a94b6dc632d</vt:lpwstr>
  </property>
  <property fmtid="{D5CDD505-2E9C-101B-9397-08002B2CF9AE}" pid="10" name="MSIP_Label_d8bb7484-22c2-4b98-9fb8-3ab13d821527_ContentBits">
    <vt:lpwstr>0</vt:lpwstr>
  </property>
</Properties>
</file>